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6472E" w14:textId="3036BB17" w:rsidR="005C2A6F" w:rsidRDefault="005C2A6F" w:rsidP="00730346">
      <w:pPr>
        <w:pStyle w:val="BulletList"/>
      </w:pPr>
    </w:p>
    <w:p w14:paraId="3B4AA317" w14:textId="458F7E77" w:rsidR="005C2A6F" w:rsidRDefault="005C2A6F" w:rsidP="00730346">
      <w:pPr>
        <w:pStyle w:val="BulletList"/>
      </w:pPr>
    </w:p>
    <w:p w14:paraId="6C290D8A" w14:textId="2CF37106" w:rsidR="004374AD" w:rsidRDefault="005C2A6F" w:rsidP="00730346">
      <w:pPr>
        <w:pStyle w:val="BulletList"/>
      </w:pPr>
      <w:r w:rsidRPr="00FF738B">
        <w:rPr>
          <w:noProof/>
          <w:lang w:val="en-GB"/>
        </w:rPr>
        <w:drawing>
          <wp:anchor distT="0" distB="0" distL="114300" distR="114300" simplePos="0" relativeHeight="251713536" behindDoc="0" locked="0" layoutInCell="1" allowOverlap="1" wp14:anchorId="49F11540" wp14:editId="57C87980">
            <wp:simplePos x="0" y="0"/>
            <wp:positionH relativeFrom="margin">
              <wp:align>left</wp:align>
            </wp:positionH>
            <wp:positionV relativeFrom="margin">
              <wp:posOffset>822325</wp:posOffset>
            </wp:positionV>
            <wp:extent cx="1743075" cy="1743075"/>
            <wp:effectExtent l="0" t="0" r="9525" b="9525"/>
            <wp:wrapSquare wrapText="bothSides"/>
            <wp:docPr id="7" name="Picture 7" descr="UHI Brightspac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HI Brightspace ico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43075" cy="174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74AD">
        <w:t xml:space="preserve">Brightspace </w:t>
      </w:r>
      <w:r w:rsidR="00730346">
        <w:t xml:space="preserve">has a </w:t>
      </w:r>
      <w:r w:rsidR="00DE1AD7">
        <w:t xml:space="preserve">calendar tool which is automatically populated with virtual classroom sessions you schedule in either Bongo or </w:t>
      </w:r>
      <w:proofErr w:type="spellStart"/>
      <w:r w:rsidR="00DE1AD7">
        <w:t>Webex</w:t>
      </w:r>
      <w:proofErr w:type="spellEnd"/>
      <w:r w:rsidR="00FC58A4">
        <w:t xml:space="preserve"> as well as assessments that have a due date</w:t>
      </w:r>
      <w:r w:rsidR="001A3321">
        <w:t>. In addition to those automatic events, you can also create your own custom events</w:t>
      </w:r>
      <w:r w:rsidR="00ED2413">
        <w:t xml:space="preserve">. </w:t>
      </w:r>
    </w:p>
    <w:p w14:paraId="70DCD585" w14:textId="6EBE4A3A" w:rsidR="00ED2413" w:rsidRDefault="00ED2413" w:rsidP="00730346">
      <w:pPr>
        <w:pStyle w:val="BulletList"/>
      </w:pPr>
      <w:r>
        <w:t xml:space="preserve">You as well as students can see the calendars for all modules / units / courses no matter which module / unit / course </w:t>
      </w:r>
      <w:r w:rsidR="00F430AF">
        <w:t xml:space="preserve">you or students are in. In addition, the calendar(s) can be added </w:t>
      </w:r>
      <w:r w:rsidR="00B360F4">
        <w:t xml:space="preserve">to your UHI mailbox calendar. Follow the steps below to find out how to get a link to a calendar in Brightspace as well as how to add it to </w:t>
      </w:r>
      <w:r w:rsidR="00E0710E">
        <w:t xml:space="preserve">Outlook. </w:t>
      </w:r>
    </w:p>
    <w:p w14:paraId="1532893C" w14:textId="4EC78781" w:rsidR="005C2A6F" w:rsidRDefault="005C2A6F" w:rsidP="00730346">
      <w:pPr>
        <w:pStyle w:val="BulletList"/>
      </w:pPr>
    </w:p>
    <w:p w14:paraId="57A64F5B" w14:textId="223F3AB0" w:rsidR="005C2A6F" w:rsidRDefault="005C2A6F" w:rsidP="00730346">
      <w:pPr>
        <w:pStyle w:val="BulletList"/>
      </w:pPr>
    </w:p>
    <w:p w14:paraId="6EBB499A" w14:textId="220386B8" w:rsidR="005C2A6F" w:rsidRDefault="005C2A6F" w:rsidP="00730346">
      <w:pPr>
        <w:pStyle w:val="BulletList"/>
      </w:pPr>
    </w:p>
    <w:p w14:paraId="7C53F85D" w14:textId="3C6BF87A" w:rsidR="005C2A6F" w:rsidRDefault="005C2A6F" w:rsidP="00730346">
      <w:pPr>
        <w:pStyle w:val="BulletList"/>
      </w:pPr>
    </w:p>
    <w:p w14:paraId="1528415B" w14:textId="445FFC27" w:rsidR="005C2A6F" w:rsidRDefault="005C2A6F" w:rsidP="00730346">
      <w:pPr>
        <w:pStyle w:val="BulletList"/>
      </w:pPr>
    </w:p>
    <w:p w14:paraId="31593192" w14:textId="45CF79DE" w:rsidR="005C2A6F" w:rsidRDefault="005C2A6F" w:rsidP="00730346">
      <w:pPr>
        <w:pStyle w:val="BulletList"/>
      </w:pPr>
    </w:p>
    <w:p w14:paraId="2BA1AC0A" w14:textId="09A5CC09" w:rsidR="00366247" w:rsidRDefault="00366247" w:rsidP="00366247">
      <w:pPr>
        <w:pStyle w:val="EDUHeading1"/>
      </w:pPr>
      <w:r>
        <w:lastRenderedPageBreak/>
        <w:t>Step 1 – Getting a link to a calendar in Brightspace</w:t>
      </w:r>
    </w:p>
    <w:p w14:paraId="7C3125F4" w14:textId="1D20B15E" w:rsidR="00366247" w:rsidRDefault="00366247" w:rsidP="005C2A6F">
      <w:pPr>
        <w:spacing w:before="120" w:line="360" w:lineRule="auto"/>
      </w:pPr>
      <w:r>
        <w:t>On a module / unit / course homepage, scroll down to the calendar widget</w:t>
      </w:r>
      <w:r w:rsidR="00B34345">
        <w:t xml:space="preserve"> which is located underneath the Visual Table of Contents (TOC)</w:t>
      </w:r>
      <w:r>
        <w:t xml:space="preserve">. If there are already virtual classroom sessions scheduled, or if there are any assessments with due dates, you will already see </w:t>
      </w:r>
      <w:r w:rsidR="00E0710E">
        <w:t xml:space="preserve">them as </w:t>
      </w:r>
      <w:r>
        <w:t xml:space="preserve">upcoming events. </w:t>
      </w:r>
    </w:p>
    <w:p w14:paraId="3A95AE53" w14:textId="42E35537" w:rsidR="00366247" w:rsidRDefault="00366247" w:rsidP="006A167D">
      <w:pPr>
        <w:spacing w:line="360" w:lineRule="auto"/>
      </w:pPr>
      <w:r>
        <w:t xml:space="preserve">Click on the drop-down menu at the top of the widget and select </w:t>
      </w:r>
      <w:r w:rsidRPr="009D6412">
        <w:rPr>
          <w:b/>
          <w:bCs/>
        </w:rPr>
        <w:t>Subscribe</w:t>
      </w:r>
      <w:r>
        <w:t xml:space="preserve"> from the drop-down menu</w:t>
      </w:r>
      <w:r w:rsidR="00E0710E">
        <w:t xml:space="preserve"> (Figure </w:t>
      </w:r>
      <w:r w:rsidR="0017527E">
        <w:t>1)</w:t>
      </w:r>
      <w:r>
        <w:t xml:space="preserve">. </w:t>
      </w:r>
    </w:p>
    <w:p w14:paraId="7BDC6791" w14:textId="29AC4892" w:rsidR="004E46DE" w:rsidRDefault="005C2A6F" w:rsidP="006A167D">
      <w:pPr>
        <w:spacing w:line="360" w:lineRule="auto"/>
      </w:pPr>
      <w:r>
        <w:rPr>
          <w:noProof/>
        </w:rPr>
        <mc:AlternateContent>
          <mc:Choice Requires="wpg">
            <w:drawing>
              <wp:anchor distT="0" distB="0" distL="114300" distR="114300" simplePos="0" relativeHeight="251718656" behindDoc="0" locked="0" layoutInCell="1" allowOverlap="1" wp14:anchorId="6C0A0F85" wp14:editId="2C3A0156">
                <wp:simplePos x="0" y="0"/>
                <wp:positionH relativeFrom="margin">
                  <wp:align>center</wp:align>
                </wp:positionH>
                <wp:positionV relativeFrom="margin">
                  <wp:posOffset>1492250</wp:posOffset>
                </wp:positionV>
                <wp:extent cx="5353050" cy="3514725"/>
                <wp:effectExtent l="38100" t="38100" r="95250" b="104775"/>
                <wp:wrapSquare wrapText="bothSides"/>
                <wp:docPr id="35" name="Group 35" descr="Calendar tool with drop-down menu and option to subscribe"/>
                <wp:cNvGraphicFramePr/>
                <a:graphic xmlns:a="http://schemas.openxmlformats.org/drawingml/2006/main">
                  <a:graphicData uri="http://schemas.microsoft.com/office/word/2010/wordprocessingGroup">
                    <wpg:wgp>
                      <wpg:cNvGrpSpPr/>
                      <wpg:grpSpPr>
                        <a:xfrm>
                          <a:off x="0" y="0"/>
                          <a:ext cx="5353050" cy="3514725"/>
                          <a:chOff x="0" y="0"/>
                          <a:chExt cx="4581525" cy="3130550"/>
                        </a:xfrm>
                      </wpg:grpSpPr>
                      <pic:pic xmlns:pic="http://schemas.openxmlformats.org/drawingml/2006/picture">
                        <pic:nvPicPr>
                          <pic:cNvPr id="32" name="Picture 32"/>
                          <pic:cNvPicPr>
                            <a:picLocks noChangeAspect="1"/>
                          </pic:cNvPicPr>
                        </pic:nvPicPr>
                        <pic:blipFill rotWithShape="1">
                          <a:blip r:embed="rId14">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l="39799" t="29995" r="21594" b="21299"/>
                          <a:stretch/>
                        </pic:blipFill>
                        <pic:spPr bwMode="auto">
                          <a:xfrm>
                            <a:off x="0" y="0"/>
                            <a:ext cx="4581525" cy="313055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wps:wsp>
                        <wps:cNvPr id="33" name="Rectangle 33"/>
                        <wps:cNvSpPr/>
                        <wps:spPr>
                          <a:xfrm>
                            <a:off x="247650" y="466725"/>
                            <a:ext cx="762000" cy="304800"/>
                          </a:xfrm>
                          <a:prstGeom prst="rect">
                            <a:avLst/>
                          </a:prstGeom>
                          <a:no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714375" y="1104900"/>
                            <a:ext cx="1190625" cy="295275"/>
                          </a:xfrm>
                          <a:prstGeom prst="rect">
                            <a:avLst/>
                          </a:prstGeom>
                          <a:no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7F165F" id="Group 35" o:spid="_x0000_s1026" alt="Calendar tool with drop-down menu and option to subscribe" style="position:absolute;margin-left:0;margin-top:117.5pt;width:421.5pt;height:276.75pt;z-index:251718656;mso-position-horizontal:center;mso-position-horizontal-relative:margin;mso-position-vertical-relative:margin;mso-width-relative:margin;mso-height-relative:margin" coordsize="45815,313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7" type="#_x0000_t75" style="position:absolute;width:45815;height:31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">
                  <v:imagedata r:id="rId16" o:title="" croptop="19658f" cropbottom="13959f" cropleft="26083f" cropright="14152f"/>
                  <v:shadow on="t" color="black" opacity="26214f" origin="-.5,-.5" offset=".74836mm,.74836mm"/>
                </v:shape>
                <v:rect id="Rectangle 33" o:spid="_x0000_s1028" style="position:absolute;left:2476;top:4667;width:76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" filled="f" strokecolor="#e36c0a [2409]" strokeweight="2pt"/>
                <v:rect id="Rectangle 34" o:spid="_x0000_s1029" style="position:absolute;left:7143;top:11049;width:11907;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" filled="f" strokecolor="#e36c0a [2409]" strokeweight="2pt"/>
                <w10:wrap type="square" anchorx="margin" anchory="margin"/>
              </v:group>
            </w:pict>
          </mc:Fallback>
        </mc:AlternateContent>
      </w:r>
    </w:p>
    <w:p w14:paraId="12868CBD" w14:textId="746B8D17" w:rsidR="004E46DE" w:rsidRDefault="004E46DE" w:rsidP="006A167D">
      <w:pPr>
        <w:spacing w:line="360" w:lineRule="auto"/>
      </w:pPr>
    </w:p>
    <w:p w14:paraId="66E2931B" w14:textId="4B98DD9A" w:rsidR="004E46DE" w:rsidRDefault="004E46DE" w:rsidP="006A167D">
      <w:pPr>
        <w:spacing w:line="360" w:lineRule="auto"/>
      </w:pPr>
    </w:p>
    <w:p w14:paraId="317362C8" w14:textId="79E5EE08" w:rsidR="004E46DE" w:rsidRDefault="004E46DE" w:rsidP="006A167D">
      <w:pPr>
        <w:spacing w:line="360" w:lineRule="auto"/>
      </w:pPr>
    </w:p>
    <w:p w14:paraId="04E99FAC" w14:textId="7B4F3B8B" w:rsidR="00860D64" w:rsidRDefault="00860D64" w:rsidP="006A167D">
      <w:pPr>
        <w:spacing w:line="360" w:lineRule="auto"/>
      </w:pPr>
    </w:p>
    <w:p w14:paraId="37C3F244" w14:textId="7331FD3B" w:rsidR="00860D64" w:rsidRDefault="00860D64" w:rsidP="006A167D">
      <w:pPr>
        <w:spacing w:line="360" w:lineRule="auto"/>
      </w:pPr>
    </w:p>
    <w:p w14:paraId="5FCCBB2A" w14:textId="3A58C7B9" w:rsidR="00860D64" w:rsidRDefault="00860D64" w:rsidP="006A167D">
      <w:pPr>
        <w:spacing w:line="360" w:lineRule="auto"/>
      </w:pPr>
    </w:p>
    <w:p w14:paraId="4257C347" w14:textId="35706095" w:rsidR="005C2A6F" w:rsidRDefault="005C2A6F" w:rsidP="006A167D">
      <w:pPr>
        <w:spacing w:line="360" w:lineRule="auto"/>
      </w:pPr>
    </w:p>
    <w:p w14:paraId="4BDE2327" w14:textId="7BC1310E" w:rsidR="005C2A6F" w:rsidRDefault="005C2A6F" w:rsidP="006A167D">
      <w:pPr>
        <w:spacing w:line="360" w:lineRule="auto"/>
      </w:pPr>
    </w:p>
    <w:p w14:paraId="656784B1" w14:textId="6DBC5DB3" w:rsidR="005C2A6F" w:rsidRDefault="005C2A6F" w:rsidP="006A167D">
      <w:pPr>
        <w:spacing w:line="360" w:lineRule="auto"/>
      </w:pPr>
      <w:r>
        <w:rPr>
          <w:noProof/>
        </w:rPr>
        <mc:AlternateContent>
          <mc:Choice Requires="wps">
            <w:drawing>
              <wp:anchor distT="0" distB="0" distL="114300" distR="114300" simplePos="0" relativeHeight="251720704" behindDoc="0" locked="0" layoutInCell="1" allowOverlap="1" wp14:anchorId="557FAC15" wp14:editId="48521297">
                <wp:simplePos x="0" y="0"/>
                <wp:positionH relativeFrom="margin">
                  <wp:posOffset>1939925</wp:posOffset>
                </wp:positionH>
                <wp:positionV relativeFrom="paragraph">
                  <wp:posOffset>10795</wp:posOffset>
                </wp:positionV>
                <wp:extent cx="4257675" cy="200025"/>
                <wp:effectExtent l="0" t="0" r="9525" b="9525"/>
                <wp:wrapSquare wrapText="bothSides"/>
                <wp:docPr id="36" name="Text Box 36"/>
                <wp:cNvGraphicFramePr/>
                <a:graphic xmlns:a="http://schemas.openxmlformats.org/drawingml/2006/main">
                  <a:graphicData uri="http://schemas.microsoft.com/office/word/2010/wordprocessingShape">
                    <wps:wsp>
                      <wps:cNvSpPr txBox="1"/>
                      <wps:spPr>
                        <a:xfrm>
                          <a:off x="0" y="0"/>
                          <a:ext cx="4257675" cy="200025"/>
                        </a:xfrm>
                        <a:prstGeom prst="rect">
                          <a:avLst/>
                        </a:prstGeom>
                        <a:solidFill>
                          <a:prstClr val="white"/>
                        </a:solidFill>
                        <a:ln>
                          <a:noFill/>
                        </a:ln>
                      </wps:spPr>
                      <wps:txbx>
                        <w:txbxContent>
                          <w:p w14:paraId="03FA1AEE" w14:textId="75875E66" w:rsidR="00860D64" w:rsidRPr="00860D64" w:rsidRDefault="00860D64" w:rsidP="00860D64">
                            <w:pPr>
                              <w:pStyle w:val="Caption"/>
                              <w:rPr>
                                <w:noProof/>
                                <w:sz w:val="24"/>
                              </w:rPr>
                            </w:pPr>
                            <w:r w:rsidRPr="00860D64">
                              <w:t xml:space="preserve">Figure </w:t>
                            </w:r>
                            <w:r w:rsidR="00B13B1D">
                              <w:fldChar w:fldCharType="begin"/>
                            </w:r>
                            <w:r w:rsidR="00B13B1D">
                              <w:instrText xml:space="preserve"> SEQ Figure \* ARABIC </w:instrText>
                            </w:r>
                            <w:r w:rsidR="00B13B1D">
                              <w:fldChar w:fldCharType="separate"/>
                            </w:r>
                            <w:r w:rsidR="00986BBD">
                              <w:rPr>
                                <w:noProof/>
                              </w:rPr>
                              <w:t>1</w:t>
                            </w:r>
                            <w:r w:rsidR="00B13B1D">
                              <w:rPr>
                                <w:noProof/>
                              </w:rPr>
                              <w:fldChar w:fldCharType="end"/>
                            </w:r>
                            <w:r w:rsidRPr="00860D64">
                              <w:t>: Calendar tool with drop-down menu and option to subscrib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7FAC15" id="_x0000_t202" coordsize="21600,21600" o:spt="202" path="m,l,21600r21600,l21600,xe">
                <v:stroke joinstyle="miter"/>
                <v:path gradientshapeok="t" o:connecttype="rect"/>
              </v:shapetype>
              <v:shape id="Text Box 36" o:spid="_x0000_s1026" type="#_x0000_t202" style="position:absolute;margin-left:152.75pt;margin-top:.85pt;width:335.25pt;height:15.7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" stroked="f">
                <v:textbox inset="0,0,0,0">
                  <w:txbxContent>
                    <w:p w14:paraId="03FA1AEE" w14:textId="75875E66" w:rsidR="00860D64" w:rsidRPr="00860D64" w:rsidRDefault="00860D64" w:rsidP="00860D64">
                      <w:pPr>
                        <w:pStyle w:val="Caption"/>
                        <w:rPr>
                          <w:noProof/>
                          <w:sz w:val="24"/>
                        </w:rPr>
                      </w:pPr>
                      <w:r w:rsidRPr="00860D64">
                        <w:t xml:space="preserve">Figure </w:t>
                      </w:r>
                      <w:fldSimple w:instr=" SEQ Figure \* ARABIC ">
                        <w:r w:rsidR="00986BBD">
                          <w:rPr>
                            <w:noProof/>
                          </w:rPr>
                          <w:t>1</w:t>
                        </w:r>
                      </w:fldSimple>
                      <w:r w:rsidRPr="00860D64">
                        <w:t>: Calendar tool with drop-down menu and option to subscribe</w:t>
                      </w:r>
                    </w:p>
                  </w:txbxContent>
                </v:textbox>
                <w10:wrap type="square" anchorx="margin"/>
              </v:shape>
            </w:pict>
          </mc:Fallback>
        </mc:AlternateContent>
      </w:r>
    </w:p>
    <w:p w14:paraId="57B6B69C" w14:textId="2ABB47C0" w:rsidR="005C2A6F" w:rsidRDefault="005C2A6F" w:rsidP="006A167D">
      <w:pPr>
        <w:spacing w:line="360" w:lineRule="auto"/>
      </w:pPr>
    </w:p>
    <w:p w14:paraId="054E3ACE" w14:textId="4F5A5689" w:rsidR="00366247" w:rsidRDefault="00366247" w:rsidP="006A167D">
      <w:pPr>
        <w:spacing w:line="360" w:lineRule="auto"/>
      </w:pPr>
      <w:r>
        <w:lastRenderedPageBreak/>
        <w:t>A pop-up window will open. You will</w:t>
      </w:r>
      <w:r w:rsidR="0017300E">
        <w:t xml:space="preserve"> see a drop-down menu at the top giving you</w:t>
      </w:r>
      <w:r>
        <w:t xml:space="preserve"> the choice to export All Calendars and Tasks, you can choose to export Tasks Only, or you can choose to export a calendar for a particular module / unit / course. For this example, we will export the calendar for one </w:t>
      </w:r>
      <w:proofErr w:type="gramStart"/>
      <w:r>
        <w:t>particular module</w:t>
      </w:r>
      <w:proofErr w:type="gramEnd"/>
      <w:r w:rsidR="0017300E">
        <w:t xml:space="preserve"> called “UHI Benchmarks”</w:t>
      </w:r>
      <w:r>
        <w:t xml:space="preserve">. </w:t>
      </w:r>
    </w:p>
    <w:p w14:paraId="23A8394C" w14:textId="7EC57E1D" w:rsidR="00366247" w:rsidRDefault="005C2A6F" w:rsidP="006A167D">
      <w:pPr>
        <w:spacing w:line="360" w:lineRule="auto"/>
      </w:pPr>
      <w:r>
        <w:rPr>
          <w:noProof/>
        </w:rPr>
        <w:drawing>
          <wp:anchor distT="0" distB="0" distL="114300" distR="114300" simplePos="0" relativeHeight="251721728" behindDoc="0" locked="0" layoutInCell="1" allowOverlap="1" wp14:anchorId="7FDEE600" wp14:editId="0F9FF63D">
            <wp:simplePos x="0" y="0"/>
            <wp:positionH relativeFrom="margin">
              <wp:align>center</wp:align>
            </wp:positionH>
            <wp:positionV relativeFrom="margin">
              <wp:posOffset>1685925</wp:posOffset>
            </wp:positionV>
            <wp:extent cx="5247005" cy="3640455"/>
            <wp:effectExtent l="38100" t="38100" r="86995" b="93345"/>
            <wp:wrapSquare wrapText="bothSides"/>
            <wp:docPr id="37" name="Picture 37" descr="Calendar Subscriptions pop-up window with option to select a calendar and copy the link to the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alendar Subscriptions pop-up window with option to select a calendar and copy the link to the calendar"/>
                    <pic:cNvPicPr/>
                  </pic:nvPicPr>
                  <pic:blipFill>
                    <a:blip r:embed="rId17">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247005" cy="3640455"/>
                    </a:xfrm>
                    <a:prstGeom prst="rect">
                      <a:avLst/>
                    </a:prstGeom>
                    <a:effectLst>
                      <a:outerShdw blurRad="50800" dist="38100" dir="2700000" algn="tl" rotWithShape="0">
                        <a:prstClr val="black">
                          <a:alpha val="40000"/>
                        </a:prstClr>
                      </a:outerShdw>
                    </a:effectLst>
                  </pic:spPr>
                </pic:pic>
              </a:graphicData>
            </a:graphic>
          </wp:anchor>
        </w:drawing>
      </w:r>
      <w:r w:rsidR="00366247">
        <w:t>Once you have made your select</w:t>
      </w:r>
      <w:r w:rsidR="0017527E">
        <w:t>ion</w:t>
      </w:r>
      <w:r w:rsidR="00366247">
        <w:t>, highlight the URL for the calendar and copy it</w:t>
      </w:r>
      <w:r w:rsidR="0017527E">
        <w:t xml:space="preserve"> (Figure </w:t>
      </w:r>
      <w:r w:rsidR="0017300E">
        <w:t>2</w:t>
      </w:r>
      <w:r w:rsidR="0017527E">
        <w:t>)</w:t>
      </w:r>
      <w:r w:rsidR="00366247">
        <w:t xml:space="preserve">. You can do this by right-clicking on the highlighted URL and selecting Copy from the menu that will open. Alternatively, you can use the short key combination Ctrl + C once you have highlighted the link. </w:t>
      </w:r>
      <w:r w:rsidR="0017300E">
        <w:br/>
      </w:r>
    </w:p>
    <w:p w14:paraId="6BC68EB9" w14:textId="5B794B51" w:rsidR="0017300E" w:rsidRDefault="0017300E" w:rsidP="006A167D">
      <w:pPr>
        <w:spacing w:line="360" w:lineRule="auto"/>
      </w:pPr>
    </w:p>
    <w:p w14:paraId="27EED0CC" w14:textId="6D2CCA4F" w:rsidR="0017300E" w:rsidRDefault="0017300E" w:rsidP="006A167D">
      <w:pPr>
        <w:spacing w:line="360" w:lineRule="auto"/>
      </w:pPr>
    </w:p>
    <w:p w14:paraId="4501956D" w14:textId="7C6560AD" w:rsidR="0017300E" w:rsidRDefault="0017300E" w:rsidP="006A167D">
      <w:pPr>
        <w:spacing w:line="360" w:lineRule="auto"/>
      </w:pPr>
    </w:p>
    <w:p w14:paraId="4C279EEC" w14:textId="287D2132" w:rsidR="0017300E" w:rsidRDefault="0017300E" w:rsidP="006A167D">
      <w:pPr>
        <w:spacing w:line="360" w:lineRule="auto"/>
      </w:pPr>
    </w:p>
    <w:p w14:paraId="10F67D8D" w14:textId="5B3B4677" w:rsidR="0017300E" w:rsidRDefault="0017300E" w:rsidP="006A167D">
      <w:pPr>
        <w:spacing w:line="360" w:lineRule="auto"/>
      </w:pPr>
    </w:p>
    <w:p w14:paraId="0C0B1E92" w14:textId="52DA321C" w:rsidR="0017300E" w:rsidRDefault="0017300E" w:rsidP="006A167D">
      <w:pPr>
        <w:spacing w:line="360" w:lineRule="auto"/>
      </w:pPr>
    </w:p>
    <w:p w14:paraId="26F2EFD2" w14:textId="50E72102" w:rsidR="0017300E" w:rsidRDefault="0017300E" w:rsidP="006A167D">
      <w:pPr>
        <w:spacing w:line="360" w:lineRule="auto"/>
      </w:pPr>
    </w:p>
    <w:p w14:paraId="4DEA1BC6" w14:textId="29A7BCF8" w:rsidR="0017300E" w:rsidRDefault="0017300E" w:rsidP="006A167D">
      <w:pPr>
        <w:spacing w:line="360" w:lineRule="auto"/>
      </w:pPr>
    </w:p>
    <w:p w14:paraId="70808217" w14:textId="7984258E" w:rsidR="0017300E" w:rsidRDefault="005C2A6F" w:rsidP="006A167D">
      <w:pPr>
        <w:spacing w:line="360" w:lineRule="auto"/>
      </w:pPr>
      <w:r>
        <w:rPr>
          <w:noProof/>
        </w:rPr>
        <mc:AlternateContent>
          <mc:Choice Requires="wps">
            <w:drawing>
              <wp:anchor distT="0" distB="0" distL="114300" distR="114300" simplePos="0" relativeHeight="251723776" behindDoc="0" locked="0" layoutInCell="1" allowOverlap="1" wp14:anchorId="59EE21BD" wp14:editId="06B62B4D">
                <wp:simplePos x="0" y="0"/>
                <wp:positionH relativeFrom="margin">
                  <wp:align>center</wp:align>
                </wp:positionH>
                <wp:positionV relativeFrom="paragraph">
                  <wp:posOffset>232410</wp:posOffset>
                </wp:positionV>
                <wp:extent cx="5247005"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5247005" cy="635"/>
                        </a:xfrm>
                        <a:prstGeom prst="rect">
                          <a:avLst/>
                        </a:prstGeom>
                        <a:solidFill>
                          <a:prstClr val="white"/>
                        </a:solidFill>
                        <a:ln>
                          <a:noFill/>
                        </a:ln>
                      </wps:spPr>
                      <wps:txbx>
                        <w:txbxContent>
                          <w:p w14:paraId="79D2B66F" w14:textId="1E5D8F03" w:rsidR="0017300E" w:rsidRPr="00B3793C" w:rsidRDefault="0017300E" w:rsidP="0017300E">
                            <w:pPr>
                              <w:pStyle w:val="Caption"/>
                              <w:rPr>
                                <w:noProof/>
                                <w:sz w:val="24"/>
                              </w:rPr>
                            </w:pPr>
                            <w:r>
                              <w:t xml:space="preserve">Figure </w:t>
                            </w:r>
                            <w:r w:rsidR="00B13B1D">
                              <w:fldChar w:fldCharType="begin"/>
                            </w:r>
                            <w:r w:rsidR="00B13B1D">
                              <w:instrText xml:space="preserve"> SEQ Figure \* ARABIC </w:instrText>
                            </w:r>
                            <w:r w:rsidR="00B13B1D">
                              <w:fldChar w:fldCharType="separate"/>
                            </w:r>
                            <w:r w:rsidR="00986BBD">
                              <w:rPr>
                                <w:noProof/>
                              </w:rPr>
                              <w:t>2</w:t>
                            </w:r>
                            <w:r w:rsidR="00B13B1D">
                              <w:rPr>
                                <w:noProof/>
                              </w:rPr>
                              <w:fldChar w:fldCharType="end"/>
                            </w:r>
                            <w:r>
                              <w:t>: Calendar Subscriptions pop-up window with option to select a calendar and copy the link to the calend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EE21BD" id="Text Box 38" o:spid="_x0000_s1027" type="#_x0000_t202" style="position:absolute;margin-left:0;margin-top:18.3pt;width:413.15pt;height:.05pt;z-index:2517237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" stroked="f">
                <v:textbox style="mso-fit-shape-to-text:t" inset="0,0,0,0">
                  <w:txbxContent>
                    <w:p w14:paraId="79D2B66F" w14:textId="1E5D8F03" w:rsidR="0017300E" w:rsidRPr="00B3793C" w:rsidRDefault="0017300E" w:rsidP="0017300E">
                      <w:pPr>
                        <w:pStyle w:val="Caption"/>
                        <w:rPr>
                          <w:noProof/>
                          <w:sz w:val="24"/>
                        </w:rPr>
                      </w:pPr>
                      <w:r>
                        <w:t xml:space="preserve">Figure </w:t>
                      </w:r>
                      <w:fldSimple w:instr=" SEQ Figure \* ARABIC ">
                        <w:r w:rsidR="00986BBD">
                          <w:rPr>
                            <w:noProof/>
                          </w:rPr>
                          <w:t>2</w:t>
                        </w:r>
                      </w:fldSimple>
                      <w:r>
                        <w:t>: Calendar Subscriptions pop-up window with option to select a calendar and copy the link to the calendar</w:t>
                      </w:r>
                    </w:p>
                  </w:txbxContent>
                </v:textbox>
                <w10:wrap type="square" anchorx="margin"/>
              </v:shape>
            </w:pict>
          </mc:Fallback>
        </mc:AlternateContent>
      </w:r>
    </w:p>
    <w:p w14:paraId="29F45139" w14:textId="4AF1A5B3" w:rsidR="0017300E" w:rsidRDefault="0017300E" w:rsidP="006A167D">
      <w:pPr>
        <w:spacing w:line="360" w:lineRule="auto"/>
      </w:pPr>
    </w:p>
    <w:p w14:paraId="07AAD1B5" w14:textId="57DE7EC6" w:rsidR="00366247" w:rsidRDefault="00366247" w:rsidP="00366247">
      <w:pPr>
        <w:pStyle w:val="EDUHeading1"/>
      </w:pPr>
      <w:r>
        <w:lastRenderedPageBreak/>
        <w:t>Step 2 – Adding the Brightspace calendar to Outlook using the URL you just copied</w:t>
      </w:r>
    </w:p>
    <w:p w14:paraId="3F3BCFF7" w14:textId="70E78754" w:rsidR="00366247" w:rsidRDefault="00366247" w:rsidP="00C51947">
      <w:pPr>
        <w:spacing w:before="120" w:line="360" w:lineRule="auto"/>
      </w:pPr>
      <w:r>
        <w:t>Next, go to your Outlook mailbox. You can either open you</w:t>
      </w:r>
      <w:r w:rsidR="0017527E">
        <w:t>r</w:t>
      </w:r>
      <w:r>
        <w:t xml:space="preserve"> UHI mailbox via </w:t>
      </w:r>
      <w:hyperlink r:id="rId19" w:history="1">
        <w:r w:rsidRPr="00E43683">
          <w:rPr>
            <w:rStyle w:val="Hyperlink"/>
          </w:rPr>
          <w:t>https://webmail.uhi.ac.uk</w:t>
        </w:r>
      </w:hyperlink>
      <w:r>
        <w:t xml:space="preserve"> or via the Outlook desktop app if you have it installed on your device. Once you are in your UHI mailbox, navigate to the calendar feature. </w:t>
      </w:r>
    </w:p>
    <w:p w14:paraId="74A60DF2" w14:textId="40970DE1" w:rsidR="00366247" w:rsidRDefault="00366247" w:rsidP="00366247">
      <w:pPr>
        <w:pStyle w:val="EDUMainHeader"/>
      </w:pPr>
      <w:r>
        <w:t>If you are using the Outlook web service…</w:t>
      </w:r>
    </w:p>
    <w:p w14:paraId="2171E73D" w14:textId="45A7E8AB" w:rsidR="00366247" w:rsidRDefault="00873367" w:rsidP="00C51947">
      <w:pPr>
        <w:spacing w:before="120" w:line="360" w:lineRule="auto"/>
      </w:pPr>
      <w:r>
        <w:rPr>
          <w:noProof/>
        </w:rPr>
        <mc:AlternateContent>
          <mc:Choice Requires="wps">
            <w:drawing>
              <wp:anchor distT="0" distB="0" distL="114300" distR="114300" simplePos="0" relativeHeight="251734016" behindDoc="0" locked="0" layoutInCell="1" allowOverlap="1" wp14:anchorId="5595BEE3" wp14:editId="15A7D1BD">
                <wp:simplePos x="0" y="0"/>
                <wp:positionH relativeFrom="margin">
                  <wp:posOffset>-88900</wp:posOffset>
                </wp:positionH>
                <wp:positionV relativeFrom="paragraph">
                  <wp:posOffset>3956685</wp:posOffset>
                </wp:positionV>
                <wp:extent cx="9248775" cy="635"/>
                <wp:effectExtent l="0" t="0" r="9525" b="0"/>
                <wp:wrapSquare wrapText="bothSides"/>
                <wp:docPr id="44" name="Text Box 44"/>
                <wp:cNvGraphicFramePr/>
                <a:graphic xmlns:a="http://schemas.openxmlformats.org/drawingml/2006/main">
                  <a:graphicData uri="http://schemas.microsoft.com/office/word/2010/wordprocessingShape">
                    <wps:wsp>
                      <wps:cNvSpPr txBox="1"/>
                      <wps:spPr>
                        <a:xfrm>
                          <a:off x="0" y="0"/>
                          <a:ext cx="9248775" cy="635"/>
                        </a:xfrm>
                        <a:prstGeom prst="rect">
                          <a:avLst/>
                        </a:prstGeom>
                        <a:solidFill>
                          <a:prstClr val="white"/>
                        </a:solidFill>
                        <a:ln>
                          <a:noFill/>
                        </a:ln>
                      </wps:spPr>
                      <wps:txbx>
                        <w:txbxContent>
                          <w:p w14:paraId="3DAA345F" w14:textId="073292DD" w:rsidR="00873367" w:rsidRPr="00F17154" w:rsidRDefault="00873367" w:rsidP="00873367">
                            <w:pPr>
                              <w:pStyle w:val="Caption"/>
                              <w:rPr>
                                <w:noProof/>
                                <w:sz w:val="24"/>
                              </w:rPr>
                            </w:pPr>
                            <w:r>
                              <w:t xml:space="preserve">Figure </w:t>
                            </w:r>
                            <w:r w:rsidR="00B13B1D">
                              <w:fldChar w:fldCharType="begin"/>
                            </w:r>
                            <w:r w:rsidR="00B13B1D">
                              <w:instrText xml:space="preserve"> SEQ Figure \* ARABIC </w:instrText>
                            </w:r>
                            <w:r w:rsidR="00B13B1D">
                              <w:fldChar w:fldCharType="separate"/>
                            </w:r>
                            <w:r w:rsidR="00986BBD">
                              <w:rPr>
                                <w:noProof/>
                              </w:rPr>
                              <w:t>3</w:t>
                            </w:r>
                            <w:r w:rsidR="00B13B1D">
                              <w:rPr>
                                <w:noProof/>
                              </w:rPr>
                              <w:fldChar w:fldCharType="end"/>
                            </w:r>
                            <w:r>
                              <w:t>: Add calendar option on the left and pop-up window with option to subscribe to a calendar from the we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95BEE3" id="Text Box 44" o:spid="_x0000_s1028" type="#_x0000_t202" style="position:absolute;margin-left:-7pt;margin-top:311.55pt;width:728.25pt;height:.05pt;z-index:2517340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" stroked="f">
                <v:textbox style="mso-fit-shape-to-text:t" inset="0,0,0,0">
                  <w:txbxContent>
                    <w:p w14:paraId="3DAA345F" w14:textId="073292DD" w:rsidR="00873367" w:rsidRPr="00F17154" w:rsidRDefault="00873367" w:rsidP="00873367">
                      <w:pPr>
                        <w:pStyle w:val="Caption"/>
                        <w:rPr>
                          <w:noProof/>
                          <w:sz w:val="24"/>
                        </w:rPr>
                      </w:pPr>
                      <w:r>
                        <w:t xml:space="preserve">Figure </w:t>
                      </w:r>
                      <w:fldSimple w:instr=" SEQ Figure \* ARABIC ">
                        <w:r w:rsidR="00986BBD">
                          <w:rPr>
                            <w:noProof/>
                          </w:rPr>
                          <w:t>3</w:t>
                        </w:r>
                      </w:fldSimple>
                      <w:r>
                        <w:t>: Add calendar option on the left and pop-up window with option to subscribe to a calendar from the web</w:t>
                      </w:r>
                    </w:p>
                  </w:txbxContent>
                </v:textbox>
                <w10:wrap type="square" anchorx="margin"/>
              </v:shape>
            </w:pict>
          </mc:Fallback>
        </mc:AlternateContent>
      </w:r>
      <w:r>
        <w:rPr>
          <w:noProof/>
        </w:rPr>
        <mc:AlternateContent>
          <mc:Choice Requires="wpg">
            <w:drawing>
              <wp:anchor distT="0" distB="0" distL="114300" distR="114300" simplePos="0" relativeHeight="251731968" behindDoc="0" locked="0" layoutInCell="1" allowOverlap="1" wp14:anchorId="51F03183" wp14:editId="6225EBF1">
                <wp:simplePos x="0" y="0"/>
                <wp:positionH relativeFrom="margin">
                  <wp:align>right</wp:align>
                </wp:positionH>
                <wp:positionV relativeFrom="margin">
                  <wp:posOffset>2760980</wp:posOffset>
                </wp:positionV>
                <wp:extent cx="9248775" cy="2509520"/>
                <wp:effectExtent l="38100" t="38100" r="104775" b="100330"/>
                <wp:wrapSquare wrapText="bothSides"/>
                <wp:docPr id="43" name="Group 43" descr="Add calendar option on the left and pop-up window with option to subscribe to a calendar from the web"/>
                <wp:cNvGraphicFramePr/>
                <a:graphic xmlns:a="http://schemas.openxmlformats.org/drawingml/2006/main">
                  <a:graphicData uri="http://schemas.microsoft.com/office/word/2010/wordprocessingGroup">
                    <wpg:wgp>
                      <wpg:cNvGrpSpPr/>
                      <wpg:grpSpPr>
                        <a:xfrm>
                          <a:off x="0" y="0"/>
                          <a:ext cx="9248775" cy="2509520"/>
                          <a:chOff x="0" y="0"/>
                          <a:chExt cx="9248775" cy="2509520"/>
                        </a:xfrm>
                        <a:effectLst>
                          <a:outerShdw blurRad="50800" dist="38100" dir="2700000" algn="tl" rotWithShape="0">
                            <a:prstClr val="black">
                              <a:alpha val="40000"/>
                            </a:prstClr>
                          </a:outerShdw>
                        </a:effectLst>
                      </wpg:grpSpPr>
                      <pic:pic xmlns:pic="http://schemas.openxmlformats.org/drawingml/2006/picture">
                        <pic:nvPicPr>
                          <pic:cNvPr id="39" name="Picture 39"/>
                          <pic:cNvPicPr>
                            <a:picLocks noChangeAspect="1"/>
                          </pic:cNvPicPr>
                        </pic:nvPicPr>
                        <pic:blipFill rotWithShape="1">
                          <a:blip r:embed="rId20">
                            <a:extLst>
                              <a:ext uri="{BEBA8EAE-BF5A-486C-A8C5-ECC9F3942E4B}">
                                <a14:imgProps xmlns:a14="http://schemas.microsoft.com/office/drawing/2010/main">
                                  <a14:imgLayer r:embed="rId21">
                                    <a14:imgEffect>
                                      <a14:sharpenSoften amount="25000"/>
                                    </a14:imgEffect>
                                  </a14:imgLayer>
                                </a14:imgProps>
                              </a:ext>
                              <a:ext uri="{28A0092B-C50C-407E-A947-70E740481C1C}">
                                <a14:useLocalDpi xmlns:a14="http://schemas.microsoft.com/office/drawing/2010/main" val="0"/>
                              </a:ext>
                            </a:extLst>
                          </a:blip>
                          <a:srcRect r="10116" b="56181"/>
                          <a:stretch/>
                        </pic:blipFill>
                        <pic:spPr bwMode="auto">
                          <a:xfrm>
                            <a:off x="0" y="0"/>
                            <a:ext cx="9248775" cy="2509520"/>
                          </a:xfrm>
                          <a:prstGeom prst="rect">
                            <a:avLst/>
                          </a:prstGeom>
                          <a:ln>
                            <a:noFill/>
                          </a:ln>
                          <a:extLst>
                            <a:ext uri="{53640926-AAD7-44D8-BBD7-CCE9431645EC}">
                              <a14:shadowObscured xmlns:a14="http://schemas.microsoft.com/office/drawing/2010/main"/>
                            </a:ext>
                          </a:extLst>
                        </pic:spPr>
                      </pic:pic>
                      <wps:wsp>
                        <wps:cNvPr id="40" name="Rectangle 40"/>
                        <wps:cNvSpPr/>
                        <wps:spPr>
                          <a:xfrm>
                            <a:off x="2028825" y="2124075"/>
                            <a:ext cx="1304925" cy="247650"/>
                          </a:xfrm>
                          <a:prstGeom prst="rect">
                            <a:avLst/>
                          </a:prstGeom>
                          <a:noFill/>
                          <a:ln w="381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28575" y="2209800"/>
                            <a:ext cx="890320" cy="265430"/>
                          </a:xfrm>
                          <a:prstGeom prst="rect">
                            <a:avLst/>
                          </a:prstGeom>
                          <a:noFill/>
                          <a:ln w="381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3476625" y="1038225"/>
                            <a:ext cx="2590800" cy="247650"/>
                          </a:xfrm>
                          <a:prstGeom prst="rect">
                            <a:avLst/>
                          </a:prstGeom>
                          <a:no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84476EA" id="Group 43" o:spid="_x0000_s1026" alt="Add calendar option on the left and pop-up window with option to subscribe to a calendar from the web" style="position:absolute;margin-left:677.05pt;margin-top:217.4pt;width:728.25pt;height:197.6pt;z-index:251731968;mso-position-horizontal:right;mso-position-horizontal-relative:margin;mso-position-vertical-relative:margin" coordsize="92487,250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">
                <v:shape id="Picture 39" o:spid="_x0000_s1027" type="#_x0000_t75" style="position:absolute;width:92487;height:25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">
                  <v:imagedata r:id="rId22" o:title="" cropbottom="36819f" cropright="6630f"/>
                </v:shape>
                <v:rect id="Rectangle 40" o:spid="_x0000_s1028" style="position:absolute;left:20288;top:21240;width:13049;height: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" filled="f" strokecolor="#f79646 [3209]" strokeweight="3pt"/>
                <v:rect id="Rectangle 41" o:spid="_x0000_s1029" style="position:absolute;left:285;top:22098;width:8903;height:2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" filled="f" strokecolor="#f79646 [3209]" strokeweight="3pt"/>
                <v:rect id="Rectangle 42" o:spid="_x0000_s1030" style="position:absolute;left:34766;top:10382;width:25908;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" filled="f" strokecolor="#e36c0a [2409]" strokeweight="2pt"/>
                <w10:wrap type="square" anchorx="margin" anchory="margin"/>
              </v:group>
            </w:pict>
          </mc:Fallback>
        </mc:AlternateContent>
      </w:r>
      <w:r w:rsidR="00366247">
        <w:t xml:space="preserve">Once the calendar has opened, find the </w:t>
      </w:r>
      <w:r w:rsidR="00366247" w:rsidRPr="009D6412">
        <w:rPr>
          <w:b/>
          <w:bCs/>
        </w:rPr>
        <w:t>Add calendar option</w:t>
      </w:r>
      <w:r w:rsidR="00366247">
        <w:t xml:space="preserve"> in the left-hand side menu next to the calendar and click on it. A pop-up window will open. From the left-hand side menu, select </w:t>
      </w:r>
      <w:r w:rsidR="00366247" w:rsidRPr="00230015">
        <w:rPr>
          <w:b/>
          <w:bCs/>
        </w:rPr>
        <w:t>Subscribe from web</w:t>
      </w:r>
      <w:r w:rsidR="00366247">
        <w:t>. You can now paste the URL you copied before into the space provide</w:t>
      </w:r>
      <w:r w:rsidR="00EE11B6">
        <w:t xml:space="preserve"> (Figure </w:t>
      </w:r>
      <w:r w:rsidR="0017300E">
        <w:t>3</w:t>
      </w:r>
      <w:r w:rsidR="00EE11B6">
        <w:t>)</w:t>
      </w:r>
      <w:r w:rsidR="00366247">
        <w:t xml:space="preserve">. Once again, you can either paste by right-clicking into the space and selecting Paste from the menu that will open, or you can use the short key combination Ctrl + V. </w:t>
      </w:r>
    </w:p>
    <w:p w14:paraId="4CBFB735" w14:textId="096456F9" w:rsidR="00230015" w:rsidRDefault="00230015" w:rsidP="006A167D">
      <w:pPr>
        <w:spacing w:line="360" w:lineRule="auto"/>
      </w:pPr>
    </w:p>
    <w:p w14:paraId="29C0DF69" w14:textId="161B444D" w:rsidR="00366247" w:rsidRDefault="005B0965" w:rsidP="006A167D">
      <w:pPr>
        <w:spacing w:line="360" w:lineRule="auto"/>
      </w:pPr>
      <w:r>
        <w:rPr>
          <w:noProof/>
        </w:rPr>
        <w:lastRenderedPageBreak/>
        <mc:AlternateContent>
          <mc:Choice Requires="wps">
            <w:drawing>
              <wp:anchor distT="0" distB="0" distL="114300" distR="114300" simplePos="0" relativeHeight="251749376" behindDoc="0" locked="0" layoutInCell="1" allowOverlap="1" wp14:anchorId="3CE4EF46" wp14:editId="63D963CD">
                <wp:simplePos x="0" y="0"/>
                <wp:positionH relativeFrom="column">
                  <wp:posOffset>-100965</wp:posOffset>
                </wp:positionH>
                <wp:positionV relativeFrom="paragraph">
                  <wp:posOffset>5283200</wp:posOffset>
                </wp:positionV>
                <wp:extent cx="9251950" cy="371475"/>
                <wp:effectExtent l="0" t="0" r="6350" b="9525"/>
                <wp:wrapSquare wrapText="bothSides"/>
                <wp:docPr id="51" name="Text Box 51"/>
                <wp:cNvGraphicFramePr/>
                <a:graphic xmlns:a="http://schemas.openxmlformats.org/drawingml/2006/main">
                  <a:graphicData uri="http://schemas.microsoft.com/office/word/2010/wordprocessingShape">
                    <wps:wsp>
                      <wps:cNvSpPr txBox="1"/>
                      <wps:spPr>
                        <a:xfrm>
                          <a:off x="0" y="0"/>
                          <a:ext cx="9251950" cy="371475"/>
                        </a:xfrm>
                        <a:prstGeom prst="rect">
                          <a:avLst/>
                        </a:prstGeom>
                        <a:solidFill>
                          <a:prstClr val="white"/>
                        </a:solidFill>
                        <a:ln>
                          <a:noFill/>
                        </a:ln>
                      </wps:spPr>
                      <wps:txbx>
                        <w:txbxContent>
                          <w:p w14:paraId="5324F24F" w14:textId="5567B861" w:rsidR="005B0965" w:rsidRPr="0001523F" w:rsidRDefault="005B0965" w:rsidP="005B0965">
                            <w:pPr>
                              <w:pStyle w:val="Caption"/>
                              <w:rPr>
                                <w:noProof/>
                                <w:sz w:val="24"/>
                              </w:rPr>
                            </w:pPr>
                            <w:r>
                              <w:t xml:space="preserve">Figure </w:t>
                            </w:r>
                            <w:r w:rsidR="00B13B1D">
                              <w:fldChar w:fldCharType="begin"/>
                            </w:r>
                            <w:r w:rsidR="00B13B1D">
                              <w:instrText xml:space="preserve"> SEQ Figure \* ARABIC </w:instrText>
                            </w:r>
                            <w:r w:rsidR="00B13B1D">
                              <w:fldChar w:fldCharType="separate"/>
                            </w:r>
                            <w:r w:rsidR="00986BBD">
                              <w:rPr>
                                <w:noProof/>
                              </w:rPr>
                              <w:t>4</w:t>
                            </w:r>
                            <w:r w:rsidR="00B13B1D">
                              <w:rPr>
                                <w:noProof/>
                              </w:rPr>
                              <w:fldChar w:fldCharType="end"/>
                            </w:r>
                            <w:r>
                              <w:t>: Subscribe to calendar from web pop-up window with option to enter a name, customise the colour and add the calendar to a particular set of Outlook calenda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E4EF46" id="Text Box 51" o:spid="_x0000_s1029" type="#_x0000_t202" style="position:absolute;margin-left:-7.95pt;margin-top:416pt;width:728.5pt;height:29.25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" stroked="f">
                <v:textbox inset="0,0,0,0">
                  <w:txbxContent>
                    <w:p w14:paraId="5324F24F" w14:textId="5567B861" w:rsidR="005B0965" w:rsidRPr="0001523F" w:rsidRDefault="005B0965" w:rsidP="005B0965">
                      <w:pPr>
                        <w:pStyle w:val="Caption"/>
                        <w:rPr>
                          <w:noProof/>
                          <w:sz w:val="24"/>
                        </w:rPr>
                      </w:pPr>
                      <w:r>
                        <w:t xml:space="preserve">Figure </w:t>
                      </w:r>
                      <w:fldSimple w:instr=" SEQ Figure \* ARABIC ">
                        <w:r w:rsidR="00986BBD">
                          <w:rPr>
                            <w:noProof/>
                          </w:rPr>
                          <w:t>4</w:t>
                        </w:r>
                      </w:fldSimple>
                      <w:r>
                        <w:t>: Subscribe to calendar from web pop-up window with option to enter a name, customise the colour and add the calendar to a particular set of Outlook calendars</w:t>
                      </w:r>
                    </w:p>
                  </w:txbxContent>
                </v:textbox>
                <w10:wrap type="square"/>
              </v:shape>
            </w:pict>
          </mc:Fallback>
        </mc:AlternateContent>
      </w:r>
      <w:r>
        <w:rPr>
          <w:noProof/>
        </w:rPr>
        <mc:AlternateContent>
          <mc:Choice Requires="wpg">
            <w:drawing>
              <wp:anchor distT="0" distB="0" distL="114300" distR="114300" simplePos="0" relativeHeight="251747328" behindDoc="0" locked="0" layoutInCell="1" allowOverlap="1" wp14:anchorId="0768B3E7" wp14:editId="25D694DA">
                <wp:simplePos x="0" y="0"/>
                <wp:positionH relativeFrom="margin">
                  <wp:align>right</wp:align>
                </wp:positionH>
                <wp:positionV relativeFrom="margin">
                  <wp:posOffset>959485</wp:posOffset>
                </wp:positionV>
                <wp:extent cx="9251950" cy="4267200"/>
                <wp:effectExtent l="38100" t="38100" r="101600" b="95250"/>
                <wp:wrapSquare wrapText="bothSides"/>
                <wp:docPr id="50" name="Group 50" descr="Subscribe to calendar from web pop-up window with option to enter a name, customise the colour and add the calendar to a particular set of Outlook calendars"/>
                <wp:cNvGraphicFramePr/>
                <a:graphic xmlns:a="http://schemas.openxmlformats.org/drawingml/2006/main">
                  <a:graphicData uri="http://schemas.microsoft.com/office/word/2010/wordprocessingGroup">
                    <wpg:wgp>
                      <wpg:cNvGrpSpPr/>
                      <wpg:grpSpPr>
                        <a:xfrm>
                          <a:off x="0" y="0"/>
                          <a:ext cx="9251950" cy="4267200"/>
                          <a:chOff x="0" y="0"/>
                          <a:chExt cx="9251950" cy="4267200"/>
                        </a:xfrm>
                        <a:effectLst>
                          <a:outerShdw blurRad="50800" dist="38100" dir="2700000" algn="tl" rotWithShape="0">
                            <a:prstClr val="black">
                              <a:alpha val="40000"/>
                            </a:prstClr>
                          </a:outerShdw>
                        </a:effectLst>
                      </wpg:grpSpPr>
                      <pic:pic xmlns:pic="http://schemas.openxmlformats.org/drawingml/2006/picture">
                        <pic:nvPicPr>
                          <pic:cNvPr id="45" name="Picture 45"/>
                          <pic:cNvPicPr>
                            <a:picLocks noChangeAspect="1"/>
                          </pic:cNvPicPr>
                        </pic:nvPicPr>
                        <pic:blipFill rotWithShape="1">
                          <a:blip r:embed="rId23">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b="31105"/>
                          <a:stretch/>
                        </pic:blipFill>
                        <pic:spPr bwMode="auto">
                          <a:xfrm>
                            <a:off x="0" y="0"/>
                            <a:ext cx="9251950" cy="4267200"/>
                          </a:xfrm>
                          <a:prstGeom prst="rect">
                            <a:avLst/>
                          </a:prstGeom>
                          <a:ln>
                            <a:noFill/>
                          </a:ln>
                          <a:extLst>
                            <a:ext uri="{53640926-AAD7-44D8-BBD7-CCE9431645EC}">
                              <a14:shadowObscured xmlns:a14="http://schemas.microsoft.com/office/drawing/2010/main"/>
                            </a:ext>
                          </a:extLst>
                        </pic:spPr>
                      </pic:pic>
                      <wps:wsp>
                        <wps:cNvPr id="49" name="Rectangle 49"/>
                        <wps:cNvSpPr/>
                        <wps:spPr>
                          <a:xfrm>
                            <a:off x="1714500" y="1266825"/>
                            <a:ext cx="2952750" cy="381000"/>
                          </a:xfrm>
                          <a:prstGeom prst="rect">
                            <a:avLst/>
                          </a:prstGeom>
                          <a:no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1733550" y="3248025"/>
                            <a:ext cx="2952750" cy="581025"/>
                          </a:xfrm>
                          <a:prstGeom prst="rect">
                            <a:avLst/>
                          </a:prstGeom>
                          <a:no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1733550" y="3895725"/>
                            <a:ext cx="695325" cy="314325"/>
                          </a:xfrm>
                          <a:prstGeom prst="rect">
                            <a:avLst/>
                          </a:prstGeom>
                          <a:no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636A171" id="Group 50" o:spid="_x0000_s1026" alt="Subscribe to calendar from web pop-up window with option to enter a name, customise the colour and add the calendar to a particular set of Outlook calendars" style="position:absolute;margin-left:677.3pt;margin-top:75.55pt;width:728.5pt;height:336pt;z-index:251747328;mso-position-horizontal:right;mso-position-horizontal-relative:margin;mso-position-vertical-relative:margin" coordsize="92519,426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">
                <v:shape id="Picture 45" o:spid="_x0000_s1027" type="#_x0000_t75" style="position:absolute;width:92519;height:42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">
                  <v:imagedata r:id="rId25" o:title="" cropbottom="20385f"/>
                </v:shape>
                <v:rect id="Rectangle 49" o:spid="_x0000_s1028" style="position:absolute;left:17145;top:12668;width:29527;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" filled="f" strokecolor="#e36c0a [2409]" strokeweight="2pt"/>
                <v:rect id="Rectangle 47" o:spid="_x0000_s1029" style="position:absolute;left:17335;top:32480;width:29528;height:5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" filled="f" strokecolor="#e36c0a [2409]" strokeweight="2pt"/>
                <v:rect id="Rectangle 46" o:spid="_x0000_s1030" style="position:absolute;left:17335;top:38957;width:6953;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" filled="f" strokecolor="#e36c0a [2409]" strokeweight="2pt"/>
                <w10:wrap type="square" anchorx="margin" anchory="margin"/>
              </v:group>
            </w:pict>
          </mc:Fallback>
        </mc:AlternateContent>
      </w:r>
      <w:r w:rsidR="00366247">
        <w:t>You can now give the calendar a name and assign a colour as well as an icon if you would like to do so. As you might have different sets of calendars, you can also choose the set you would like to add it to, in this case My calendars</w:t>
      </w:r>
      <w:r w:rsidR="00D31FF3">
        <w:t>.</w:t>
      </w:r>
      <w:r w:rsidR="00781B51">
        <w:t xml:space="preserve"> </w:t>
      </w:r>
      <w:r w:rsidR="00D31FF3">
        <w:t xml:space="preserve">When you are done, click on the </w:t>
      </w:r>
      <w:r w:rsidR="001305A5" w:rsidRPr="001305A5">
        <w:rPr>
          <w:b/>
          <w:bCs/>
        </w:rPr>
        <w:t>I</w:t>
      </w:r>
      <w:r w:rsidR="00D31FF3" w:rsidRPr="001305A5">
        <w:rPr>
          <w:b/>
          <w:bCs/>
        </w:rPr>
        <w:t>mport button</w:t>
      </w:r>
      <w:r w:rsidR="00D31FF3">
        <w:t xml:space="preserve"> at the bottom of the screen </w:t>
      </w:r>
      <w:r w:rsidR="00781B51">
        <w:t xml:space="preserve">(Figure </w:t>
      </w:r>
      <w:r w:rsidR="0017300E">
        <w:t>4</w:t>
      </w:r>
      <w:r w:rsidR="00781B51">
        <w:t>)</w:t>
      </w:r>
      <w:r w:rsidR="00366247">
        <w:t xml:space="preserve">. </w:t>
      </w:r>
    </w:p>
    <w:p w14:paraId="67478739" w14:textId="29008B25" w:rsidR="00366247" w:rsidRDefault="00366247" w:rsidP="006A167D">
      <w:pPr>
        <w:spacing w:line="360" w:lineRule="auto"/>
      </w:pPr>
      <w:r>
        <w:t>You will now see that your calendar has been added to your list of calendars</w:t>
      </w:r>
      <w:r w:rsidR="00781B51">
        <w:t xml:space="preserve"> and that any existing events are displaying in the calendar</w:t>
      </w:r>
      <w:r>
        <w:t>.</w:t>
      </w:r>
    </w:p>
    <w:p w14:paraId="3E1B8BDF" w14:textId="77777777" w:rsidR="00366247" w:rsidRDefault="00366247" w:rsidP="00366247">
      <w:pPr>
        <w:pStyle w:val="EDUMainHeader"/>
      </w:pPr>
      <w:r>
        <w:lastRenderedPageBreak/>
        <w:t xml:space="preserve">If you are using </w:t>
      </w:r>
      <w:r w:rsidRPr="006A167D">
        <w:t>the</w:t>
      </w:r>
      <w:r>
        <w:t xml:space="preserve"> Outlook desktop app….</w:t>
      </w:r>
    </w:p>
    <w:p w14:paraId="0952619D" w14:textId="787952D2" w:rsidR="004C6366" w:rsidRDefault="00A633CE" w:rsidP="006A167D">
      <w:pPr>
        <w:spacing w:line="360" w:lineRule="auto"/>
      </w:pPr>
      <w:r>
        <w:rPr>
          <w:noProof/>
        </w:rPr>
        <mc:AlternateContent>
          <mc:Choice Requires="wps">
            <w:drawing>
              <wp:anchor distT="0" distB="0" distL="114300" distR="114300" simplePos="0" relativeHeight="251757568" behindDoc="0" locked="0" layoutInCell="1" allowOverlap="1" wp14:anchorId="616B2A4A" wp14:editId="7DAD7D3B">
                <wp:simplePos x="0" y="0"/>
                <wp:positionH relativeFrom="column">
                  <wp:posOffset>299085</wp:posOffset>
                </wp:positionH>
                <wp:positionV relativeFrom="paragraph">
                  <wp:posOffset>3444875</wp:posOffset>
                </wp:positionV>
                <wp:extent cx="8591550" cy="381000"/>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8591550" cy="381000"/>
                        </a:xfrm>
                        <a:prstGeom prst="rect">
                          <a:avLst/>
                        </a:prstGeom>
                        <a:solidFill>
                          <a:prstClr val="white"/>
                        </a:solidFill>
                        <a:ln>
                          <a:noFill/>
                        </a:ln>
                      </wps:spPr>
                      <wps:txbx>
                        <w:txbxContent>
                          <w:p w14:paraId="31ADED67" w14:textId="7DE484C2" w:rsidR="00A633CE" w:rsidRPr="003C3CA5" w:rsidRDefault="00A633CE" w:rsidP="00A633CE">
                            <w:pPr>
                              <w:pStyle w:val="Caption"/>
                              <w:rPr>
                                <w:noProof/>
                                <w:sz w:val="24"/>
                              </w:rPr>
                            </w:pPr>
                            <w:r>
                              <w:t xml:space="preserve">Figure </w:t>
                            </w:r>
                            <w:r w:rsidR="00B13B1D">
                              <w:fldChar w:fldCharType="begin"/>
                            </w:r>
                            <w:r w:rsidR="00B13B1D">
                              <w:instrText xml:space="preserve"> SEQ Figure \* ARABIC </w:instrText>
                            </w:r>
                            <w:r w:rsidR="00B13B1D">
                              <w:fldChar w:fldCharType="separate"/>
                            </w:r>
                            <w:r w:rsidR="00986BBD">
                              <w:rPr>
                                <w:noProof/>
                              </w:rPr>
                              <w:t>5</w:t>
                            </w:r>
                            <w:r w:rsidR="00B13B1D">
                              <w:rPr>
                                <w:noProof/>
                              </w:rPr>
                              <w:fldChar w:fldCharType="end"/>
                            </w:r>
                            <w:r>
                              <w:t xml:space="preserve">: Outlook calendar in the Outlook desktop app with option to Add Calendar </w:t>
                            </w:r>
                            <w:r>
                              <w:t>From Intern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6B2A4A" id="Text Box 58" o:spid="_x0000_s1030" type="#_x0000_t202" style="position:absolute;margin-left:23.55pt;margin-top:271.25pt;width:676.5pt;height:30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" stroked="f">
                <v:textbox inset="0,0,0,0">
                  <w:txbxContent>
                    <w:p w14:paraId="31ADED67" w14:textId="7DE484C2" w:rsidR="00A633CE" w:rsidRPr="003C3CA5" w:rsidRDefault="00A633CE" w:rsidP="00A633CE">
                      <w:pPr>
                        <w:pStyle w:val="Caption"/>
                        <w:rPr>
                          <w:noProof/>
                          <w:sz w:val="24"/>
                        </w:rPr>
                      </w:pPr>
                      <w:r>
                        <w:t xml:space="preserve">Figure </w:t>
                      </w:r>
                      <w:fldSimple w:instr=" SEQ Figure \* ARABIC ">
                        <w:r w:rsidR="00986BBD">
                          <w:rPr>
                            <w:noProof/>
                          </w:rPr>
                          <w:t>5</w:t>
                        </w:r>
                      </w:fldSimple>
                      <w:r>
                        <w:t xml:space="preserve">: Outlook calendar in the Outlook desktop app with option to Add Calendar </w:t>
                      </w:r>
                      <w:proofErr w:type="gramStart"/>
                      <w:r>
                        <w:t>From</w:t>
                      </w:r>
                      <w:proofErr w:type="gramEnd"/>
                      <w:r>
                        <w:t xml:space="preserve"> Internet</w:t>
                      </w:r>
                    </w:p>
                  </w:txbxContent>
                </v:textbox>
                <w10:wrap type="square"/>
              </v:shape>
            </w:pict>
          </mc:Fallback>
        </mc:AlternateContent>
      </w:r>
      <w:r w:rsidR="004C6366">
        <w:rPr>
          <w:noProof/>
        </w:rPr>
        <mc:AlternateContent>
          <mc:Choice Requires="wpg">
            <w:drawing>
              <wp:anchor distT="0" distB="0" distL="114300" distR="114300" simplePos="0" relativeHeight="251755520" behindDoc="0" locked="0" layoutInCell="1" allowOverlap="1" wp14:anchorId="72A5EDB8" wp14:editId="75D3F672">
                <wp:simplePos x="0" y="0"/>
                <wp:positionH relativeFrom="margin">
                  <wp:align>center</wp:align>
                </wp:positionH>
                <wp:positionV relativeFrom="margin">
                  <wp:posOffset>1217930</wp:posOffset>
                </wp:positionV>
                <wp:extent cx="8591550" cy="2419350"/>
                <wp:effectExtent l="38100" t="38100" r="95250" b="95250"/>
                <wp:wrapSquare wrapText="bothSides"/>
                <wp:docPr id="55" name="Group 55" descr="Outlook calendar in the Outlook desktop app with option to Add Calendar From Internet"/>
                <wp:cNvGraphicFramePr/>
                <a:graphic xmlns:a="http://schemas.openxmlformats.org/drawingml/2006/main">
                  <a:graphicData uri="http://schemas.microsoft.com/office/word/2010/wordprocessingGroup">
                    <wpg:wgp>
                      <wpg:cNvGrpSpPr/>
                      <wpg:grpSpPr>
                        <a:xfrm>
                          <a:off x="0" y="0"/>
                          <a:ext cx="8591550" cy="2419350"/>
                          <a:chOff x="0" y="1"/>
                          <a:chExt cx="8591550" cy="2419350"/>
                        </a:xfrm>
                      </wpg:grpSpPr>
                      <pic:pic xmlns:pic="http://schemas.openxmlformats.org/drawingml/2006/picture">
                        <pic:nvPicPr>
                          <pic:cNvPr id="52" name="Picture 52"/>
                          <pic:cNvPicPr>
                            <a:picLocks noChangeAspect="1"/>
                          </pic:cNvPicPr>
                        </pic:nvPicPr>
                        <pic:blipFill rotWithShape="1">
                          <a:blip r:embed="rId26">
                            <a:extLst>
                              <a:ext uri="{BEBA8EAE-BF5A-486C-A8C5-ECC9F3942E4B}">
                                <a14:imgProps xmlns:a14="http://schemas.microsoft.com/office/drawing/2010/main">
                                  <a14:imgLayer r:embed="rId27">
                                    <a14:imgEffect>
                                      <a14:sharpenSoften amount="25000"/>
                                    </a14:imgEffect>
                                  </a14:imgLayer>
                                </a14:imgProps>
                              </a:ext>
                              <a:ext uri="{28A0092B-C50C-407E-A947-70E740481C1C}">
                                <a14:useLocalDpi xmlns:a14="http://schemas.microsoft.com/office/drawing/2010/main" val="0"/>
                              </a:ext>
                            </a:extLst>
                          </a:blip>
                          <a:srcRect b="21134"/>
                          <a:stretch/>
                        </pic:blipFill>
                        <pic:spPr>
                          <a:xfrm>
                            <a:off x="0" y="1"/>
                            <a:ext cx="8591550" cy="2419350"/>
                          </a:xfrm>
                          <a:prstGeom prst="rect">
                            <a:avLst/>
                          </a:prstGeom>
                          <a:effectLst>
                            <a:outerShdw blurRad="50800" dist="38100" dir="2700000" algn="tl" rotWithShape="0">
                              <a:prstClr val="black">
                                <a:alpha val="40000"/>
                              </a:prstClr>
                            </a:outerShdw>
                          </a:effectLst>
                        </pic:spPr>
                      </pic:pic>
                      <wps:wsp>
                        <wps:cNvPr id="53" name="Rectangle 53"/>
                        <wps:cNvSpPr/>
                        <wps:spPr>
                          <a:xfrm>
                            <a:off x="4962525" y="1390650"/>
                            <a:ext cx="1571625" cy="219075"/>
                          </a:xfrm>
                          <a:prstGeom prst="rect">
                            <a:avLst/>
                          </a:prstGeom>
                          <a:no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4867275" y="419100"/>
                            <a:ext cx="542925" cy="590550"/>
                          </a:xfrm>
                          <a:prstGeom prst="rect">
                            <a:avLst/>
                          </a:prstGeom>
                          <a:no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9DF823" id="Group 55" o:spid="_x0000_s1026" alt="Outlook calendar in the Outlook desktop app with option to Add Calendar From Internet" style="position:absolute;margin-left:0;margin-top:95.9pt;width:676.5pt;height:190.5pt;z-index:251755520;mso-position-horizontal:center;mso-position-horizontal-relative:margin;mso-position-vertical-relative:margin;mso-width-relative:margin;mso-height-relative:margin" coordorigin="" coordsize="85915,24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">
                <v:shape id="Picture 52" o:spid="_x0000_s1027" type="#_x0000_t75" style="position:absolute;width:85915;height:2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">
                  <v:imagedata r:id="rId28" o:title="" cropbottom="13850f"/>
                  <v:shadow on="t" color="black" opacity="26214f" origin="-.5,-.5" offset=".74836mm,.74836mm"/>
                </v:shape>
                <v:rect id="Rectangle 53" o:spid="_x0000_s1028" style="position:absolute;left:49625;top:13906;width:15716;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" filled="f" strokecolor="#e36c0a [2409]" strokeweight="2pt"/>
                <v:rect id="Rectangle 54" o:spid="_x0000_s1029" style="position:absolute;left:48672;top:4191;width:5430;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" filled="f" strokecolor="#e36c0a [2409]" strokeweight="2pt"/>
                <w10:wrap type="square" anchorx="margin" anchory="margin"/>
              </v:group>
            </w:pict>
          </mc:Fallback>
        </mc:AlternateContent>
      </w:r>
      <w:r w:rsidR="00366247">
        <w:br/>
        <w:t xml:space="preserve">Once your calendar in the Outlook desktop app has opened, find the </w:t>
      </w:r>
      <w:r w:rsidR="00366247" w:rsidRPr="001305A5">
        <w:rPr>
          <w:b/>
          <w:bCs/>
        </w:rPr>
        <w:t>Add calendar</w:t>
      </w:r>
      <w:r w:rsidR="00366247">
        <w:t xml:space="preserve"> option at the top of the window and click on it. A drop-down menu will open. Select </w:t>
      </w:r>
      <w:proofErr w:type="gramStart"/>
      <w:r w:rsidR="00366247" w:rsidRPr="008D4133">
        <w:rPr>
          <w:b/>
          <w:bCs/>
        </w:rPr>
        <w:t>From</w:t>
      </w:r>
      <w:proofErr w:type="gramEnd"/>
      <w:r w:rsidR="00366247" w:rsidRPr="008D4133">
        <w:rPr>
          <w:b/>
          <w:bCs/>
        </w:rPr>
        <w:t xml:space="preserve"> Internet</w:t>
      </w:r>
      <w:r w:rsidR="004C6366">
        <w:rPr>
          <w:b/>
          <w:bCs/>
        </w:rPr>
        <w:t xml:space="preserve"> </w:t>
      </w:r>
      <w:r w:rsidR="004C6366">
        <w:t>(Figure 5)</w:t>
      </w:r>
      <w:r w:rsidR="00366247">
        <w:t xml:space="preserve">. </w:t>
      </w:r>
    </w:p>
    <w:p w14:paraId="41D1AEA5" w14:textId="629912F4" w:rsidR="00366247" w:rsidRDefault="00A633CE" w:rsidP="006A167D">
      <w:pPr>
        <w:spacing w:line="360" w:lineRule="auto"/>
      </w:pPr>
      <w:r w:rsidRPr="004B0E5E">
        <w:rPr>
          <w:noProof/>
        </w:rPr>
        <w:drawing>
          <wp:anchor distT="0" distB="0" distL="114300" distR="114300" simplePos="0" relativeHeight="251758592" behindDoc="0" locked="0" layoutInCell="1" allowOverlap="1" wp14:anchorId="05FF675E" wp14:editId="5ED5626A">
            <wp:simplePos x="0" y="0"/>
            <wp:positionH relativeFrom="margin">
              <wp:align>center</wp:align>
            </wp:positionH>
            <wp:positionV relativeFrom="margin">
              <wp:posOffset>4626610</wp:posOffset>
            </wp:positionV>
            <wp:extent cx="3505200" cy="1351280"/>
            <wp:effectExtent l="38100" t="38100" r="95250" b="96520"/>
            <wp:wrapSquare wrapText="bothSides"/>
            <wp:docPr id="57" name="Picture 57" descr="Box for pasting in the calendar link and O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Box for pasting in the calendar link and OK button"/>
                    <pic:cNvPicPr/>
                  </pic:nvPicPr>
                  <pic:blipFill rotWithShape="1">
                    <a:blip r:embed="rId29">
                      <a:extLst>
                        <a:ext uri="{BEBA8EAE-BF5A-486C-A8C5-ECC9F3942E4B}">
                          <a14:imgProps xmlns:a14="http://schemas.microsoft.com/office/drawing/2010/main">
                            <a14:imgLayer r:embed="rId30">
                              <a14:imgEffect>
                                <a14:sharpenSoften amount="25000"/>
                              </a14:imgEffect>
                            </a14:imgLayer>
                          </a14:imgProps>
                        </a:ext>
                        <a:ext uri="{28A0092B-C50C-407E-A947-70E740481C1C}">
                          <a14:useLocalDpi xmlns:a14="http://schemas.microsoft.com/office/drawing/2010/main" val="0"/>
                        </a:ext>
                      </a:extLst>
                    </a:blip>
                    <a:srcRect l="36288" t="44134" r="39979" b="39597"/>
                    <a:stretch/>
                  </pic:blipFill>
                  <pic:spPr bwMode="auto">
                    <a:xfrm>
                      <a:off x="0" y="0"/>
                      <a:ext cx="3505200" cy="135128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66247">
        <w:t xml:space="preserve">This will open a pop-up window. You can now paste the URL you copied before into the space provide. Once again, you can either paste by right-clicking into the space and selecting Paste from the menu that will open, or you can use the short key combination Ctrl + V. Click </w:t>
      </w:r>
      <w:r w:rsidR="00366247" w:rsidRPr="00956E55">
        <w:rPr>
          <w:b/>
          <w:bCs/>
        </w:rPr>
        <w:t>OK</w:t>
      </w:r>
      <w:r w:rsidR="00956E55">
        <w:t xml:space="preserve"> (Figure 6)</w:t>
      </w:r>
      <w:r w:rsidR="00366247">
        <w:t>.</w:t>
      </w:r>
    </w:p>
    <w:p w14:paraId="3D0479E2" w14:textId="3BE00BDF" w:rsidR="004C6366" w:rsidRDefault="004C6366" w:rsidP="006A167D">
      <w:pPr>
        <w:spacing w:line="360" w:lineRule="auto"/>
      </w:pPr>
    </w:p>
    <w:p w14:paraId="2CCE7B27" w14:textId="2746696E" w:rsidR="004C6366" w:rsidRDefault="004C6366" w:rsidP="006A167D">
      <w:pPr>
        <w:spacing w:line="360" w:lineRule="auto"/>
      </w:pPr>
    </w:p>
    <w:p w14:paraId="18209EB5" w14:textId="6660F518" w:rsidR="004C6366" w:rsidRDefault="004C6366" w:rsidP="006A167D">
      <w:pPr>
        <w:spacing w:line="360" w:lineRule="auto"/>
      </w:pPr>
    </w:p>
    <w:p w14:paraId="4BF02949" w14:textId="25790976" w:rsidR="004C6366" w:rsidRDefault="00A633CE" w:rsidP="006A167D">
      <w:pPr>
        <w:spacing w:line="360" w:lineRule="auto"/>
      </w:pPr>
      <w:r>
        <w:rPr>
          <w:noProof/>
        </w:rPr>
        <mc:AlternateContent>
          <mc:Choice Requires="wps">
            <w:drawing>
              <wp:anchor distT="0" distB="0" distL="114300" distR="114300" simplePos="0" relativeHeight="251760640" behindDoc="0" locked="0" layoutInCell="1" allowOverlap="1" wp14:anchorId="56960A90" wp14:editId="4064D011">
                <wp:simplePos x="0" y="0"/>
                <wp:positionH relativeFrom="column">
                  <wp:posOffset>2851785</wp:posOffset>
                </wp:positionH>
                <wp:positionV relativeFrom="paragraph">
                  <wp:posOffset>55880</wp:posOffset>
                </wp:positionV>
                <wp:extent cx="3505200" cy="171450"/>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3505200" cy="171450"/>
                        </a:xfrm>
                        <a:prstGeom prst="rect">
                          <a:avLst/>
                        </a:prstGeom>
                        <a:solidFill>
                          <a:prstClr val="white"/>
                        </a:solidFill>
                        <a:ln>
                          <a:noFill/>
                        </a:ln>
                      </wps:spPr>
                      <wps:txbx>
                        <w:txbxContent>
                          <w:p w14:paraId="686B3B24" w14:textId="7CB4E47F" w:rsidR="00A633CE" w:rsidRPr="00B939FB" w:rsidRDefault="00A633CE" w:rsidP="00A633CE">
                            <w:pPr>
                              <w:pStyle w:val="Caption"/>
                              <w:rPr>
                                <w:sz w:val="24"/>
                              </w:rPr>
                            </w:pPr>
                            <w:r>
                              <w:t xml:space="preserve">Figure </w:t>
                            </w:r>
                            <w:r w:rsidR="00B13B1D">
                              <w:fldChar w:fldCharType="begin"/>
                            </w:r>
                            <w:r w:rsidR="00B13B1D">
                              <w:instrText xml:space="preserve"> SEQ Figure \* ARABIC </w:instrText>
                            </w:r>
                            <w:r w:rsidR="00B13B1D">
                              <w:fldChar w:fldCharType="separate"/>
                            </w:r>
                            <w:r w:rsidR="00986BBD">
                              <w:rPr>
                                <w:noProof/>
                              </w:rPr>
                              <w:t>6</w:t>
                            </w:r>
                            <w:r w:rsidR="00B13B1D">
                              <w:rPr>
                                <w:noProof/>
                              </w:rPr>
                              <w:fldChar w:fldCharType="end"/>
                            </w:r>
                            <w:r>
                              <w:t>: Box for pasting in the calendar link and OK butt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960A90" id="Text Box 59" o:spid="_x0000_s1031" type="#_x0000_t202" style="position:absolute;margin-left:224.55pt;margin-top:4.4pt;width:276pt;height:13.5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" stroked="f">
                <v:textbox inset="0,0,0,0">
                  <w:txbxContent>
                    <w:p w14:paraId="686B3B24" w14:textId="7CB4E47F" w:rsidR="00A633CE" w:rsidRPr="00B939FB" w:rsidRDefault="00A633CE" w:rsidP="00A633CE">
                      <w:pPr>
                        <w:pStyle w:val="Caption"/>
                        <w:rPr>
                          <w:sz w:val="24"/>
                        </w:rPr>
                      </w:pPr>
                      <w:r>
                        <w:t xml:space="preserve">Figure </w:t>
                      </w:r>
                      <w:fldSimple w:instr=" SEQ Figure \* ARABIC ">
                        <w:r w:rsidR="00986BBD">
                          <w:rPr>
                            <w:noProof/>
                          </w:rPr>
                          <w:t>6</w:t>
                        </w:r>
                      </w:fldSimple>
                      <w:r>
                        <w:t>: Box for pasting in the calendar link and OK button</w:t>
                      </w:r>
                    </w:p>
                  </w:txbxContent>
                </v:textbox>
                <w10:wrap type="square"/>
              </v:shape>
            </w:pict>
          </mc:Fallback>
        </mc:AlternateContent>
      </w:r>
    </w:p>
    <w:p w14:paraId="2425D878" w14:textId="4AC13FA9" w:rsidR="00366247" w:rsidRDefault="00986BBD" w:rsidP="006A167D">
      <w:pPr>
        <w:spacing w:line="360" w:lineRule="auto"/>
      </w:pPr>
      <w:r>
        <w:rPr>
          <w:noProof/>
        </w:rPr>
        <w:lastRenderedPageBreak/>
        <mc:AlternateContent>
          <mc:Choice Requires="wps">
            <w:drawing>
              <wp:anchor distT="0" distB="0" distL="114300" distR="114300" simplePos="0" relativeHeight="251763712" behindDoc="0" locked="0" layoutInCell="1" allowOverlap="1" wp14:anchorId="72B419F9" wp14:editId="5B0B28A7">
                <wp:simplePos x="0" y="0"/>
                <wp:positionH relativeFrom="column">
                  <wp:posOffset>2568575</wp:posOffset>
                </wp:positionH>
                <wp:positionV relativeFrom="paragraph">
                  <wp:posOffset>2307590</wp:posOffset>
                </wp:positionV>
                <wp:extent cx="4057650" cy="635"/>
                <wp:effectExtent l="0" t="0" r="0" b="0"/>
                <wp:wrapSquare wrapText="bothSides"/>
                <wp:docPr id="62" name="Text Box 62"/>
                <wp:cNvGraphicFramePr/>
                <a:graphic xmlns:a="http://schemas.openxmlformats.org/drawingml/2006/main">
                  <a:graphicData uri="http://schemas.microsoft.com/office/word/2010/wordprocessingShape">
                    <wps:wsp>
                      <wps:cNvSpPr txBox="1"/>
                      <wps:spPr>
                        <a:xfrm>
                          <a:off x="0" y="0"/>
                          <a:ext cx="4057650" cy="635"/>
                        </a:xfrm>
                        <a:prstGeom prst="rect">
                          <a:avLst/>
                        </a:prstGeom>
                        <a:solidFill>
                          <a:prstClr val="white"/>
                        </a:solidFill>
                        <a:ln>
                          <a:noFill/>
                        </a:ln>
                      </wps:spPr>
                      <wps:txbx>
                        <w:txbxContent>
                          <w:p w14:paraId="4B45AB16" w14:textId="7E8269D5" w:rsidR="00986BBD" w:rsidRPr="00607E9F" w:rsidRDefault="00986BBD" w:rsidP="00986BBD">
                            <w:pPr>
                              <w:pStyle w:val="Caption"/>
                              <w:rPr>
                                <w:sz w:val="24"/>
                              </w:rPr>
                            </w:pPr>
                            <w:r>
                              <w:t xml:space="preserve">Figure </w:t>
                            </w:r>
                            <w:r w:rsidR="00B13B1D">
                              <w:fldChar w:fldCharType="begin"/>
                            </w:r>
                            <w:r w:rsidR="00B13B1D">
                              <w:instrText xml:space="preserve"> SEQ Figure \* ARABIC </w:instrText>
                            </w:r>
                            <w:r w:rsidR="00B13B1D">
                              <w:fldChar w:fldCharType="separate"/>
                            </w:r>
                            <w:r>
                              <w:rPr>
                                <w:noProof/>
                              </w:rPr>
                              <w:t>7</w:t>
                            </w:r>
                            <w:r w:rsidR="00B13B1D">
                              <w:rPr>
                                <w:noProof/>
                              </w:rPr>
                              <w:fldChar w:fldCharType="end"/>
                            </w:r>
                            <w:r>
                              <w:t>: Option to subscribe to calendar updates with Yes butt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B419F9" id="Text Box 62" o:spid="_x0000_s1032" type="#_x0000_t202" style="position:absolute;margin-left:202.25pt;margin-top:181.7pt;width:319.5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" stroked="f">
                <v:textbox style="mso-fit-shape-to-text:t" inset="0,0,0,0">
                  <w:txbxContent>
                    <w:p w14:paraId="4B45AB16" w14:textId="7E8269D5" w:rsidR="00986BBD" w:rsidRPr="00607E9F" w:rsidRDefault="00986BBD" w:rsidP="00986BBD">
                      <w:pPr>
                        <w:pStyle w:val="Caption"/>
                        <w:rPr>
                          <w:sz w:val="24"/>
                        </w:rPr>
                      </w:pPr>
                      <w:r>
                        <w:t xml:space="preserve">Figure </w:t>
                      </w:r>
                      <w:fldSimple w:instr=" SEQ Figure \* ARABIC ">
                        <w:r>
                          <w:rPr>
                            <w:noProof/>
                          </w:rPr>
                          <w:t>7</w:t>
                        </w:r>
                      </w:fldSimple>
                      <w:r>
                        <w:t>: Option to subscribe to calendar updates with Yes button</w:t>
                      </w:r>
                    </w:p>
                  </w:txbxContent>
                </v:textbox>
                <w10:wrap type="square"/>
              </v:shape>
            </w:pict>
          </mc:Fallback>
        </mc:AlternateContent>
      </w:r>
      <w:r w:rsidRPr="00986BBD">
        <w:rPr>
          <w:noProof/>
        </w:rPr>
        <w:drawing>
          <wp:anchor distT="0" distB="0" distL="114300" distR="114300" simplePos="0" relativeHeight="251761664" behindDoc="0" locked="0" layoutInCell="1" allowOverlap="1" wp14:anchorId="74277CF7" wp14:editId="338E6846">
            <wp:simplePos x="0" y="0"/>
            <wp:positionH relativeFrom="margin">
              <wp:align>center</wp:align>
            </wp:positionH>
            <wp:positionV relativeFrom="margin">
              <wp:posOffset>359410</wp:posOffset>
            </wp:positionV>
            <wp:extent cx="4057650" cy="1891030"/>
            <wp:effectExtent l="38100" t="38100" r="95250" b="90170"/>
            <wp:wrapSquare wrapText="bothSides"/>
            <wp:docPr id="61" name="Picture 61" descr="Option to subscribe to calendar updates with Y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Option to subscribe to calendar updates with Yes button"/>
                    <pic:cNvPicPr/>
                  </pic:nvPicPr>
                  <pic:blipFill rotWithShape="1">
                    <a:blip r:embed="rId31">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l="35930" t="40451" r="39774" b="39415"/>
                    <a:stretch/>
                  </pic:blipFill>
                  <pic:spPr bwMode="auto">
                    <a:xfrm>
                      <a:off x="0" y="0"/>
                      <a:ext cx="4057650" cy="189103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66247">
        <w:t xml:space="preserve">You will now be asked whether you want to add the calendar to Outlook and subscribe to updates. Select </w:t>
      </w:r>
      <w:r w:rsidR="00366247" w:rsidRPr="008D4133">
        <w:rPr>
          <w:b/>
          <w:bCs/>
        </w:rPr>
        <w:t>Yes</w:t>
      </w:r>
      <w:r w:rsidR="0002583F" w:rsidRPr="008D4133">
        <w:rPr>
          <w:b/>
          <w:bCs/>
        </w:rPr>
        <w:t xml:space="preserve"> </w:t>
      </w:r>
      <w:r w:rsidR="0002583F">
        <w:t xml:space="preserve">(Figure </w:t>
      </w:r>
      <w:r w:rsidR="004C6366">
        <w:t>7</w:t>
      </w:r>
      <w:r w:rsidR="0002583F">
        <w:t>)</w:t>
      </w:r>
      <w:r w:rsidR="00366247">
        <w:t xml:space="preserve">. </w:t>
      </w:r>
    </w:p>
    <w:p w14:paraId="0688F416" w14:textId="4F14AF22" w:rsidR="00986BBD" w:rsidRDefault="00986BBD" w:rsidP="006A167D">
      <w:pPr>
        <w:spacing w:line="360" w:lineRule="auto"/>
      </w:pPr>
    </w:p>
    <w:p w14:paraId="6B30F1F8" w14:textId="72F2AE5D" w:rsidR="00986BBD" w:rsidRDefault="00986BBD" w:rsidP="006A167D">
      <w:pPr>
        <w:spacing w:line="360" w:lineRule="auto"/>
      </w:pPr>
    </w:p>
    <w:p w14:paraId="6318120E" w14:textId="2D798F0F" w:rsidR="00986BBD" w:rsidRDefault="00986BBD" w:rsidP="006A167D">
      <w:pPr>
        <w:spacing w:line="360" w:lineRule="auto"/>
      </w:pPr>
    </w:p>
    <w:p w14:paraId="2B720279" w14:textId="4FD5B57F" w:rsidR="00986BBD" w:rsidRDefault="00986BBD" w:rsidP="006A167D">
      <w:pPr>
        <w:spacing w:line="360" w:lineRule="auto"/>
      </w:pPr>
    </w:p>
    <w:p w14:paraId="54A0A54C" w14:textId="31F23E7C" w:rsidR="00986BBD" w:rsidRDefault="00986BBD" w:rsidP="006A167D">
      <w:pPr>
        <w:spacing w:line="360" w:lineRule="auto"/>
      </w:pPr>
    </w:p>
    <w:p w14:paraId="3553E7C6" w14:textId="77777777" w:rsidR="00986BBD" w:rsidRDefault="00986BBD" w:rsidP="006A167D">
      <w:pPr>
        <w:spacing w:line="360" w:lineRule="auto"/>
      </w:pPr>
    </w:p>
    <w:p w14:paraId="5AEE35FB" w14:textId="7FAE2C7A" w:rsidR="00366247" w:rsidRDefault="00366247" w:rsidP="006A167D">
      <w:pPr>
        <w:spacing w:line="360" w:lineRule="auto"/>
      </w:pPr>
      <w:r>
        <w:t>The calendar has now been added to the My Calendar set in Outloo</w:t>
      </w:r>
      <w:r w:rsidR="0002583F">
        <w:t>k</w:t>
      </w:r>
      <w:r w:rsidR="005B0965">
        <w:t xml:space="preserve">. </w:t>
      </w:r>
    </w:p>
    <w:p w14:paraId="7F99B579" w14:textId="27E45C4F" w:rsidR="00366247" w:rsidRPr="00986BBD" w:rsidRDefault="00366247" w:rsidP="006A167D">
      <w:pPr>
        <w:spacing w:line="360" w:lineRule="auto"/>
        <w:rPr>
          <w:color w:val="572163"/>
          <w:sz w:val="28"/>
          <w:szCs w:val="28"/>
        </w:rPr>
      </w:pPr>
      <w:r>
        <w:br/>
      </w:r>
      <w:r w:rsidRPr="00986BBD">
        <w:rPr>
          <w:b/>
          <w:bCs/>
          <w:color w:val="572163"/>
          <w:sz w:val="28"/>
          <w:szCs w:val="28"/>
        </w:rPr>
        <w:t>Note:</w:t>
      </w:r>
      <w:r w:rsidRPr="00986BBD">
        <w:rPr>
          <w:color w:val="572163"/>
          <w:sz w:val="28"/>
          <w:szCs w:val="28"/>
        </w:rPr>
        <w:t xml:space="preserve"> </w:t>
      </w:r>
      <w:r w:rsidR="006A167D" w:rsidRPr="00986BBD">
        <w:rPr>
          <w:color w:val="572163"/>
          <w:sz w:val="28"/>
          <w:szCs w:val="28"/>
        </w:rPr>
        <w:br/>
      </w:r>
      <w:r w:rsidRPr="00986BBD">
        <w:rPr>
          <w:color w:val="572163"/>
          <w:sz w:val="28"/>
          <w:szCs w:val="28"/>
        </w:rPr>
        <w:t xml:space="preserve">Once the calendar has been added, any updates made in Brightspace, i.e. any new virtual classroom sessions, assessment deadlines and other events will be synched into your Outlook version of the calendar automatically. </w:t>
      </w:r>
    </w:p>
    <w:p w14:paraId="366210BF" w14:textId="55105AB4" w:rsidR="00E70FFD" w:rsidRPr="00986BBD" w:rsidRDefault="00366247" w:rsidP="00E0710E">
      <w:pPr>
        <w:spacing w:line="360" w:lineRule="auto"/>
        <w:rPr>
          <w:b/>
          <w:bCs/>
          <w:color w:val="572163"/>
          <w:sz w:val="28"/>
          <w:szCs w:val="28"/>
        </w:rPr>
      </w:pPr>
      <w:r w:rsidRPr="00986BBD">
        <w:rPr>
          <w:b/>
          <w:bCs/>
          <w:color w:val="572163"/>
          <w:sz w:val="28"/>
          <w:szCs w:val="28"/>
        </w:rPr>
        <w:t xml:space="preserve">It is important to note that this synching process can take up to 24 hours. </w:t>
      </w:r>
    </w:p>
    <w:sectPr w:rsidR="00E70FFD" w:rsidRPr="00986BBD" w:rsidSect="007946A7">
      <w:footerReference w:type="default" r:id="rId33"/>
      <w:headerReference w:type="first" r:id="rId34"/>
      <w:footerReference w:type="first" r:id="rId35"/>
      <w:footnotePr>
        <w:numFmt w:val="chicago"/>
      </w:footnotePr>
      <w:pgSz w:w="16838" w:h="11906" w:orient="landscape" w:code="9"/>
      <w:pgMar w:top="709" w:right="1134" w:bottom="1134" w:left="1134"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2AD65" w14:textId="77777777" w:rsidR="00A63F3D" w:rsidRDefault="00A63F3D" w:rsidP="001E5796">
      <w:pPr>
        <w:pStyle w:val="Header"/>
      </w:pPr>
      <w:r>
        <w:separator/>
      </w:r>
    </w:p>
  </w:endnote>
  <w:endnote w:type="continuationSeparator" w:id="0">
    <w:p w14:paraId="35959B52" w14:textId="77777777" w:rsidR="00A63F3D" w:rsidRDefault="00A63F3D" w:rsidP="001E5796">
      <w:pPr>
        <w:pStyle w:val="Head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77265"/>
      <w:docPartObj>
        <w:docPartGallery w:val="Page Numbers (Bottom of Page)"/>
        <w:docPartUnique/>
      </w:docPartObj>
    </w:sdtPr>
    <w:sdtEndPr/>
    <w:sdtContent>
      <w:sdt>
        <w:sdtPr>
          <w:id w:val="1684395305"/>
          <w:docPartObj>
            <w:docPartGallery w:val="Page Numbers (Top of Page)"/>
            <w:docPartUnique/>
          </w:docPartObj>
        </w:sdtPr>
        <w:sdtEndPr/>
        <w:sdtContent>
          <w:p w14:paraId="2872324B" w14:textId="77777777" w:rsidR="00A60C68" w:rsidRPr="00E06F44" w:rsidRDefault="00E06F44" w:rsidP="00A60C68">
            <w:pPr>
              <w:pStyle w:val="Footer"/>
              <w:pBdr>
                <w:top w:val="thinThickSmallGap" w:sz="18" w:space="5" w:color="572163"/>
              </w:pBdr>
              <w:tabs>
                <w:tab w:val="clear" w:pos="4513"/>
                <w:tab w:val="clear" w:pos="9356"/>
                <w:tab w:val="left" w:pos="993"/>
              </w:tabs>
              <w:rPr>
                <w:rFonts w:ascii="Arial" w:hAnsi="Arial" w:cs="Arial"/>
                <w:sz w:val="16"/>
                <w:szCs w:val="16"/>
              </w:rPr>
            </w:pPr>
            <w:r>
              <w:rPr>
                <w:rFonts w:ascii="Arial" w:hAnsi="Arial" w:cs="Arial"/>
                <w:noProof/>
              </w:rPr>
              <mc:AlternateContent>
                <mc:Choice Requires="wps">
                  <w:drawing>
                    <wp:anchor distT="0" distB="0" distL="114300" distR="114300" simplePos="0" relativeHeight="251661312" behindDoc="0" locked="0" layoutInCell="1" allowOverlap="1" wp14:anchorId="7FC5B3D8" wp14:editId="5E915B8E">
                      <wp:simplePos x="0" y="0"/>
                      <wp:positionH relativeFrom="column">
                        <wp:posOffset>8652510</wp:posOffset>
                      </wp:positionH>
                      <wp:positionV relativeFrom="paragraph">
                        <wp:posOffset>180975</wp:posOffset>
                      </wp:positionV>
                      <wp:extent cx="717550" cy="666750"/>
                      <wp:effectExtent l="3810" t="0" r="254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66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7501D" w14:textId="77777777" w:rsidR="00E06F44" w:rsidRDefault="00E06F44" w:rsidP="00E06F44">
                                  <w:r>
                                    <w:rPr>
                                      <w:noProof/>
                                    </w:rPr>
                                    <w:drawing>
                                      <wp:inline distT="0" distB="0" distL="0" distR="0" wp14:anchorId="263730A9" wp14:editId="2E529452">
                                        <wp:extent cx="534670" cy="5137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1">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C5B3D8" id="_x0000_t202" coordsize="21600,21600" o:spt="202" path="m,l,21600r21600,l21600,xe">
                      <v:stroke joinstyle="miter"/>
                      <v:path gradientshapeok="t" o:connecttype="rect"/>
                    </v:shapetype>
                    <v:shape id="Text Box 2" o:spid="_x0000_s1033" type="#_x0000_t202" style="position:absolute;margin-left:681.3pt;margin-top:14.25pt;width:56.5pt;height: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" filled="f" stroked="f">
                      <v:textbox>
                        <w:txbxContent>
                          <w:p w14:paraId="0A37501D" w14:textId="77777777" w:rsidR="00E06F44" w:rsidRDefault="00E06F44" w:rsidP="00E06F44">
                            <w:r>
                              <w:rPr>
                                <w:noProof/>
                              </w:rPr>
                              <w:drawing>
                                <wp:inline distT="0" distB="0" distL="0" distR="0" wp14:anchorId="263730A9" wp14:editId="2E529452">
                                  <wp:extent cx="534670" cy="5137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2">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v:textbox>
                    </v:shape>
                  </w:pict>
                </mc:Fallback>
              </mc:AlternateContent>
            </w:r>
            <w:r w:rsidR="00A60C68">
              <w:rPr>
                <w:rFonts w:ascii="Arial" w:hAnsi="Arial" w:cs="Arial"/>
                <w:noProof/>
              </w:rPr>
              <mc:AlternateContent>
                <mc:Choice Requires="wps">
                  <w:drawing>
                    <wp:anchor distT="0" distB="0" distL="114300" distR="114300" simplePos="0" relativeHeight="251663360" behindDoc="0" locked="0" layoutInCell="1" allowOverlap="1" wp14:anchorId="37C2B885" wp14:editId="442D9A63">
                      <wp:simplePos x="0" y="0"/>
                      <wp:positionH relativeFrom="column">
                        <wp:posOffset>8652510</wp:posOffset>
                      </wp:positionH>
                      <wp:positionV relativeFrom="paragraph">
                        <wp:posOffset>180975</wp:posOffset>
                      </wp:positionV>
                      <wp:extent cx="717550" cy="666750"/>
                      <wp:effectExtent l="3810" t="0" r="254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66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B378F" w14:textId="77777777" w:rsidR="00A60C68" w:rsidRDefault="00A60C68" w:rsidP="00A60C68">
                                  <w:r>
                                    <w:rPr>
                                      <w:noProof/>
                                    </w:rPr>
                                    <w:drawing>
                                      <wp:inline distT="0" distB="0" distL="0" distR="0" wp14:anchorId="32F847C3" wp14:editId="79E5D702">
                                        <wp:extent cx="534670" cy="513715"/>
                                        <wp:effectExtent l="0" t="0" r="0" b="635"/>
                                        <wp:docPr id="2" name="Picture 2" descr="Footer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2">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C2B885" id="_x0000_s1034" type="#_x0000_t202" style="position:absolute;margin-left:681.3pt;margin-top:14.25pt;width:56.5pt;height: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" filled="f" stroked="f">
                      <v:textbox>
                        <w:txbxContent>
                          <w:p w14:paraId="02EB378F" w14:textId="77777777" w:rsidR="00A60C68" w:rsidRDefault="00A60C68" w:rsidP="00A60C68">
                            <w:r>
                              <w:rPr>
                                <w:noProof/>
                              </w:rPr>
                              <w:drawing>
                                <wp:inline distT="0" distB="0" distL="0" distR="0" wp14:anchorId="32F847C3" wp14:editId="79E5D702">
                                  <wp:extent cx="534670" cy="513715"/>
                                  <wp:effectExtent l="0" t="0" r="0" b="635"/>
                                  <wp:docPr id="2" name="Picture 2" descr="Footer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2">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v:textbox>
                    </v:shape>
                  </w:pict>
                </mc:Fallback>
              </mc:AlternateContent>
            </w:r>
            <w:r w:rsidR="00A60C68">
              <w:rPr>
                <w:rFonts w:ascii="Arial" w:hAnsi="Arial" w:cs="Arial"/>
                <w:sz w:val="16"/>
                <w:szCs w:val="16"/>
              </w:rPr>
              <w:t xml:space="preserve">Web: </w:t>
            </w:r>
            <w:hyperlink r:id="rId3" w:history="1">
              <w:r w:rsidR="00A60C68">
                <w:rPr>
                  <w:rStyle w:val="Hyperlink"/>
                  <w:rFonts w:ascii="Arial" w:hAnsi="Arial" w:cs="Arial"/>
                  <w:sz w:val="16"/>
                  <w:szCs w:val="16"/>
                </w:rPr>
                <w:t xml:space="preserve">Educational Development Unit </w:t>
              </w:r>
              <w:r w:rsidR="00A60C68" w:rsidRPr="00190B9C">
                <w:rPr>
                  <w:rStyle w:val="Hyperlink"/>
                  <w:rFonts w:ascii="Arial" w:hAnsi="Arial" w:cs="Arial"/>
                  <w:sz w:val="16"/>
                  <w:szCs w:val="16"/>
                  <w:u w:val="none"/>
                </w:rPr>
                <w:t>website</w:t>
              </w:r>
            </w:hyperlink>
            <w:r w:rsidR="00190B9C">
              <w:rPr>
                <w:rStyle w:val="Hyperlink"/>
                <w:rFonts w:ascii="Arial" w:hAnsi="Arial" w:cs="Arial"/>
                <w:sz w:val="16"/>
                <w:szCs w:val="16"/>
                <w:u w:val="none"/>
              </w:rPr>
              <w:tab/>
            </w:r>
            <w:r w:rsidR="00A60C68" w:rsidRPr="00190B9C">
              <w:rPr>
                <w:rFonts w:ascii="Arial" w:hAnsi="Arial" w:cs="Arial"/>
                <w:sz w:val="16"/>
                <w:szCs w:val="16"/>
              </w:rPr>
              <w:t>Email</w:t>
            </w:r>
            <w:r w:rsidR="00A60C68">
              <w:rPr>
                <w:rFonts w:ascii="Arial" w:hAnsi="Arial" w:cs="Arial"/>
                <w:sz w:val="16"/>
                <w:szCs w:val="16"/>
              </w:rPr>
              <w:t xml:space="preserve">: </w:t>
            </w:r>
            <w:hyperlink r:id="rId4" w:history="1">
              <w:r w:rsidR="00A60C68">
                <w:rPr>
                  <w:rStyle w:val="Hyperlink"/>
                  <w:rFonts w:ascii="Arial" w:hAnsi="Arial" w:cs="Arial"/>
                  <w:sz w:val="16"/>
                  <w:szCs w:val="16"/>
                </w:rPr>
                <w:t>Educational Development Unit Email Address</w:t>
              </w:r>
            </w:hyperlink>
            <w:r w:rsidR="00A60C68">
              <w:rPr>
                <w:rFonts w:ascii="Arial" w:hAnsi="Arial" w:cs="Arial"/>
                <w:sz w:val="16"/>
                <w:szCs w:val="16"/>
              </w:rPr>
              <w:t xml:space="preserve"> </w:t>
            </w:r>
          </w:p>
          <w:p w14:paraId="6CB141C1" w14:textId="06FA654A" w:rsidR="00E06F44" w:rsidRDefault="00E06F44" w:rsidP="00A60C68">
            <w:pPr>
              <w:pStyle w:val="Footer"/>
              <w:pBdr>
                <w:top w:val="thinThickSmallGap" w:sz="18" w:space="5" w:color="572163"/>
              </w:pBdr>
              <w:tabs>
                <w:tab w:val="clear" w:pos="4513"/>
                <w:tab w:val="clear" w:pos="9356"/>
                <w:tab w:val="left" w:pos="993"/>
              </w:tabs>
              <w:spacing w:before="120"/>
            </w:pPr>
            <w:r>
              <w:t xml:space="preserve">Page </w:t>
            </w:r>
            <w:r>
              <w:rPr>
                <w:b/>
                <w:bCs/>
                <w:sz w:val="24"/>
                <w:szCs w:val="24"/>
              </w:rPr>
              <w:fldChar w:fldCharType="begin"/>
            </w:r>
            <w:r>
              <w:rPr>
                <w:b/>
                <w:bCs/>
              </w:rPr>
              <w:instrText xml:space="preserve"> PAGE </w:instrText>
            </w:r>
            <w:r>
              <w:rPr>
                <w:b/>
                <w:bCs/>
                <w:sz w:val="24"/>
                <w:szCs w:val="24"/>
              </w:rPr>
              <w:fldChar w:fldCharType="separate"/>
            </w:r>
            <w:r w:rsidR="005C2E9C">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C2E9C">
              <w:rPr>
                <w:b/>
                <w:bCs/>
                <w:noProof/>
              </w:rPr>
              <w:t>9</w:t>
            </w:r>
            <w:r>
              <w:rPr>
                <w:b/>
                <w:bCs/>
                <w:sz w:val="24"/>
                <w:szCs w:val="24"/>
              </w:rPr>
              <w:fldChar w:fldCharType="end"/>
            </w:r>
          </w:p>
        </w:sdtContent>
      </w:sdt>
    </w:sdtContent>
  </w:sdt>
  <w:p w14:paraId="5A39BBE3" w14:textId="77777777" w:rsidR="00351EBD" w:rsidRPr="00386962" w:rsidRDefault="00351EBD" w:rsidP="00606D79">
    <w:pPr>
      <w:pStyle w:val="Footer"/>
      <w:tabs>
        <w:tab w:val="clear" w:pos="9356"/>
        <w:tab w:val="left" w:pos="0"/>
        <w:tab w:val="left" w:pos="709"/>
        <w:tab w:val="left" w:pos="993"/>
        <w:tab w:val="right" w:pos="10348"/>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B7EA9C" w14:textId="77777777" w:rsidR="00E06F44" w:rsidRPr="00E06F44" w:rsidRDefault="00E06F44" w:rsidP="00E06F44">
    <w:pPr>
      <w:pStyle w:val="Footer"/>
      <w:pBdr>
        <w:top w:val="thinThickSmallGap" w:sz="18" w:space="5" w:color="572163"/>
      </w:pBdr>
      <w:tabs>
        <w:tab w:val="clear" w:pos="4513"/>
        <w:tab w:val="clear" w:pos="9356"/>
        <w:tab w:val="left" w:pos="993"/>
      </w:tabs>
      <w:spacing w:before="120"/>
      <w:rPr>
        <w:rFonts w:ascii="Arial" w:hAnsi="Arial" w:cs="Arial"/>
        <w:sz w:val="16"/>
        <w:szCs w:val="16"/>
      </w:rPr>
    </w:pPr>
    <w:r>
      <w:rPr>
        <w:rFonts w:ascii="Arial" w:hAnsi="Arial" w:cs="Arial"/>
        <w:noProof/>
      </w:rPr>
      <mc:AlternateContent>
        <mc:Choice Requires="wps">
          <w:drawing>
            <wp:anchor distT="0" distB="0" distL="114300" distR="114300" simplePos="0" relativeHeight="251659264" behindDoc="0" locked="0" layoutInCell="1" allowOverlap="1" wp14:anchorId="1701DAEC" wp14:editId="3D3856B1">
              <wp:simplePos x="0" y="0"/>
              <wp:positionH relativeFrom="column">
                <wp:posOffset>8652510</wp:posOffset>
              </wp:positionH>
              <wp:positionV relativeFrom="paragraph">
                <wp:posOffset>180975</wp:posOffset>
              </wp:positionV>
              <wp:extent cx="717550" cy="666750"/>
              <wp:effectExtent l="3810" t="0" r="254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66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61E4C" w14:textId="77777777" w:rsidR="00E06F44" w:rsidRDefault="00E06F44" w:rsidP="00E06F44">
                          <w:r>
                            <w:rPr>
                              <w:noProof/>
                            </w:rPr>
                            <w:drawing>
                              <wp:inline distT="0" distB="0" distL="0" distR="0" wp14:anchorId="24882411" wp14:editId="15DC59E0">
                                <wp:extent cx="534670" cy="5137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1">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01DAEC" id="_x0000_t202" coordsize="21600,21600" o:spt="202" path="m,l,21600r21600,l21600,xe">
              <v:stroke joinstyle="miter"/>
              <v:path gradientshapeok="t" o:connecttype="rect"/>
            </v:shapetype>
            <v:shape id="_x0000_s1035" type="#_x0000_t202" style="position:absolute;margin-left:681.3pt;margin-top:14.25pt;width:56.5pt;height: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" filled="f" stroked="f">
              <v:textbox>
                <w:txbxContent>
                  <w:p w14:paraId="60061E4C" w14:textId="77777777" w:rsidR="00E06F44" w:rsidRDefault="00E06F44" w:rsidP="00E06F44">
                    <w:r>
                      <w:rPr>
                        <w:noProof/>
                      </w:rPr>
                      <w:drawing>
                        <wp:inline distT="0" distB="0" distL="0" distR="0" wp14:anchorId="24882411" wp14:editId="15DC59E0">
                          <wp:extent cx="534670" cy="5137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HI_Icon.png"/>
                                  <pic:cNvPicPr/>
                                </pic:nvPicPr>
                                <pic:blipFill>
                                  <a:blip r:embed="rId2">
                                    <a:extLst>
                                      <a:ext uri="{28A0092B-C50C-407E-A947-70E740481C1C}">
                                        <a14:useLocalDpi xmlns:a14="http://schemas.microsoft.com/office/drawing/2010/main" val="0"/>
                                      </a:ext>
                                    </a:extLst>
                                  </a:blip>
                                  <a:stretch>
                                    <a:fillRect/>
                                  </a:stretch>
                                </pic:blipFill>
                                <pic:spPr>
                                  <a:xfrm>
                                    <a:off x="0" y="0"/>
                                    <a:ext cx="534670" cy="513715"/>
                                  </a:xfrm>
                                  <a:prstGeom prst="rect">
                                    <a:avLst/>
                                  </a:prstGeom>
                                </pic:spPr>
                              </pic:pic>
                            </a:graphicData>
                          </a:graphic>
                        </wp:inline>
                      </w:drawing>
                    </w:r>
                  </w:p>
                </w:txbxContent>
              </v:textbox>
            </v:shape>
          </w:pict>
        </mc:Fallback>
      </mc:AlternateContent>
    </w:r>
    <w:r>
      <w:rPr>
        <w:rFonts w:ascii="Arial" w:hAnsi="Arial" w:cs="Arial"/>
        <w:sz w:val="16"/>
        <w:szCs w:val="16"/>
      </w:rPr>
      <w:t xml:space="preserve">Web: </w:t>
    </w:r>
    <w:hyperlink r:id="rId3" w:history="1">
      <w:r w:rsidR="00A60C68">
        <w:rPr>
          <w:rStyle w:val="Hyperlink"/>
          <w:rFonts w:ascii="Arial" w:hAnsi="Arial" w:cs="Arial"/>
          <w:sz w:val="16"/>
          <w:szCs w:val="16"/>
        </w:rPr>
        <w:t>Educational Development Unit website</w:t>
      </w:r>
    </w:hyperlink>
    <w:r w:rsidR="00A60C68">
      <w:rPr>
        <w:rFonts w:ascii="Arial" w:hAnsi="Arial" w:cs="Arial"/>
        <w:sz w:val="16"/>
        <w:szCs w:val="16"/>
      </w:rPr>
      <w:t xml:space="preserve"> </w:t>
    </w:r>
    <w:r>
      <w:rPr>
        <w:rFonts w:ascii="Arial" w:hAnsi="Arial" w:cs="Arial"/>
        <w:sz w:val="16"/>
        <w:szCs w:val="16"/>
      </w:rPr>
      <w:t xml:space="preserve">Email: </w:t>
    </w:r>
    <w:hyperlink r:id="rId4" w:history="1">
      <w:r w:rsidR="00A60C68">
        <w:rPr>
          <w:rStyle w:val="Hyperlink"/>
          <w:rFonts w:ascii="Arial" w:hAnsi="Arial" w:cs="Arial"/>
          <w:sz w:val="16"/>
          <w:szCs w:val="16"/>
        </w:rPr>
        <w:t>Educational Development Unit Email Address</w:t>
      </w:r>
    </w:hyperlink>
  </w:p>
  <w:p w14:paraId="13AF8B6F" w14:textId="7412861A" w:rsidR="00351EBD" w:rsidRPr="00A60C68" w:rsidRDefault="00B13B1D" w:rsidP="00A60C68">
    <w:pPr>
      <w:pStyle w:val="Footer"/>
    </w:pPr>
    <w:sdt>
      <w:sdtPr>
        <w:id w:val="1625044658"/>
        <w:docPartObj>
          <w:docPartGallery w:val="Page Numbers (Bottom of Page)"/>
          <w:docPartUnique/>
        </w:docPartObj>
      </w:sdtPr>
      <w:sdtEndPr/>
      <w:sdtContent>
        <w:sdt>
          <w:sdtPr>
            <w:id w:val="98381352"/>
            <w:docPartObj>
              <w:docPartGallery w:val="Page Numbers (Top of Page)"/>
              <w:docPartUnique/>
            </w:docPartObj>
          </w:sdtPr>
          <w:sdtEndPr/>
          <w:sdtContent>
            <w:r w:rsidR="00E06F44">
              <w:t xml:space="preserve">Page </w:t>
            </w:r>
            <w:r w:rsidR="00E06F44">
              <w:rPr>
                <w:b/>
                <w:bCs/>
                <w:sz w:val="24"/>
                <w:szCs w:val="24"/>
              </w:rPr>
              <w:fldChar w:fldCharType="begin"/>
            </w:r>
            <w:r w:rsidR="00E06F44">
              <w:rPr>
                <w:b/>
                <w:bCs/>
              </w:rPr>
              <w:instrText xml:space="preserve"> PAGE </w:instrText>
            </w:r>
            <w:r w:rsidR="00E06F44">
              <w:rPr>
                <w:b/>
                <w:bCs/>
                <w:sz w:val="24"/>
                <w:szCs w:val="24"/>
              </w:rPr>
              <w:fldChar w:fldCharType="separate"/>
            </w:r>
            <w:r w:rsidR="00E70FFD">
              <w:rPr>
                <w:b/>
                <w:bCs/>
                <w:noProof/>
              </w:rPr>
              <w:t>1</w:t>
            </w:r>
            <w:r w:rsidR="00E06F44">
              <w:rPr>
                <w:b/>
                <w:bCs/>
                <w:sz w:val="24"/>
                <w:szCs w:val="24"/>
              </w:rPr>
              <w:fldChar w:fldCharType="end"/>
            </w:r>
            <w:r w:rsidR="00E06F44">
              <w:t xml:space="preserve"> of </w:t>
            </w:r>
            <w:r w:rsidR="00E06F44">
              <w:rPr>
                <w:b/>
                <w:bCs/>
                <w:sz w:val="24"/>
                <w:szCs w:val="24"/>
              </w:rPr>
              <w:fldChar w:fldCharType="begin"/>
            </w:r>
            <w:r w:rsidR="00E06F44">
              <w:rPr>
                <w:b/>
                <w:bCs/>
              </w:rPr>
              <w:instrText xml:space="preserve"> NUMPAGES  </w:instrText>
            </w:r>
            <w:r w:rsidR="00E06F44">
              <w:rPr>
                <w:b/>
                <w:bCs/>
                <w:sz w:val="24"/>
                <w:szCs w:val="24"/>
              </w:rPr>
              <w:fldChar w:fldCharType="separate"/>
            </w:r>
            <w:r w:rsidR="00E70FFD">
              <w:rPr>
                <w:b/>
                <w:bCs/>
                <w:noProof/>
              </w:rPr>
              <w:t>9</w:t>
            </w:r>
            <w:r w:rsidR="00E06F44">
              <w:rPr>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5CC4B6" w14:textId="77777777" w:rsidR="00A63F3D" w:rsidRDefault="00A63F3D" w:rsidP="001E5796">
      <w:pPr>
        <w:pStyle w:val="Header"/>
      </w:pPr>
      <w:r>
        <w:separator/>
      </w:r>
    </w:p>
  </w:footnote>
  <w:footnote w:type="continuationSeparator" w:id="0">
    <w:p w14:paraId="50B294AA" w14:textId="77777777" w:rsidR="00A63F3D" w:rsidRDefault="00A63F3D" w:rsidP="001E5796">
      <w:pPr>
        <w:pStyle w:val="Head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themeColor="background1" w:themeShade="80"/>
        <w:insideV w:val="single" w:sz="18" w:space="0" w:color="808080" w:themeColor="background1" w:themeShade="80"/>
      </w:tblBorders>
      <w:tblLayout w:type="fixed"/>
      <w:tblCellMar>
        <w:top w:w="72" w:type="dxa"/>
        <w:left w:w="115" w:type="dxa"/>
        <w:bottom w:w="72" w:type="dxa"/>
        <w:right w:w="115" w:type="dxa"/>
      </w:tblCellMar>
      <w:tblLook w:val="04A0" w:firstRow="1" w:lastRow="0" w:firstColumn="1" w:lastColumn="0" w:noHBand="0" w:noVBand="1"/>
      <w:tblCaption w:val="Header Textbox"/>
      <w:tblDescription w:val="This textbox contains the Educational Development Unit logo and the Title of the document. "/>
    </w:tblPr>
    <w:tblGrid>
      <w:gridCol w:w="14570"/>
    </w:tblGrid>
    <w:tr w:rsidR="004B1920" w14:paraId="4B94D5A5" w14:textId="77777777" w:rsidTr="0E7C01E0">
      <w:trPr>
        <w:trHeight w:val="921"/>
      </w:trPr>
      <w:tc>
        <w:tcPr>
          <w:tcW w:w="10063" w:type="dxa"/>
          <w:tcBorders>
            <w:left w:val="nil"/>
          </w:tcBorders>
        </w:tcPr>
        <w:p w14:paraId="3DEEC669" w14:textId="77777777" w:rsidR="004B1920" w:rsidRPr="00C94069" w:rsidRDefault="004B1920" w:rsidP="004B1920">
          <w:pPr>
            <w:pStyle w:val="Header"/>
            <w:ind w:left="-115"/>
            <w:rPr>
              <w:rFonts w:eastAsiaTheme="majorEastAsia" w:cstheme="majorBidi"/>
              <w:b w:val="0"/>
              <w:bCs/>
              <w:szCs w:val="36"/>
            </w:rPr>
          </w:pPr>
          <w:r>
            <w:rPr>
              <w:noProof/>
            </w:rPr>
            <w:drawing>
              <wp:inline distT="0" distB="0" distL="0" distR="0" wp14:anchorId="6D12DF06" wp14:editId="5AB10256">
                <wp:extent cx="3868277" cy="632795"/>
                <wp:effectExtent l="0" t="0" r="0" b="0"/>
                <wp:docPr id="2008525747" name="Picture 2008525747" descr="This is the Educational Development Unit's logo. " title="ED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3868277" cy="632795"/>
                        </a:xfrm>
                        <a:prstGeom prst="rect">
                          <a:avLst/>
                        </a:prstGeom>
                      </pic:spPr>
                    </pic:pic>
                  </a:graphicData>
                </a:graphic>
              </wp:inline>
            </w:drawing>
          </w:r>
        </w:p>
      </w:tc>
    </w:tr>
    <w:tr w:rsidR="00351EBD" w:rsidRPr="002B617D" w14:paraId="59AD10AE" w14:textId="77777777" w:rsidTr="0E7C01E0">
      <w:trPr>
        <w:trHeight w:val="486"/>
      </w:trPr>
      <w:tc>
        <w:tcPr>
          <w:tcW w:w="10063" w:type="dxa"/>
          <w:tcBorders>
            <w:left w:val="nil"/>
            <w:bottom w:val="single" w:sz="8" w:space="0" w:color="5F497A" w:themeColor="accent4" w:themeShade="BF"/>
          </w:tcBorders>
        </w:tcPr>
        <w:p w14:paraId="3B6F3ACC" w14:textId="5947B3C3" w:rsidR="00351EBD" w:rsidRPr="00EC00C5" w:rsidRDefault="00FC1BEC" w:rsidP="00EC00C5">
          <w:pPr>
            <w:pStyle w:val="Heading2"/>
            <w:rPr>
              <w:sz w:val="30"/>
              <w:szCs w:val="30"/>
            </w:rPr>
          </w:pPr>
          <w:r>
            <w:rPr>
              <w:sz w:val="30"/>
              <w:szCs w:val="30"/>
            </w:rPr>
            <w:t xml:space="preserve">How to export a calendar from a Brightspace module / unit / course and add it to your Outlook </w:t>
          </w:r>
        </w:p>
      </w:tc>
    </w:tr>
  </w:tbl>
  <w:p w14:paraId="3656B9AB" w14:textId="77777777" w:rsidR="00351EBD" w:rsidRPr="008E1B24" w:rsidRDefault="00351EBD">
    <w:pPr>
      <w:pStyle w:val="Header"/>
      <w:rPr>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F14B6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EBA45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E9ECC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B0F3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6009F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BC16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024E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942E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762EB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3FACE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FE159C"/>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0D0C4542"/>
    <w:multiLevelType w:val="multilevel"/>
    <w:tmpl w:val="1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3804909"/>
    <w:multiLevelType w:val="hybridMultilevel"/>
    <w:tmpl w:val="550078DE"/>
    <w:lvl w:ilvl="0" w:tplc="5C385B30">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4C170DD"/>
    <w:multiLevelType w:val="hybridMultilevel"/>
    <w:tmpl w:val="69E27FA0"/>
    <w:lvl w:ilvl="0" w:tplc="AF12CC2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1A294FEF"/>
    <w:multiLevelType w:val="multilevel"/>
    <w:tmpl w:val="1809001D"/>
    <w:styleLink w:val="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CCD0D33"/>
    <w:multiLevelType w:val="hybridMultilevel"/>
    <w:tmpl w:val="26FE5214"/>
    <w:lvl w:ilvl="0" w:tplc="1DA83A6A">
      <w:start w:val="1"/>
      <w:numFmt w:val="lowerLetter"/>
      <w:lvlText w:val="%1)"/>
      <w:lvlJc w:val="left"/>
      <w:pPr>
        <w:ind w:left="360" w:hanging="360"/>
      </w:pPr>
      <w:rPr>
        <w:rFonts w:asciiTheme="minorHAnsi" w:eastAsiaTheme="minorEastAsia" w:hAnsiTheme="minorHAnsi" w:cstheme="minorBid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3662B60"/>
    <w:multiLevelType w:val="hybridMultilevel"/>
    <w:tmpl w:val="57E67BC6"/>
    <w:lvl w:ilvl="0" w:tplc="AF12CC2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3A5277F"/>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8" w15:restartNumberingAfterBreak="0">
    <w:nsid w:val="2544585C"/>
    <w:multiLevelType w:val="multilevel"/>
    <w:tmpl w:val="F8F687D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2A5E2627"/>
    <w:multiLevelType w:val="multilevel"/>
    <w:tmpl w:val="C31451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E368B8"/>
    <w:multiLevelType w:val="multilevel"/>
    <w:tmpl w:val="57724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F124BD"/>
    <w:multiLevelType w:val="hybridMultilevel"/>
    <w:tmpl w:val="59EC18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7C00CCF"/>
    <w:multiLevelType w:val="multilevel"/>
    <w:tmpl w:val="1809001D"/>
    <w:numStyleLink w:val="Bullets"/>
  </w:abstractNum>
  <w:abstractNum w:abstractNumId="23" w15:restartNumberingAfterBreak="0">
    <w:nsid w:val="3807172C"/>
    <w:multiLevelType w:val="hybridMultilevel"/>
    <w:tmpl w:val="2FA64B22"/>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3E3B2AB6"/>
    <w:multiLevelType w:val="hybridMultilevel"/>
    <w:tmpl w:val="0D70D7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FB1C13"/>
    <w:multiLevelType w:val="multilevel"/>
    <w:tmpl w:val="1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D1A2B04"/>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7" w15:restartNumberingAfterBreak="0">
    <w:nsid w:val="5196239B"/>
    <w:multiLevelType w:val="hybridMultilevel"/>
    <w:tmpl w:val="1F601DB0"/>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44E6BB0"/>
    <w:multiLevelType w:val="multilevel"/>
    <w:tmpl w:val="1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9" w15:restartNumberingAfterBreak="0">
    <w:nsid w:val="556F54B2"/>
    <w:multiLevelType w:val="hybridMultilevel"/>
    <w:tmpl w:val="0A860F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076970"/>
    <w:multiLevelType w:val="hybridMultilevel"/>
    <w:tmpl w:val="A3D848B0"/>
    <w:lvl w:ilvl="0" w:tplc="304A09C2">
      <w:start w:val="6"/>
      <w:numFmt w:val="bullet"/>
      <w:lvlText w:val="-"/>
      <w:lvlJc w:val="left"/>
      <w:pPr>
        <w:ind w:left="1080" w:hanging="360"/>
      </w:pPr>
      <w:rPr>
        <w:rFonts w:ascii="Calibri" w:eastAsiaTheme="minorEastAsia" w:hAnsi="Calibri" w:cs="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1" w15:restartNumberingAfterBreak="0">
    <w:nsid w:val="6CCC2FD7"/>
    <w:multiLevelType w:val="hybridMultilevel"/>
    <w:tmpl w:val="24845C72"/>
    <w:lvl w:ilvl="0" w:tplc="AC84CF7A">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4FE0849"/>
    <w:multiLevelType w:val="hybridMultilevel"/>
    <w:tmpl w:val="19AC4C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7C9195F"/>
    <w:multiLevelType w:val="hybridMultilevel"/>
    <w:tmpl w:val="1A7C81F2"/>
    <w:lvl w:ilvl="0" w:tplc="C69E52F6">
      <w:start w:val="1"/>
      <w:numFmt w:val="bullet"/>
      <w:lvlText w:val="-"/>
      <w:lvlJc w:val="left"/>
      <w:pPr>
        <w:ind w:left="1080" w:hanging="360"/>
      </w:pPr>
      <w:rPr>
        <w:rFonts w:ascii="Calibri" w:eastAsiaTheme="minorEastAsia"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7D771116"/>
    <w:multiLevelType w:val="hybridMultilevel"/>
    <w:tmpl w:val="94748D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20"/>
  </w:num>
  <w:num w:numId="3">
    <w:abstractNumId w:val="32"/>
  </w:num>
  <w:num w:numId="4">
    <w:abstractNumId w:val="21"/>
  </w:num>
  <w:num w:numId="5">
    <w:abstractNumId w:val="29"/>
  </w:num>
  <w:num w:numId="6">
    <w:abstractNumId w:val="27"/>
  </w:num>
  <w:num w:numId="7">
    <w:abstractNumId w:val="23"/>
  </w:num>
  <w:num w:numId="8">
    <w:abstractNumId w:val="31"/>
  </w:num>
  <w:num w:numId="9">
    <w:abstractNumId w:val="30"/>
  </w:num>
  <w:num w:numId="10">
    <w:abstractNumId w:val="25"/>
  </w:num>
  <w:num w:numId="11">
    <w:abstractNumId w:val="14"/>
  </w:num>
  <w:num w:numId="12">
    <w:abstractNumId w:val="22"/>
  </w:num>
  <w:num w:numId="13">
    <w:abstractNumId w:val="11"/>
  </w:num>
  <w:num w:numId="14">
    <w:abstractNumId w:val="12"/>
  </w:num>
  <w:num w:numId="15">
    <w:abstractNumId w:val="17"/>
  </w:num>
  <w:num w:numId="16">
    <w:abstractNumId w:val="10"/>
  </w:num>
  <w:num w:numId="17">
    <w:abstractNumId w:val="26"/>
  </w:num>
  <w:num w:numId="18">
    <w:abstractNumId w:val="18"/>
  </w:num>
  <w:num w:numId="19">
    <w:abstractNumId w:val="28"/>
  </w:num>
  <w:num w:numId="20">
    <w:abstractNumId w:val="9"/>
  </w:num>
  <w:num w:numId="21">
    <w:abstractNumId w:val="8"/>
  </w:num>
  <w:num w:numId="22">
    <w:abstractNumId w:val="7"/>
  </w:num>
  <w:num w:numId="23">
    <w:abstractNumId w:val="6"/>
  </w:num>
  <w:num w:numId="24">
    <w:abstractNumId w:val="5"/>
  </w:num>
  <w:num w:numId="25">
    <w:abstractNumId w:val="4"/>
  </w:num>
  <w:num w:numId="26">
    <w:abstractNumId w:val="3"/>
  </w:num>
  <w:num w:numId="27">
    <w:abstractNumId w:val="2"/>
  </w:num>
  <w:num w:numId="28">
    <w:abstractNumId w:val="1"/>
  </w:num>
  <w:num w:numId="29">
    <w:abstractNumId w:val="0"/>
  </w:num>
  <w:num w:numId="30">
    <w:abstractNumId w:val="13"/>
  </w:num>
  <w:num w:numId="31">
    <w:abstractNumId w:val="16"/>
  </w:num>
  <w:num w:numId="32">
    <w:abstractNumId w:val="15"/>
  </w:num>
  <w:num w:numId="33">
    <w:abstractNumId w:val="34"/>
  </w:num>
  <w:num w:numId="34">
    <w:abstractNumId w:val="24"/>
  </w:num>
  <w:num w:numId="35">
    <w:abstractNumId w:val="3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621" w:allStyles="1" w:customStyles="0" w:latentStyles="0" w:stylesInUse="0" w:headingStyles="1" w:numberingStyles="0" w:tableStyles="0" w:directFormattingOnRuns="0" w:directFormattingOnParagraphs="1" w:directFormattingOnNumbering="1" w:directFormattingOnTables="0" w:clearFormatting="1" w:top3HeadingStyles="0" w:visibleStyles="0" w:alternateStyleNames="0"/>
  <w:stylePaneSortMethod w:val="0000"/>
  <w:documentProtection w:edit="forms" w:enforcement="0"/>
  <w:defaultTabStop w:val="720"/>
  <w:doNotShadeFormData/>
  <w:characterSpacingControl w:val="doNotCompress"/>
  <w:hdrShapeDefaults>
    <o:shapedefaults v:ext="edit" spidmax="4097">
      <o:colormru v:ext="edit" colors="#f0ecf4"/>
    </o:shapedefaults>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1MjIwM7e0ADJMzJR0lIJTi4sz8/NACkxqAWr/HMIsAAAA"/>
    <w:docVar w:name="dgnword-docGUID" w:val="{0A199F82-3F9A-4F4D-B00C-A74664D7D1C6}"/>
    <w:docVar w:name="dgnword-eventsink" w:val="181819320"/>
  </w:docVars>
  <w:rsids>
    <w:rsidRoot w:val="00366C66"/>
    <w:rsid w:val="00000D79"/>
    <w:rsid w:val="000034C6"/>
    <w:rsid w:val="000041B1"/>
    <w:rsid w:val="0000420A"/>
    <w:rsid w:val="00005997"/>
    <w:rsid w:val="0000716F"/>
    <w:rsid w:val="000075BB"/>
    <w:rsid w:val="00011324"/>
    <w:rsid w:val="00011F31"/>
    <w:rsid w:val="00013A82"/>
    <w:rsid w:val="00013B9E"/>
    <w:rsid w:val="000150FE"/>
    <w:rsid w:val="00015840"/>
    <w:rsid w:val="0001688C"/>
    <w:rsid w:val="00017ECB"/>
    <w:rsid w:val="0002014E"/>
    <w:rsid w:val="000204C4"/>
    <w:rsid w:val="00021754"/>
    <w:rsid w:val="00021DCF"/>
    <w:rsid w:val="00022A89"/>
    <w:rsid w:val="0002379D"/>
    <w:rsid w:val="0002583F"/>
    <w:rsid w:val="00032583"/>
    <w:rsid w:val="000374FA"/>
    <w:rsid w:val="0004237F"/>
    <w:rsid w:val="00052FAA"/>
    <w:rsid w:val="00054A7F"/>
    <w:rsid w:val="00055737"/>
    <w:rsid w:val="0005646E"/>
    <w:rsid w:val="00057DF5"/>
    <w:rsid w:val="0006269E"/>
    <w:rsid w:val="00066952"/>
    <w:rsid w:val="0007218C"/>
    <w:rsid w:val="000760BB"/>
    <w:rsid w:val="00077BF4"/>
    <w:rsid w:val="00082E70"/>
    <w:rsid w:val="000912FA"/>
    <w:rsid w:val="0009131C"/>
    <w:rsid w:val="000921AD"/>
    <w:rsid w:val="000927AE"/>
    <w:rsid w:val="00095C33"/>
    <w:rsid w:val="00097DEB"/>
    <w:rsid w:val="000A0152"/>
    <w:rsid w:val="000A1855"/>
    <w:rsid w:val="000A6FC4"/>
    <w:rsid w:val="000B0530"/>
    <w:rsid w:val="000B225E"/>
    <w:rsid w:val="000B41BA"/>
    <w:rsid w:val="000B6A40"/>
    <w:rsid w:val="000C1F20"/>
    <w:rsid w:val="000C3723"/>
    <w:rsid w:val="000C470A"/>
    <w:rsid w:val="000C6456"/>
    <w:rsid w:val="000C7508"/>
    <w:rsid w:val="000D3656"/>
    <w:rsid w:val="000D6305"/>
    <w:rsid w:val="000E1C80"/>
    <w:rsid w:val="000E2188"/>
    <w:rsid w:val="000E2A71"/>
    <w:rsid w:val="000E2D0D"/>
    <w:rsid w:val="000E6933"/>
    <w:rsid w:val="000E71A0"/>
    <w:rsid w:val="000F24DA"/>
    <w:rsid w:val="000F3867"/>
    <w:rsid w:val="000F3896"/>
    <w:rsid w:val="000F5E3B"/>
    <w:rsid w:val="0010046D"/>
    <w:rsid w:val="00101772"/>
    <w:rsid w:val="001116F6"/>
    <w:rsid w:val="00112B13"/>
    <w:rsid w:val="00112B36"/>
    <w:rsid w:val="00112F9F"/>
    <w:rsid w:val="00116748"/>
    <w:rsid w:val="00117F28"/>
    <w:rsid w:val="00122684"/>
    <w:rsid w:val="00126E4A"/>
    <w:rsid w:val="001305A5"/>
    <w:rsid w:val="001335FD"/>
    <w:rsid w:val="001346BA"/>
    <w:rsid w:val="001416DC"/>
    <w:rsid w:val="00141E74"/>
    <w:rsid w:val="00146633"/>
    <w:rsid w:val="00147355"/>
    <w:rsid w:val="00150960"/>
    <w:rsid w:val="00154D26"/>
    <w:rsid w:val="00154DA6"/>
    <w:rsid w:val="001555E0"/>
    <w:rsid w:val="00156AAC"/>
    <w:rsid w:val="00160355"/>
    <w:rsid w:val="0016545F"/>
    <w:rsid w:val="00167C55"/>
    <w:rsid w:val="001706C6"/>
    <w:rsid w:val="0017300E"/>
    <w:rsid w:val="00173578"/>
    <w:rsid w:val="00173645"/>
    <w:rsid w:val="0017527E"/>
    <w:rsid w:val="00177BE2"/>
    <w:rsid w:val="001802C8"/>
    <w:rsid w:val="001857DF"/>
    <w:rsid w:val="00186E44"/>
    <w:rsid w:val="00186FAD"/>
    <w:rsid w:val="00190B9C"/>
    <w:rsid w:val="00193BB4"/>
    <w:rsid w:val="0019480A"/>
    <w:rsid w:val="001959E3"/>
    <w:rsid w:val="00197DBB"/>
    <w:rsid w:val="001A193E"/>
    <w:rsid w:val="001A3321"/>
    <w:rsid w:val="001A40FE"/>
    <w:rsid w:val="001A47A7"/>
    <w:rsid w:val="001A52B9"/>
    <w:rsid w:val="001A6564"/>
    <w:rsid w:val="001A76CE"/>
    <w:rsid w:val="001B1DCE"/>
    <w:rsid w:val="001B38C6"/>
    <w:rsid w:val="001B45CE"/>
    <w:rsid w:val="001B72E1"/>
    <w:rsid w:val="001B7420"/>
    <w:rsid w:val="001C0C3C"/>
    <w:rsid w:val="001C23B2"/>
    <w:rsid w:val="001C26F0"/>
    <w:rsid w:val="001C3E76"/>
    <w:rsid w:val="001D20A1"/>
    <w:rsid w:val="001D28B3"/>
    <w:rsid w:val="001D445C"/>
    <w:rsid w:val="001D55E6"/>
    <w:rsid w:val="001D5E0B"/>
    <w:rsid w:val="001E18C3"/>
    <w:rsid w:val="001E2130"/>
    <w:rsid w:val="001E23E0"/>
    <w:rsid w:val="001E2753"/>
    <w:rsid w:val="001E3965"/>
    <w:rsid w:val="001E5796"/>
    <w:rsid w:val="001E79D9"/>
    <w:rsid w:val="00203CC5"/>
    <w:rsid w:val="002041A4"/>
    <w:rsid w:val="00207592"/>
    <w:rsid w:val="00220B7E"/>
    <w:rsid w:val="00222868"/>
    <w:rsid w:val="00222F67"/>
    <w:rsid w:val="00223636"/>
    <w:rsid w:val="00223C99"/>
    <w:rsid w:val="00224305"/>
    <w:rsid w:val="002256FC"/>
    <w:rsid w:val="0022626E"/>
    <w:rsid w:val="002264E1"/>
    <w:rsid w:val="0022747E"/>
    <w:rsid w:val="00227656"/>
    <w:rsid w:val="00227D2B"/>
    <w:rsid w:val="00227EAD"/>
    <w:rsid w:val="00230015"/>
    <w:rsid w:val="00234A04"/>
    <w:rsid w:val="002419F0"/>
    <w:rsid w:val="002431CB"/>
    <w:rsid w:val="00247A0B"/>
    <w:rsid w:val="00252436"/>
    <w:rsid w:val="002528EA"/>
    <w:rsid w:val="00255A97"/>
    <w:rsid w:val="00257A34"/>
    <w:rsid w:val="00261EEE"/>
    <w:rsid w:val="00263E0E"/>
    <w:rsid w:val="00265FA4"/>
    <w:rsid w:val="00266E08"/>
    <w:rsid w:val="00275978"/>
    <w:rsid w:val="00281360"/>
    <w:rsid w:val="00282478"/>
    <w:rsid w:val="002851C3"/>
    <w:rsid w:val="0028742A"/>
    <w:rsid w:val="0028781A"/>
    <w:rsid w:val="00291335"/>
    <w:rsid w:val="0029362C"/>
    <w:rsid w:val="00293942"/>
    <w:rsid w:val="002A1544"/>
    <w:rsid w:val="002A1ACD"/>
    <w:rsid w:val="002A467E"/>
    <w:rsid w:val="002A7D8A"/>
    <w:rsid w:val="002B5549"/>
    <w:rsid w:val="002B617D"/>
    <w:rsid w:val="002C0900"/>
    <w:rsid w:val="002C2922"/>
    <w:rsid w:val="002C2953"/>
    <w:rsid w:val="002C4CE1"/>
    <w:rsid w:val="002C5B4D"/>
    <w:rsid w:val="002C72BE"/>
    <w:rsid w:val="002D3AC6"/>
    <w:rsid w:val="002D64F0"/>
    <w:rsid w:val="002D772F"/>
    <w:rsid w:val="002E624D"/>
    <w:rsid w:val="002F31BA"/>
    <w:rsid w:val="002F35C0"/>
    <w:rsid w:val="002F3C7F"/>
    <w:rsid w:val="002F5DB6"/>
    <w:rsid w:val="00300A24"/>
    <w:rsid w:val="00301473"/>
    <w:rsid w:val="00301BCF"/>
    <w:rsid w:val="00305BB4"/>
    <w:rsid w:val="00306AA2"/>
    <w:rsid w:val="00312D5D"/>
    <w:rsid w:val="00312EE8"/>
    <w:rsid w:val="003172D5"/>
    <w:rsid w:val="003227A8"/>
    <w:rsid w:val="00323779"/>
    <w:rsid w:val="003238A1"/>
    <w:rsid w:val="00324260"/>
    <w:rsid w:val="00325280"/>
    <w:rsid w:val="00325FD5"/>
    <w:rsid w:val="00326E0A"/>
    <w:rsid w:val="00341CB0"/>
    <w:rsid w:val="003447FA"/>
    <w:rsid w:val="003451FF"/>
    <w:rsid w:val="00346440"/>
    <w:rsid w:val="0034738C"/>
    <w:rsid w:val="0034777A"/>
    <w:rsid w:val="0035122C"/>
    <w:rsid w:val="00351EBD"/>
    <w:rsid w:val="0035389C"/>
    <w:rsid w:val="003554BA"/>
    <w:rsid w:val="00362D86"/>
    <w:rsid w:val="003641DA"/>
    <w:rsid w:val="00366247"/>
    <w:rsid w:val="00366C66"/>
    <w:rsid w:val="00371368"/>
    <w:rsid w:val="00372A05"/>
    <w:rsid w:val="00375426"/>
    <w:rsid w:val="00375D00"/>
    <w:rsid w:val="003800A1"/>
    <w:rsid w:val="003800F3"/>
    <w:rsid w:val="00381DD9"/>
    <w:rsid w:val="0038310B"/>
    <w:rsid w:val="0038345B"/>
    <w:rsid w:val="00385774"/>
    <w:rsid w:val="003867AF"/>
    <w:rsid w:val="00386962"/>
    <w:rsid w:val="00386FF9"/>
    <w:rsid w:val="00387932"/>
    <w:rsid w:val="003908A3"/>
    <w:rsid w:val="00390FC1"/>
    <w:rsid w:val="00391871"/>
    <w:rsid w:val="00393570"/>
    <w:rsid w:val="00393D9F"/>
    <w:rsid w:val="003941A7"/>
    <w:rsid w:val="00394B25"/>
    <w:rsid w:val="0039659A"/>
    <w:rsid w:val="00397EEA"/>
    <w:rsid w:val="003A1956"/>
    <w:rsid w:val="003A44D7"/>
    <w:rsid w:val="003A6C04"/>
    <w:rsid w:val="003A7A78"/>
    <w:rsid w:val="003B1D1C"/>
    <w:rsid w:val="003B5D3C"/>
    <w:rsid w:val="003B7AD3"/>
    <w:rsid w:val="003C08FA"/>
    <w:rsid w:val="003C1B5A"/>
    <w:rsid w:val="003C4E8C"/>
    <w:rsid w:val="003D08C5"/>
    <w:rsid w:val="003D11B9"/>
    <w:rsid w:val="003D16E0"/>
    <w:rsid w:val="003D531C"/>
    <w:rsid w:val="003D7745"/>
    <w:rsid w:val="003E1FE2"/>
    <w:rsid w:val="003E3911"/>
    <w:rsid w:val="003E3C66"/>
    <w:rsid w:val="003E4646"/>
    <w:rsid w:val="003E4E9D"/>
    <w:rsid w:val="003E5CF9"/>
    <w:rsid w:val="003E66E7"/>
    <w:rsid w:val="003E7A3E"/>
    <w:rsid w:val="003E7AEF"/>
    <w:rsid w:val="003F22AF"/>
    <w:rsid w:val="003F523B"/>
    <w:rsid w:val="003F5768"/>
    <w:rsid w:val="003F5A3D"/>
    <w:rsid w:val="003F6907"/>
    <w:rsid w:val="003F7096"/>
    <w:rsid w:val="00400EAF"/>
    <w:rsid w:val="00403391"/>
    <w:rsid w:val="00403DB9"/>
    <w:rsid w:val="00403FF9"/>
    <w:rsid w:val="004054CA"/>
    <w:rsid w:val="004056DA"/>
    <w:rsid w:val="00405B26"/>
    <w:rsid w:val="00407C20"/>
    <w:rsid w:val="00407FE0"/>
    <w:rsid w:val="00414F17"/>
    <w:rsid w:val="00425C67"/>
    <w:rsid w:val="00425F19"/>
    <w:rsid w:val="0042646D"/>
    <w:rsid w:val="0043023B"/>
    <w:rsid w:val="004320ED"/>
    <w:rsid w:val="00432A95"/>
    <w:rsid w:val="0043421C"/>
    <w:rsid w:val="004348D5"/>
    <w:rsid w:val="004374AD"/>
    <w:rsid w:val="00437915"/>
    <w:rsid w:val="00441F46"/>
    <w:rsid w:val="00444B4A"/>
    <w:rsid w:val="004462CB"/>
    <w:rsid w:val="00447963"/>
    <w:rsid w:val="004501A0"/>
    <w:rsid w:val="004522F9"/>
    <w:rsid w:val="00453699"/>
    <w:rsid w:val="00455975"/>
    <w:rsid w:val="00457B0B"/>
    <w:rsid w:val="00457BAD"/>
    <w:rsid w:val="004605FF"/>
    <w:rsid w:val="0046228F"/>
    <w:rsid w:val="004630A0"/>
    <w:rsid w:val="00464F34"/>
    <w:rsid w:val="004714BC"/>
    <w:rsid w:val="004757C2"/>
    <w:rsid w:val="004815D7"/>
    <w:rsid w:val="00490A60"/>
    <w:rsid w:val="00490B41"/>
    <w:rsid w:val="00491C2C"/>
    <w:rsid w:val="004959C6"/>
    <w:rsid w:val="00497151"/>
    <w:rsid w:val="004A0936"/>
    <w:rsid w:val="004A0ACB"/>
    <w:rsid w:val="004A0E23"/>
    <w:rsid w:val="004A1798"/>
    <w:rsid w:val="004A3448"/>
    <w:rsid w:val="004A4622"/>
    <w:rsid w:val="004A5E99"/>
    <w:rsid w:val="004A611C"/>
    <w:rsid w:val="004B0E5E"/>
    <w:rsid w:val="004B111A"/>
    <w:rsid w:val="004B1920"/>
    <w:rsid w:val="004B2664"/>
    <w:rsid w:val="004B5A5C"/>
    <w:rsid w:val="004B601B"/>
    <w:rsid w:val="004B6508"/>
    <w:rsid w:val="004B6811"/>
    <w:rsid w:val="004B77F3"/>
    <w:rsid w:val="004C13D1"/>
    <w:rsid w:val="004C18A3"/>
    <w:rsid w:val="004C575B"/>
    <w:rsid w:val="004C5BB9"/>
    <w:rsid w:val="004C6366"/>
    <w:rsid w:val="004D0377"/>
    <w:rsid w:val="004D1778"/>
    <w:rsid w:val="004D1FA3"/>
    <w:rsid w:val="004D5944"/>
    <w:rsid w:val="004D5F01"/>
    <w:rsid w:val="004D7293"/>
    <w:rsid w:val="004E3938"/>
    <w:rsid w:val="004E40C8"/>
    <w:rsid w:val="004E46DE"/>
    <w:rsid w:val="004F291D"/>
    <w:rsid w:val="004F6856"/>
    <w:rsid w:val="005004CD"/>
    <w:rsid w:val="00504848"/>
    <w:rsid w:val="0051077C"/>
    <w:rsid w:val="005109AF"/>
    <w:rsid w:val="00512491"/>
    <w:rsid w:val="00514E5D"/>
    <w:rsid w:val="0052197F"/>
    <w:rsid w:val="00522713"/>
    <w:rsid w:val="0052274A"/>
    <w:rsid w:val="00523456"/>
    <w:rsid w:val="00523490"/>
    <w:rsid w:val="00523AD8"/>
    <w:rsid w:val="00526FBD"/>
    <w:rsid w:val="00527CC2"/>
    <w:rsid w:val="00527E39"/>
    <w:rsid w:val="00534418"/>
    <w:rsid w:val="005344F5"/>
    <w:rsid w:val="00537514"/>
    <w:rsid w:val="005405B3"/>
    <w:rsid w:val="00543E94"/>
    <w:rsid w:val="0054473A"/>
    <w:rsid w:val="00547386"/>
    <w:rsid w:val="00550FAB"/>
    <w:rsid w:val="00553EBC"/>
    <w:rsid w:val="00554F7F"/>
    <w:rsid w:val="00556770"/>
    <w:rsid w:val="00564A6C"/>
    <w:rsid w:val="00566F5A"/>
    <w:rsid w:val="00567694"/>
    <w:rsid w:val="00571404"/>
    <w:rsid w:val="005742C8"/>
    <w:rsid w:val="0057448A"/>
    <w:rsid w:val="005773A6"/>
    <w:rsid w:val="00582700"/>
    <w:rsid w:val="005849C1"/>
    <w:rsid w:val="00584D54"/>
    <w:rsid w:val="00584EB7"/>
    <w:rsid w:val="00587C47"/>
    <w:rsid w:val="005A16CB"/>
    <w:rsid w:val="005A3DCA"/>
    <w:rsid w:val="005A4191"/>
    <w:rsid w:val="005A4CAC"/>
    <w:rsid w:val="005A703D"/>
    <w:rsid w:val="005A78BD"/>
    <w:rsid w:val="005B0050"/>
    <w:rsid w:val="005B0965"/>
    <w:rsid w:val="005B0F96"/>
    <w:rsid w:val="005B1045"/>
    <w:rsid w:val="005B2965"/>
    <w:rsid w:val="005B3D43"/>
    <w:rsid w:val="005B3F99"/>
    <w:rsid w:val="005B5EF1"/>
    <w:rsid w:val="005B6616"/>
    <w:rsid w:val="005B6B66"/>
    <w:rsid w:val="005B71AD"/>
    <w:rsid w:val="005C021E"/>
    <w:rsid w:val="005C186F"/>
    <w:rsid w:val="005C2A6F"/>
    <w:rsid w:val="005C2E9C"/>
    <w:rsid w:val="005C448B"/>
    <w:rsid w:val="005C5937"/>
    <w:rsid w:val="005C7780"/>
    <w:rsid w:val="005D1B25"/>
    <w:rsid w:val="005D37EB"/>
    <w:rsid w:val="005D54D2"/>
    <w:rsid w:val="005D584E"/>
    <w:rsid w:val="005D610A"/>
    <w:rsid w:val="005D6D5A"/>
    <w:rsid w:val="005D7D63"/>
    <w:rsid w:val="005E11AE"/>
    <w:rsid w:val="005E54A3"/>
    <w:rsid w:val="005E6675"/>
    <w:rsid w:val="005E6DC5"/>
    <w:rsid w:val="005E70BB"/>
    <w:rsid w:val="005F486F"/>
    <w:rsid w:val="005F5018"/>
    <w:rsid w:val="005F5DEE"/>
    <w:rsid w:val="006043A3"/>
    <w:rsid w:val="00604B6A"/>
    <w:rsid w:val="00606D79"/>
    <w:rsid w:val="00611F74"/>
    <w:rsid w:val="00612935"/>
    <w:rsid w:val="00625C52"/>
    <w:rsid w:val="006264C0"/>
    <w:rsid w:val="00630332"/>
    <w:rsid w:val="006340D2"/>
    <w:rsid w:val="006344B0"/>
    <w:rsid w:val="00636625"/>
    <w:rsid w:val="00641348"/>
    <w:rsid w:val="006443E3"/>
    <w:rsid w:val="006447D5"/>
    <w:rsid w:val="0065040A"/>
    <w:rsid w:val="00651438"/>
    <w:rsid w:val="0065365E"/>
    <w:rsid w:val="006542AB"/>
    <w:rsid w:val="00654E2A"/>
    <w:rsid w:val="006552BD"/>
    <w:rsid w:val="00655DDB"/>
    <w:rsid w:val="00656CCC"/>
    <w:rsid w:val="006619B4"/>
    <w:rsid w:val="00662675"/>
    <w:rsid w:val="006669FC"/>
    <w:rsid w:val="00667C6D"/>
    <w:rsid w:val="0067319B"/>
    <w:rsid w:val="00674914"/>
    <w:rsid w:val="0068391A"/>
    <w:rsid w:val="00691EE5"/>
    <w:rsid w:val="00692CD5"/>
    <w:rsid w:val="00692E86"/>
    <w:rsid w:val="00693E91"/>
    <w:rsid w:val="00695277"/>
    <w:rsid w:val="006955B2"/>
    <w:rsid w:val="00697169"/>
    <w:rsid w:val="00697E31"/>
    <w:rsid w:val="006A04D1"/>
    <w:rsid w:val="006A167D"/>
    <w:rsid w:val="006A3C4E"/>
    <w:rsid w:val="006A646C"/>
    <w:rsid w:val="006A7448"/>
    <w:rsid w:val="006A7B53"/>
    <w:rsid w:val="006A7F0E"/>
    <w:rsid w:val="006B2F45"/>
    <w:rsid w:val="006B315B"/>
    <w:rsid w:val="006B41DE"/>
    <w:rsid w:val="006B4B8E"/>
    <w:rsid w:val="006C16CF"/>
    <w:rsid w:val="006C21A3"/>
    <w:rsid w:val="006C4481"/>
    <w:rsid w:val="006C4607"/>
    <w:rsid w:val="006C5395"/>
    <w:rsid w:val="006C59D9"/>
    <w:rsid w:val="006C6D00"/>
    <w:rsid w:val="006D17CC"/>
    <w:rsid w:val="006D4161"/>
    <w:rsid w:val="006D60E8"/>
    <w:rsid w:val="006D6ABA"/>
    <w:rsid w:val="006D6B8A"/>
    <w:rsid w:val="006E2433"/>
    <w:rsid w:val="006E2BF3"/>
    <w:rsid w:val="006F34B8"/>
    <w:rsid w:val="006F4337"/>
    <w:rsid w:val="006F631F"/>
    <w:rsid w:val="006F66AA"/>
    <w:rsid w:val="0070316F"/>
    <w:rsid w:val="00710728"/>
    <w:rsid w:val="00711F0E"/>
    <w:rsid w:val="00712BDF"/>
    <w:rsid w:val="007131C5"/>
    <w:rsid w:val="0071618D"/>
    <w:rsid w:val="00716658"/>
    <w:rsid w:val="00720755"/>
    <w:rsid w:val="007241D3"/>
    <w:rsid w:val="00724AE9"/>
    <w:rsid w:val="007264AF"/>
    <w:rsid w:val="00730346"/>
    <w:rsid w:val="007316EF"/>
    <w:rsid w:val="00732292"/>
    <w:rsid w:val="00732F36"/>
    <w:rsid w:val="00733A7F"/>
    <w:rsid w:val="00736632"/>
    <w:rsid w:val="00736712"/>
    <w:rsid w:val="00740B59"/>
    <w:rsid w:val="00750C57"/>
    <w:rsid w:val="00752F37"/>
    <w:rsid w:val="007569DE"/>
    <w:rsid w:val="00761109"/>
    <w:rsid w:val="007635B0"/>
    <w:rsid w:val="00770F78"/>
    <w:rsid w:val="00771594"/>
    <w:rsid w:val="00774D1E"/>
    <w:rsid w:val="00776514"/>
    <w:rsid w:val="00780D59"/>
    <w:rsid w:val="00781B51"/>
    <w:rsid w:val="00781CC0"/>
    <w:rsid w:val="00784F17"/>
    <w:rsid w:val="007864CF"/>
    <w:rsid w:val="0079104E"/>
    <w:rsid w:val="00792A18"/>
    <w:rsid w:val="007946A7"/>
    <w:rsid w:val="00795192"/>
    <w:rsid w:val="00796702"/>
    <w:rsid w:val="00796A05"/>
    <w:rsid w:val="00796A71"/>
    <w:rsid w:val="007A3087"/>
    <w:rsid w:val="007A366B"/>
    <w:rsid w:val="007A6FFD"/>
    <w:rsid w:val="007A705E"/>
    <w:rsid w:val="007A70BF"/>
    <w:rsid w:val="007B0E94"/>
    <w:rsid w:val="007B31BD"/>
    <w:rsid w:val="007B33C6"/>
    <w:rsid w:val="007B34BC"/>
    <w:rsid w:val="007B478C"/>
    <w:rsid w:val="007B5078"/>
    <w:rsid w:val="007B67EF"/>
    <w:rsid w:val="007C102D"/>
    <w:rsid w:val="007C1DB8"/>
    <w:rsid w:val="007C2261"/>
    <w:rsid w:val="007C272C"/>
    <w:rsid w:val="007C2F18"/>
    <w:rsid w:val="007C3178"/>
    <w:rsid w:val="007C6895"/>
    <w:rsid w:val="007D5948"/>
    <w:rsid w:val="007D6DB5"/>
    <w:rsid w:val="007E152B"/>
    <w:rsid w:val="007E57AE"/>
    <w:rsid w:val="007F02F2"/>
    <w:rsid w:val="007F05B1"/>
    <w:rsid w:val="007F1915"/>
    <w:rsid w:val="007F1DCB"/>
    <w:rsid w:val="007F2A97"/>
    <w:rsid w:val="007F3AC2"/>
    <w:rsid w:val="007F3D63"/>
    <w:rsid w:val="007F51D2"/>
    <w:rsid w:val="007F5E87"/>
    <w:rsid w:val="00801B69"/>
    <w:rsid w:val="008053BB"/>
    <w:rsid w:val="00805414"/>
    <w:rsid w:val="008146DA"/>
    <w:rsid w:val="008147CC"/>
    <w:rsid w:val="00817108"/>
    <w:rsid w:val="00822204"/>
    <w:rsid w:val="00823F3D"/>
    <w:rsid w:val="00832533"/>
    <w:rsid w:val="00837EDD"/>
    <w:rsid w:val="00837F73"/>
    <w:rsid w:val="00840775"/>
    <w:rsid w:val="00842A89"/>
    <w:rsid w:val="00842CFF"/>
    <w:rsid w:val="00845DCC"/>
    <w:rsid w:val="00847BFE"/>
    <w:rsid w:val="00854C11"/>
    <w:rsid w:val="00854C72"/>
    <w:rsid w:val="0085768A"/>
    <w:rsid w:val="00860D64"/>
    <w:rsid w:val="00862C6E"/>
    <w:rsid w:val="00863CED"/>
    <w:rsid w:val="0086678B"/>
    <w:rsid w:val="008667FD"/>
    <w:rsid w:val="00867707"/>
    <w:rsid w:val="00867A48"/>
    <w:rsid w:val="00867D47"/>
    <w:rsid w:val="00870B66"/>
    <w:rsid w:val="00873367"/>
    <w:rsid w:val="00876420"/>
    <w:rsid w:val="00881261"/>
    <w:rsid w:val="00881817"/>
    <w:rsid w:val="00881819"/>
    <w:rsid w:val="00887B8C"/>
    <w:rsid w:val="00890709"/>
    <w:rsid w:val="00897470"/>
    <w:rsid w:val="00897812"/>
    <w:rsid w:val="008A0323"/>
    <w:rsid w:val="008A0DAF"/>
    <w:rsid w:val="008A5579"/>
    <w:rsid w:val="008A64DD"/>
    <w:rsid w:val="008B0081"/>
    <w:rsid w:val="008B2B3C"/>
    <w:rsid w:val="008B2E6B"/>
    <w:rsid w:val="008B3937"/>
    <w:rsid w:val="008B647A"/>
    <w:rsid w:val="008B7AB3"/>
    <w:rsid w:val="008C128C"/>
    <w:rsid w:val="008C2C5C"/>
    <w:rsid w:val="008C3A43"/>
    <w:rsid w:val="008C5E0A"/>
    <w:rsid w:val="008D05A8"/>
    <w:rsid w:val="008D1566"/>
    <w:rsid w:val="008D4133"/>
    <w:rsid w:val="008D4673"/>
    <w:rsid w:val="008D7518"/>
    <w:rsid w:val="008E0D1F"/>
    <w:rsid w:val="008E1B24"/>
    <w:rsid w:val="008E33F2"/>
    <w:rsid w:val="008F0359"/>
    <w:rsid w:val="008F0F94"/>
    <w:rsid w:val="008F1DC5"/>
    <w:rsid w:val="008F269C"/>
    <w:rsid w:val="008F36B2"/>
    <w:rsid w:val="008F3C9A"/>
    <w:rsid w:val="008F416D"/>
    <w:rsid w:val="008F4531"/>
    <w:rsid w:val="00900446"/>
    <w:rsid w:val="00900FFD"/>
    <w:rsid w:val="00903026"/>
    <w:rsid w:val="009059F9"/>
    <w:rsid w:val="0091054B"/>
    <w:rsid w:val="009111F8"/>
    <w:rsid w:val="009121DE"/>
    <w:rsid w:val="00912239"/>
    <w:rsid w:val="00913F68"/>
    <w:rsid w:val="009150AF"/>
    <w:rsid w:val="009203CF"/>
    <w:rsid w:val="00920CC1"/>
    <w:rsid w:val="00921D88"/>
    <w:rsid w:val="009228F7"/>
    <w:rsid w:val="00925A8B"/>
    <w:rsid w:val="00932078"/>
    <w:rsid w:val="00933C9C"/>
    <w:rsid w:val="00934AE6"/>
    <w:rsid w:val="00937F6F"/>
    <w:rsid w:val="0094423D"/>
    <w:rsid w:val="00945769"/>
    <w:rsid w:val="009515BB"/>
    <w:rsid w:val="00952047"/>
    <w:rsid w:val="00954CB6"/>
    <w:rsid w:val="00956285"/>
    <w:rsid w:val="00956352"/>
    <w:rsid w:val="00956E55"/>
    <w:rsid w:val="00962F18"/>
    <w:rsid w:val="00964850"/>
    <w:rsid w:val="009655BD"/>
    <w:rsid w:val="00966BE1"/>
    <w:rsid w:val="0097218A"/>
    <w:rsid w:val="00976F21"/>
    <w:rsid w:val="00977B6A"/>
    <w:rsid w:val="0098047B"/>
    <w:rsid w:val="009814D5"/>
    <w:rsid w:val="009858B1"/>
    <w:rsid w:val="00986BBD"/>
    <w:rsid w:val="009902BE"/>
    <w:rsid w:val="0099463C"/>
    <w:rsid w:val="0099624A"/>
    <w:rsid w:val="009962EC"/>
    <w:rsid w:val="0099794D"/>
    <w:rsid w:val="009A6F81"/>
    <w:rsid w:val="009B7755"/>
    <w:rsid w:val="009C0065"/>
    <w:rsid w:val="009C0237"/>
    <w:rsid w:val="009C7888"/>
    <w:rsid w:val="009D4311"/>
    <w:rsid w:val="009D6412"/>
    <w:rsid w:val="009D768B"/>
    <w:rsid w:val="009E146E"/>
    <w:rsid w:val="009E2E77"/>
    <w:rsid w:val="009E31C7"/>
    <w:rsid w:val="009E6F12"/>
    <w:rsid w:val="009F5134"/>
    <w:rsid w:val="009F53CA"/>
    <w:rsid w:val="009F6B72"/>
    <w:rsid w:val="00A1165E"/>
    <w:rsid w:val="00A12B81"/>
    <w:rsid w:val="00A2202B"/>
    <w:rsid w:val="00A23311"/>
    <w:rsid w:val="00A269C4"/>
    <w:rsid w:val="00A270A3"/>
    <w:rsid w:val="00A306C9"/>
    <w:rsid w:val="00A316EC"/>
    <w:rsid w:val="00A3478E"/>
    <w:rsid w:val="00A350BE"/>
    <w:rsid w:val="00A3543F"/>
    <w:rsid w:val="00A354FE"/>
    <w:rsid w:val="00A37F45"/>
    <w:rsid w:val="00A40C8E"/>
    <w:rsid w:val="00A43F00"/>
    <w:rsid w:val="00A43FEC"/>
    <w:rsid w:val="00A45BA6"/>
    <w:rsid w:val="00A45D35"/>
    <w:rsid w:val="00A46C32"/>
    <w:rsid w:val="00A46E59"/>
    <w:rsid w:val="00A54311"/>
    <w:rsid w:val="00A6003C"/>
    <w:rsid w:val="00A60C68"/>
    <w:rsid w:val="00A62150"/>
    <w:rsid w:val="00A633CE"/>
    <w:rsid w:val="00A634C4"/>
    <w:rsid w:val="00A6388B"/>
    <w:rsid w:val="00A6389C"/>
    <w:rsid w:val="00A63F3D"/>
    <w:rsid w:val="00A649EA"/>
    <w:rsid w:val="00A71779"/>
    <w:rsid w:val="00A717B4"/>
    <w:rsid w:val="00A72D99"/>
    <w:rsid w:val="00A7506B"/>
    <w:rsid w:val="00A754D3"/>
    <w:rsid w:val="00A762E9"/>
    <w:rsid w:val="00A82615"/>
    <w:rsid w:val="00A8778B"/>
    <w:rsid w:val="00A90928"/>
    <w:rsid w:val="00A9390C"/>
    <w:rsid w:val="00A95C1F"/>
    <w:rsid w:val="00A978CC"/>
    <w:rsid w:val="00AA2399"/>
    <w:rsid w:val="00AA53E8"/>
    <w:rsid w:val="00AB4111"/>
    <w:rsid w:val="00AB6659"/>
    <w:rsid w:val="00AC0DEB"/>
    <w:rsid w:val="00AC0F8C"/>
    <w:rsid w:val="00AC3008"/>
    <w:rsid w:val="00AC385F"/>
    <w:rsid w:val="00AC3EE8"/>
    <w:rsid w:val="00AC40A2"/>
    <w:rsid w:val="00AD2752"/>
    <w:rsid w:val="00AD43F8"/>
    <w:rsid w:val="00AD5067"/>
    <w:rsid w:val="00AD61B2"/>
    <w:rsid w:val="00AD70A6"/>
    <w:rsid w:val="00AE0B0D"/>
    <w:rsid w:val="00AE1AFB"/>
    <w:rsid w:val="00AF0BC7"/>
    <w:rsid w:val="00AF79B6"/>
    <w:rsid w:val="00B022CF"/>
    <w:rsid w:val="00B029E6"/>
    <w:rsid w:val="00B04C6D"/>
    <w:rsid w:val="00B1086E"/>
    <w:rsid w:val="00B13B1D"/>
    <w:rsid w:val="00B13DB7"/>
    <w:rsid w:val="00B17E17"/>
    <w:rsid w:val="00B23DB3"/>
    <w:rsid w:val="00B30A29"/>
    <w:rsid w:val="00B30ECE"/>
    <w:rsid w:val="00B313CC"/>
    <w:rsid w:val="00B31B43"/>
    <w:rsid w:val="00B34345"/>
    <w:rsid w:val="00B35EED"/>
    <w:rsid w:val="00B360F4"/>
    <w:rsid w:val="00B378C6"/>
    <w:rsid w:val="00B40BED"/>
    <w:rsid w:val="00B41479"/>
    <w:rsid w:val="00B50B57"/>
    <w:rsid w:val="00B544D2"/>
    <w:rsid w:val="00B57794"/>
    <w:rsid w:val="00B66193"/>
    <w:rsid w:val="00B70429"/>
    <w:rsid w:val="00B70B92"/>
    <w:rsid w:val="00B74AB6"/>
    <w:rsid w:val="00B75485"/>
    <w:rsid w:val="00B759EE"/>
    <w:rsid w:val="00B76124"/>
    <w:rsid w:val="00B76803"/>
    <w:rsid w:val="00B843EF"/>
    <w:rsid w:val="00B84793"/>
    <w:rsid w:val="00B84F3D"/>
    <w:rsid w:val="00B92CBA"/>
    <w:rsid w:val="00B93851"/>
    <w:rsid w:val="00B94D39"/>
    <w:rsid w:val="00B96B06"/>
    <w:rsid w:val="00BA105C"/>
    <w:rsid w:val="00BA2806"/>
    <w:rsid w:val="00BA3472"/>
    <w:rsid w:val="00BA3B9F"/>
    <w:rsid w:val="00BA5C84"/>
    <w:rsid w:val="00BA6643"/>
    <w:rsid w:val="00BB7960"/>
    <w:rsid w:val="00BC05A8"/>
    <w:rsid w:val="00BC324E"/>
    <w:rsid w:val="00BC3BD6"/>
    <w:rsid w:val="00BC5FB1"/>
    <w:rsid w:val="00BC6656"/>
    <w:rsid w:val="00BD0155"/>
    <w:rsid w:val="00BD053D"/>
    <w:rsid w:val="00BD0B82"/>
    <w:rsid w:val="00BD1E73"/>
    <w:rsid w:val="00BD699A"/>
    <w:rsid w:val="00BD733E"/>
    <w:rsid w:val="00BD744E"/>
    <w:rsid w:val="00BE2C51"/>
    <w:rsid w:val="00BE2D9B"/>
    <w:rsid w:val="00BE2DE5"/>
    <w:rsid w:val="00BE4F45"/>
    <w:rsid w:val="00BE56C7"/>
    <w:rsid w:val="00BF0821"/>
    <w:rsid w:val="00BF325D"/>
    <w:rsid w:val="00BF394E"/>
    <w:rsid w:val="00BF40E2"/>
    <w:rsid w:val="00BF497E"/>
    <w:rsid w:val="00BF5BED"/>
    <w:rsid w:val="00BF716B"/>
    <w:rsid w:val="00C00FEA"/>
    <w:rsid w:val="00C05AA5"/>
    <w:rsid w:val="00C0788B"/>
    <w:rsid w:val="00C12AB7"/>
    <w:rsid w:val="00C1342B"/>
    <w:rsid w:val="00C15EE8"/>
    <w:rsid w:val="00C17602"/>
    <w:rsid w:val="00C20334"/>
    <w:rsid w:val="00C22402"/>
    <w:rsid w:val="00C22AAB"/>
    <w:rsid w:val="00C23A02"/>
    <w:rsid w:val="00C24A02"/>
    <w:rsid w:val="00C2515F"/>
    <w:rsid w:val="00C31F35"/>
    <w:rsid w:val="00C33639"/>
    <w:rsid w:val="00C4045E"/>
    <w:rsid w:val="00C40D63"/>
    <w:rsid w:val="00C4152A"/>
    <w:rsid w:val="00C449AB"/>
    <w:rsid w:val="00C460D6"/>
    <w:rsid w:val="00C47164"/>
    <w:rsid w:val="00C51947"/>
    <w:rsid w:val="00C53752"/>
    <w:rsid w:val="00C543B3"/>
    <w:rsid w:val="00C57D4C"/>
    <w:rsid w:val="00C646E5"/>
    <w:rsid w:val="00C652D9"/>
    <w:rsid w:val="00C67BD8"/>
    <w:rsid w:val="00C72050"/>
    <w:rsid w:val="00C74A56"/>
    <w:rsid w:val="00C75999"/>
    <w:rsid w:val="00C76A2D"/>
    <w:rsid w:val="00C76DA2"/>
    <w:rsid w:val="00C839A4"/>
    <w:rsid w:val="00C84901"/>
    <w:rsid w:val="00C878B3"/>
    <w:rsid w:val="00C92A2A"/>
    <w:rsid w:val="00C94069"/>
    <w:rsid w:val="00C959E4"/>
    <w:rsid w:val="00CA4334"/>
    <w:rsid w:val="00CA7651"/>
    <w:rsid w:val="00CA7988"/>
    <w:rsid w:val="00CB0F7D"/>
    <w:rsid w:val="00CB1462"/>
    <w:rsid w:val="00CB58A8"/>
    <w:rsid w:val="00CB74D9"/>
    <w:rsid w:val="00CC6956"/>
    <w:rsid w:val="00CC77BA"/>
    <w:rsid w:val="00CD04D6"/>
    <w:rsid w:val="00CD11D7"/>
    <w:rsid w:val="00CD3CD5"/>
    <w:rsid w:val="00CD43E3"/>
    <w:rsid w:val="00CD793E"/>
    <w:rsid w:val="00CE0867"/>
    <w:rsid w:val="00CE10CB"/>
    <w:rsid w:val="00CE2BEA"/>
    <w:rsid w:val="00CE4B1C"/>
    <w:rsid w:val="00CE7000"/>
    <w:rsid w:val="00CF0A72"/>
    <w:rsid w:val="00CF0ADC"/>
    <w:rsid w:val="00CF1820"/>
    <w:rsid w:val="00CF1E7D"/>
    <w:rsid w:val="00CF6A98"/>
    <w:rsid w:val="00D00461"/>
    <w:rsid w:val="00D019E6"/>
    <w:rsid w:val="00D031E6"/>
    <w:rsid w:val="00D04517"/>
    <w:rsid w:val="00D15490"/>
    <w:rsid w:val="00D20066"/>
    <w:rsid w:val="00D20783"/>
    <w:rsid w:val="00D20968"/>
    <w:rsid w:val="00D2151E"/>
    <w:rsid w:val="00D2167D"/>
    <w:rsid w:val="00D25EFD"/>
    <w:rsid w:val="00D25FA7"/>
    <w:rsid w:val="00D26FB3"/>
    <w:rsid w:val="00D309BC"/>
    <w:rsid w:val="00D31C76"/>
    <w:rsid w:val="00D31FF3"/>
    <w:rsid w:val="00D378B5"/>
    <w:rsid w:val="00D412CB"/>
    <w:rsid w:val="00D41F9F"/>
    <w:rsid w:val="00D4533B"/>
    <w:rsid w:val="00D45F39"/>
    <w:rsid w:val="00D52213"/>
    <w:rsid w:val="00D537B8"/>
    <w:rsid w:val="00D53C18"/>
    <w:rsid w:val="00D57AA2"/>
    <w:rsid w:val="00D6335C"/>
    <w:rsid w:val="00D63DA0"/>
    <w:rsid w:val="00D64EA5"/>
    <w:rsid w:val="00D700D5"/>
    <w:rsid w:val="00D72045"/>
    <w:rsid w:val="00D73811"/>
    <w:rsid w:val="00D9173A"/>
    <w:rsid w:val="00D91868"/>
    <w:rsid w:val="00D91976"/>
    <w:rsid w:val="00D9565B"/>
    <w:rsid w:val="00D96658"/>
    <w:rsid w:val="00D977F6"/>
    <w:rsid w:val="00DB17A1"/>
    <w:rsid w:val="00DB4A98"/>
    <w:rsid w:val="00DB5972"/>
    <w:rsid w:val="00DC0E01"/>
    <w:rsid w:val="00DC0FC0"/>
    <w:rsid w:val="00DC6072"/>
    <w:rsid w:val="00DC7A27"/>
    <w:rsid w:val="00DD1CAE"/>
    <w:rsid w:val="00DD66F8"/>
    <w:rsid w:val="00DD6C64"/>
    <w:rsid w:val="00DD776E"/>
    <w:rsid w:val="00DE1AD7"/>
    <w:rsid w:val="00DE24BD"/>
    <w:rsid w:val="00DE4E3B"/>
    <w:rsid w:val="00DE6509"/>
    <w:rsid w:val="00DE6B33"/>
    <w:rsid w:val="00DE6DD0"/>
    <w:rsid w:val="00DF148E"/>
    <w:rsid w:val="00DF4BAC"/>
    <w:rsid w:val="00DF7AF0"/>
    <w:rsid w:val="00DF7D2D"/>
    <w:rsid w:val="00E026D1"/>
    <w:rsid w:val="00E02856"/>
    <w:rsid w:val="00E02C40"/>
    <w:rsid w:val="00E0460E"/>
    <w:rsid w:val="00E06F16"/>
    <w:rsid w:val="00E06F44"/>
    <w:rsid w:val="00E0710E"/>
    <w:rsid w:val="00E07C0D"/>
    <w:rsid w:val="00E2199A"/>
    <w:rsid w:val="00E22179"/>
    <w:rsid w:val="00E27A7B"/>
    <w:rsid w:val="00E308B5"/>
    <w:rsid w:val="00E30991"/>
    <w:rsid w:val="00E32085"/>
    <w:rsid w:val="00E32A80"/>
    <w:rsid w:val="00E32CCC"/>
    <w:rsid w:val="00E3780E"/>
    <w:rsid w:val="00E413BA"/>
    <w:rsid w:val="00E425DF"/>
    <w:rsid w:val="00E425FC"/>
    <w:rsid w:val="00E43F14"/>
    <w:rsid w:val="00E44182"/>
    <w:rsid w:val="00E462FF"/>
    <w:rsid w:val="00E478AB"/>
    <w:rsid w:val="00E479EA"/>
    <w:rsid w:val="00E50837"/>
    <w:rsid w:val="00E51E4E"/>
    <w:rsid w:val="00E5319D"/>
    <w:rsid w:val="00E54ED9"/>
    <w:rsid w:val="00E55D80"/>
    <w:rsid w:val="00E56433"/>
    <w:rsid w:val="00E70FFD"/>
    <w:rsid w:val="00E828F8"/>
    <w:rsid w:val="00E83610"/>
    <w:rsid w:val="00E85FF5"/>
    <w:rsid w:val="00E86D36"/>
    <w:rsid w:val="00E86E3C"/>
    <w:rsid w:val="00E905CE"/>
    <w:rsid w:val="00E974F3"/>
    <w:rsid w:val="00EA0698"/>
    <w:rsid w:val="00EA1433"/>
    <w:rsid w:val="00EA33B5"/>
    <w:rsid w:val="00EA3932"/>
    <w:rsid w:val="00EA4D31"/>
    <w:rsid w:val="00EA75BD"/>
    <w:rsid w:val="00EA780A"/>
    <w:rsid w:val="00EB0049"/>
    <w:rsid w:val="00EB06F9"/>
    <w:rsid w:val="00EB0CE3"/>
    <w:rsid w:val="00EB3020"/>
    <w:rsid w:val="00EB3969"/>
    <w:rsid w:val="00EB5302"/>
    <w:rsid w:val="00EB6591"/>
    <w:rsid w:val="00EB71EB"/>
    <w:rsid w:val="00EC00C5"/>
    <w:rsid w:val="00EC1893"/>
    <w:rsid w:val="00EC2F77"/>
    <w:rsid w:val="00EC37A8"/>
    <w:rsid w:val="00EC54ED"/>
    <w:rsid w:val="00EC79A3"/>
    <w:rsid w:val="00ED0D7E"/>
    <w:rsid w:val="00ED2413"/>
    <w:rsid w:val="00ED59CB"/>
    <w:rsid w:val="00ED5DBC"/>
    <w:rsid w:val="00ED6DDC"/>
    <w:rsid w:val="00EE11B6"/>
    <w:rsid w:val="00EE1264"/>
    <w:rsid w:val="00EE14F4"/>
    <w:rsid w:val="00EE6797"/>
    <w:rsid w:val="00EE6B45"/>
    <w:rsid w:val="00EE75DF"/>
    <w:rsid w:val="00EE7E9F"/>
    <w:rsid w:val="00EF0859"/>
    <w:rsid w:val="00EF323F"/>
    <w:rsid w:val="00EF354B"/>
    <w:rsid w:val="00EF4CD6"/>
    <w:rsid w:val="00EF66B8"/>
    <w:rsid w:val="00F03C8C"/>
    <w:rsid w:val="00F054AC"/>
    <w:rsid w:val="00F1278F"/>
    <w:rsid w:val="00F15712"/>
    <w:rsid w:val="00F23E21"/>
    <w:rsid w:val="00F23F1E"/>
    <w:rsid w:val="00F268C1"/>
    <w:rsid w:val="00F27224"/>
    <w:rsid w:val="00F35E30"/>
    <w:rsid w:val="00F37CF7"/>
    <w:rsid w:val="00F408A3"/>
    <w:rsid w:val="00F40C5C"/>
    <w:rsid w:val="00F430AF"/>
    <w:rsid w:val="00F4428A"/>
    <w:rsid w:val="00F4439A"/>
    <w:rsid w:val="00F45918"/>
    <w:rsid w:val="00F47A8C"/>
    <w:rsid w:val="00F52852"/>
    <w:rsid w:val="00F547A9"/>
    <w:rsid w:val="00F54C23"/>
    <w:rsid w:val="00F55AAD"/>
    <w:rsid w:val="00F60A91"/>
    <w:rsid w:val="00F641CD"/>
    <w:rsid w:val="00F70FAA"/>
    <w:rsid w:val="00F71145"/>
    <w:rsid w:val="00F7117F"/>
    <w:rsid w:val="00F72AEE"/>
    <w:rsid w:val="00F76B77"/>
    <w:rsid w:val="00F773BD"/>
    <w:rsid w:val="00F84479"/>
    <w:rsid w:val="00F90B37"/>
    <w:rsid w:val="00F92780"/>
    <w:rsid w:val="00F93F6D"/>
    <w:rsid w:val="00F94E6E"/>
    <w:rsid w:val="00F9606A"/>
    <w:rsid w:val="00F97E49"/>
    <w:rsid w:val="00FA11CD"/>
    <w:rsid w:val="00FA3159"/>
    <w:rsid w:val="00FB10B2"/>
    <w:rsid w:val="00FB460C"/>
    <w:rsid w:val="00FB49C6"/>
    <w:rsid w:val="00FB4A3A"/>
    <w:rsid w:val="00FB5C3D"/>
    <w:rsid w:val="00FC0032"/>
    <w:rsid w:val="00FC1BEC"/>
    <w:rsid w:val="00FC2196"/>
    <w:rsid w:val="00FC23BC"/>
    <w:rsid w:val="00FC281D"/>
    <w:rsid w:val="00FC5073"/>
    <w:rsid w:val="00FC58A4"/>
    <w:rsid w:val="00FC7869"/>
    <w:rsid w:val="00FD0AC8"/>
    <w:rsid w:val="00FD3127"/>
    <w:rsid w:val="00FE070A"/>
    <w:rsid w:val="00FE16F2"/>
    <w:rsid w:val="00FE47D5"/>
    <w:rsid w:val="00FE65B5"/>
    <w:rsid w:val="00FE6932"/>
    <w:rsid w:val="00FE6D08"/>
    <w:rsid w:val="00FE7D07"/>
    <w:rsid w:val="00FF5E27"/>
    <w:rsid w:val="00FF738B"/>
    <w:rsid w:val="0E7C01E0"/>
    <w:rsid w:val="5C243D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f0ecf4"/>
    </o:shapedefaults>
    <o:shapelayout v:ext="edit">
      <o:idmap v:ext="edit" data="1"/>
    </o:shapelayout>
  </w:shapeDefaults>
  <w:decimalSymbol w:val="."/>
  <w:listSeparator w:val=","/>
  <w14:docId w14:val="4732BB84"/>
  <w15:docId w15:val="{6EAC2C00-65A8-4EA5-B4CF-D6827775F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rsid w:val="00BA2806"/>
    <w:pPr>
      <w:spacing w:line="240" w:lineRule="auto"/>
    </w:pPr>
    <w:rPr>
      <w:sz w:val="24"/>
    </w:rPr>
  </w:style>
  <w:style w:type="paragraph" w:styleId="Heading1">
    <w:name w:val="heading 1"/>
    <w:basedOn w:val="Normal"/>
    <w:next w:val="Normal"/>
    <w:link w:val="Heading1Char"/>
    <w:autoRedefine/>
    <w:uiPriority w:val="9"/>
    <w:rsid w:val="00F94E6E"/>
    <w:pPr>
      <w:keepNext/>
      <w:keepLines/>
      <w:tabs>
        <w:tab w:val="left" w:pos="3756"/>
      </w:tabs>
      <w:spacing w:before="240" w:after="0"/>
      <w:outlineLvl w:val="0"/>
    </w:pPr>
    <w:rPr>
      <w:rFonts w:asciiTheme="majorHAnsi" w:eastAsiaTheme="majorEastAsia" w:hAnsiTheme="majorHAnsi" w:cstheme="majorBidi"/>
      <w:b/>
      <w:bCs/>
      <w:color w:val="572163"/>
      <w:sz w:val="30"/>
      <w:szCs w:val="28"/>
    </w:rPr>
  </w:style>
  <w:style w:type="paragraph" w:styleId="Heading2">
    <w:name w:val="heading 2"/>
    <w:aliases w:val="Title Heading"/>
    <w:basedOn w:val="Normal"/>
    <w:next w:val="Normal"/>
    <w:link w:val="Heading2Char"/>
    <w:autoRedefine/>
    <w:uiPriority w:val="9"/>
    <w:unhideWhenUsed/>
    <w:rsid w:val="00EC00C5"/>
    <w:pPr>
      <w:keepNext/>
      <w:keepLines/>
      <w:spacing w:before="360" w:after="0"/>
      <w:outlineLvl w:val="1"/>
    </w:pPr>
    <w:rPr>
      <w:rFonts w:eastAsiaTheme="majorEastAsia" w:cstheme="majorBidi"/>
      <w:b/>
      <w:bCs/>
      <w:color w:val="572163"/>
      <w:sz w:val="32"/>
      <w:szCs w:val="32"/>
      <w:lang w:val="en-IE"/>
    </w:rPr>
  </w:style>
  <w:style w:type="paragraph" w:styleId="Heading3">
    <w:name w:val="heading 3"/>
    <w:basedOn w:val="Normal"/>
    <w:next w:val="Normal"/>
    <w:link w:val="Heading3Char"/>
    <w:autoRedefine/>
    <w:uiPriority w:val="9"/>
    <w:unhideWhenUsed/>
    <w:rsid w:val="007D6DB5"/>
    <w:pPr>
      <w:keepNext/>
      <w:keepLines/>
      <w:spacing w:before="200" w:after="0"/>
      <w:outlineLvl w:val="2"/>
    </w:pPr>
    <w:rPr>
      <w:rFonts w:asciiTheme="majorHAnsi" w:eastAsiaTheme="majorEastAsia" w:hAnsiTheme="majorHAnsi" w:cstheme="majorBidi"/>
      <w:b/>
      <w:bCs/>
      <w:color w:val="572163"/>
      <w:sz w:val="26"/>
    </w:rPr>
  </w:style>
  <w:style w:type="paragraph" w:styleId="Heading4">
    <w:name w:val="heading 4"/>
    <w:aliases w:val="Main EDU Heading"/>
    <w:basedOn w:val="Normal"/>
    <w:next w:val="Normal"/>
    <w:link w:val="Heading4Char"/>
    <w:autoRedefine/>
    <w:uiPriority w:val="9"/>
    <w:unhideWhenUsed/>
    <w:rsid w:val="00407FE0"/>
    <w:pPr>
      <w:keepNext/>
      <w:keepLines/>
      <w:spacing w:before="200" w:after="0"/>
      <w:outlineLvl w:val="3"/>
    </w:pPr>
    <w:rPr>
      <w:rFonts w:eastAsiaTheme="majorEastAsia" w:cstheme="majorBidi"/>
      <w:b/>
      <w:bCs/>
      <w:iCs/>
      <w:color w:val="572163"/>
      <w:sz w:val="32"/>
    </w:rPr>
  </w:style>
  <w:style w:type="paragraph" w:styleId="Heading5">
    <w:name w:val="heading 5"/>
    <w:basedOn w:val="Normal"/>
    <w:next w:val="Normal"/>
    <w:link w:val="Heading5Char"/>
    <w:autoRedefine/>
    <w:uiPriority w:val="9"/>
    <w:unhideWhenUsed/>
    <w:rsid w:val="00EA33B5"/>
    <w:pPr>
      <w:keepNext/>
      <w:keepLines/>
      <w:spacing w:before="200" w:after="0"/>
      <w:outlineLvl w:val="4"/>
    </w:pPr>
    <w:rPr>
      <w:rFonts w:asciiTheme="majorHAnsi" w:eastAsiaTheme="majorEastAsia" w:hAnsiTheme="majorHAnsi" w:cstheme="majorBidi"/>
      <w:color w:val="365F91" w:themeColor="accent1" w:themeShade="BF"/>
    </w:rPr>
  </w:style>
  <w:style w:type="paragraph" w:styleId="Heading6">
    <w:name w:val="heading 6"/>
    <w:aliases w:val="Sub EDU Heading"/>
    <w:basedOn w:val="Normal"/>
    <w:next w:val="Normal"/>
    <w:link w:val="Heading6Char"/>
    <w:autoRedefine/>
    <w:uiPriority w:val="9"/>
    <w:unhideWhenUsed/>
    <w:rsid w:val="001116F6"/>
    <w:pPr>
      <w:keepNext/>
      <w:keepLines/>
      <w:spacing w:before="200" w:after="0"/>
      <w:outlineLvl w:val="5"/>
    </w:pPr>
    <w:rPr>
      <w:rFonts w:eastAsiaTheme="majorEastAsia" w:cstheme="majorBidi"/>
      <w:b/>
      <w:iCs/>
      <w:color w:val="572163"/>
      <w:sz w:val="28"/>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5078"/>
    <w:pPr>
      <w:tabs>
        <w:tab w:val="center" w:pos="4513"/>
        <w:tab w:val="right" w:pos="9026"/>
      </w:tabs>
      <w:spacing w:after="0"/>
    </w:pPr>
    <w:rPr>
      <w:b/>
      <w:color w:val="572163"/>
      <w:sz w:val="36"/>
    </w:rPr>
  </w:style>
  <w:style w:type="character" w:customStyle="1" w:styleId="HeaderChar">
    <w:name w:val="Header Char"/>
    <w:basedOn w:val="DefaultParagraphFont"/>
    <w:link w:val="Header"/>
    <w:uiPriority w:val="99"/>
    <w:rsid w:val="007B5078"/>
    <w:rPr>
      <w:b/>
      <w:color w:val="572163"/>
      <w:sz w:val="36"/>
    </w:rPr>
  </w:style>
  <w:style w:type="paragraph" w:styleId="Footer">
    <w:name w:val="footer"/>
    <w:basedOn w:val="Normal"/>
    <w:link w:val="FooterChar"/>
    <w:uiPriority w:val="99"/>
    <w:unhideWhenUsed/>
    <w:rsid w:val="00A43FEC"/>
    <w:pPr>
      <w:tabs>
        <w:tab w:val="center" w:pos="4513"/>
        <w:tab w:val="right" w:pos="9356"/>
      </w:tabs>
      <w:spacing w:after="0"/>
    </w:pPr>
    <w:rPr>
      <w:color w:val="572163"/>
      <w:sz w:val="20"/>
    </w:rPr>
  </w:style>
  <w:style w:type="character" w:customStyle="1" w:styleId="FooterChar">
    <w:name w:val="Footer Char"/>
    <w:basedOn w:val="DefaultParagraphFont"/>
    <w:link w:val="Footer"/>
    <w:uiPriority w:val="99"/>
    <w:rsid w:val="00A43FEC"/>
    <w:rPr>
      <w:color w:val="572163"/>
      <w:sz w:val="20"/>
    </w:rPr>
  </w:style>
  <w:style w:type="paragraph" w:styleId="BalloonText">
    <w:name w:val="Balloon Text"/>
    <w:basedOn w:val="Normal"/>
    <w:link w:val="BalloonTextChar"/>
    <w:uiPriority w:val="99"/>
    <w:semiHidden/>
    <w:unhideWhenUsed/>
    <w:rsid w:val="001E579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796"/>
    <w:rPr>
      <w:rFonts w:ascii="Tahoma" w:hAnsi="Tahoma" w:cs="Tahoma"/>
      <w:sz w:val="16"/>
      <w:szCs w:val="16"/>
    </w:rPr>
  </w:style>
  <w:style w:type="paragraph" w:styleId="Title">
    <w:name w:val="Title"/>
    <w:basedOn w:val="Normal"/>
    <w:next w:val="Normal"/>
    <w:link w:val="TitleChar"/>
    <w:uiPriority w:val="99"/>
    <w:rsid w:val="00A62150"/>
    <w:pPr>
      <w:pBdr>
        <w:bottom w:val="single" w:sz="8" w:space="4" w:color="4F81BD" w:themeColor="accent1"/>
      </w:pBdr>
      <w:spacing w:after="240"/>
      <w:contextualSpacing/>
    </w:pPr>
    <w:rPr>
      <w:rFonts w:asciiTheme="majorHAnsi" w:eastAsiaTheme="majorEastAsia" w:hAnsiTheme="majorHAnsi" w:cstheme="majorBidi"/>
      <w:color w:val="572163"/>
      <w:spacing w:val="5"/>
      <w:kern w:val="28"/>
      <w:sz w:val="52"/>
      <w:szCs w:val="52"/>
    </w:rPr>
  </w:style>
  <w:style w:type="character" w:customStyle="1" w:styleId="TitleChar">
    <w:name w:val="Title Char"/>
    <w:basedOn w:val="DefaultParagraphFont"/>
    <w:link w:val="Title"/>
    <w:uiPriority w:val="99"/>
    <w:rsid w:val="00A62150"/>
    <w:rPr>
      <w:rFonts w:asciiTheme="majorHAnsi" w:eastAsiaTheme="majorEastAsia" w:hAnsiTheme="majorHAnsi" w:cstheme="majorBidi"/>
      <w:color w:val="572163"/>
      <w:spacing w:val="5"/>
      <w:kern w:val="28"/>
      <w:sz w:val="52"/>
      <w:szCs w:val="52"/>
    </w:rPr>
  </w:style>
  <w:style w:type="character" w:customStyle="1" w:styleId="Heading1Char">
    <w:name w:val="Heading 1 Char"/>
    <w:basedOn w:val="DefaultParagraphFont"/>
    <w:link w:val="Heading1"/>
    <w:uiPriority w:val="9"/>
    <w:rsid w:val="00F94E6E"/>
    <w:rPr>
      <w:rFonts w:asciiTheme="majorHAnsi" w:eastAsiaTheme="majorEastAsia" w:hAnsiTheme="majorHAnsi" w:cstheme="majorBidi"/>
      <w:b/>
      <w:bCs/>
      <w:color w:val="572163"/>
      <w:sz w:val="30"/>
      <w:szCs w:val="28"/>
    </w:rPr>
  </w:style>
  <w:style w:type="character" w:customStyle="1" w:styleId="Heading2Char">
    <w:name w:val="Heading 2 Char"/>
    <w:aliases w:val="Title Heading Char"/>
    <w:basedOn w:val="DefaultParagraphFont"/>
    <w:link w:val="Heading2"/>
    <w:uiPriority w:val="9"/>
    <w:rsid w:val="00EC00C5"/>
    <w:rPr>
      <w:rFonts w:eastAsiaTheme="majorEastAsia" w:cstheme="majorBidi"/>
      <w:b/>
      <w:bCs/>
      <w:color w:val="572163"/>
      <w:sz w:val="32"/>
      <w:szCs w:val="32"/>
      <w:lang w:val="en-IE"/>
    </w:rPr>
  </w:style>
  <w:style w:type="character" w:customStyle="1" w:styleId="Heading3Char">
    <w:name w:val="Heading 3 Char"/>
    <w:basedOn w:val="DefaultParagraphFont"/>
    <w:link w:val="Heading3"/>
    <w:uiPriority w:val="9"/>
    <w:rsid w:val="007D6DB5"/>
    <w:rPr>
      <w:rFonts w:asciiTheme="majorHAnsi" w:eastAsiaTheme="majorEastAsia" w:hAnsiTheme="majorHAnsi" w:cstheme="majorBidi"/>
      <w:b/>
      <w:bCs/>
      <w:color w:val="572163"/>
      <w:sz w:val="26"/>
    </w:rPr>
  </w:style>
  <w:style w:type="character" w:customStyle="1" w:styleId="Heading4Char">
    <w:name w:val="Heading 4 Char"/>
    <w:aliases w:val="Main EDU Heading Char"/>
    <w:basedOn w:val="DefaultParagraphFont"/>
    <w:link w:val="Heading4"/>
    <w:uiPriority w:val="9"/>
    <w:rsid w:val="00407FE0"/>
    <w:rPr>
      <w:rFonts w:eastAsiaTheme="majorEastAsia" w:cstheme="majorBidi"/>
      <w:b/>
      <w:bCs/>
      <w:iCs/>
      <w:color w:val="572163"/>
      <w:sz w:val="32"/>
    </w:rPr>
  </w:style>
  <w:style w:type="character" w:customStyle="1" w:styleId="Heading5Char">
    <w:name w:val="Heading 5 Char"/>
    <w:basedOn w:val="DefaultParagraphFont"/>
    <w:link w:val="Heading5"/>
    <w:uiPriority w:val="9"/>
    <w:rsid w:val="00EA33B5"/>
    <w:rPr>
      <w:rFonts w:asciiTheme="majorHAnsi" w:eastAsiaTheme="majorEastAsia" w:hAnsiTheme="majorHAnsi" w:cstheme="majorBidi"/>
      <w:color w:val="365F91" w:themeColor="accent1" w:themeShade="BF"/>
    </w:rPr>
  </w:style>
  <w:style w:type="character" w:customStyle="1" w:styleId="Heading6Char">
    <w:name w:val="Heading 6 Char"/>
    <w:aliases w:val="Sub EDU Heading Char"/>
    <w:basedOn w:val="DefaultParagraphFont"/>
    <w:link w:val="Heading6"/>
    <w:uiPriority w:val="9"/>
    <w:rsid w:val="001116F6"/>
    <w:rPr>
      <w:rFonts w:eastAsiaTheme="majorEastAsia" w:cstheme="majorBidi"/>
      <w:b/>
      <w:iCs/>
      <w:color w:val="572163"/>
      <w:sz w:val="28"/>
      <w:lang w:val="en-IE"/>
    </w:rPr>
  </w:style>
  <w:style w:type="character" w:styleId="Hyperlink">
    <w:name w:val="Hyperlink"/>
    <w:basedOn w:val="DefaultParagraphFont"/>
    <w:uiPriority w:val="99"/>
    <w:rsid w:val="00A40C8E"/>
    <w:rPr>
      <w:color w:val="0000FF"/>
      <w:u w:val="single"/>
    </w:rPr>
  </w:style>
  <w:style w:type="paragraph" w:styleId="TOCHeading">
    <w:name w:val="TOC Heading"/>
    <w:basedOn w:val="Heading1"/>
    <w:next w:val="Normal"/>
    <w:uiPriority w:val="39"/>
    <w:unhideWhenUsed/>
    <w:qFormat/>
    <w:rsid w:val="00932078"/>
    <w:pPr>
      <w:outlineLvl w:val="9"/>
    </w:pPr>
    <w:rPr>
      <w:sz w:val="28"/>
      <w:lang w:val="en-US" w:eastAsia="en-US"/>
    </w:rPr>
  </w:style>
  <w:style w:type="paragraph" w:styleId="TOC1">
    <w:name w:val="toc 1"/>
    <w:basedOn w:val="Normal"/>
    <w:next w:val="Normal"/>
    <w:link w:val="TOC1Char"/>
    <w:autoRedefine/>
    <w:uiPriority w:val="39"/>
    <w:unhideWhenUsed/>
    <w:rsid w:val="00EA33B5"/>
    <w:pPr>
      <w:spacing w:after="100"/>
    </w:pPr>
  </w:style>
  <w:style w:type="paragraph" w:styleId="TOC2">
    <w:name w:val="toc 2"/>
    <w:basedOn w:val="Normal"/>
    <w:next w:val="Normal"/>
    <w:autoRedefine/>
    <w:uiPriority w:val="39"/>
    <w:unhideWhenUsed/>
    <w:rsid w:val="00EA33B5"/>
    <w:pPr>
      <w:spacing w:after="100"/>
      <w:ind w:left="220"/>
    </w:pPr>
  </w:style>
  <w:style w:type="paragraph" w:styleId="TOC3">
    <w:name w:val="toc 3"/>
    <w:basedOn w:val="Normal"/>
    <w:next w:val="Normal"/>
    <w:autoRedefine/>
    <w:uiPriority w:val="39"/>
    <w:unhideWhenUsed/>
    <w:rsid w:val="00EA33B5"/>
    <w:pPr>
      <w:spacing w:after="100"/>
      <w:ind w:left="440"/>
    </w:pPr>
  </w:style>
  <w:style w:type="paragraph" w:styleId="TOC4">
    <w:name w:val="toc 4"/>
    <w:basedOn w:val="Normal"/>
    <w:next w:val="Normal"/>
    <w:autoRedefine/>
    <w:uiPriority w:val="39"/>
    <w:unhideWhenUsed/>
    <w:rsid w:val="003D16E0"/>
    <w:pPr>
      <w:spacing w:after="100"/>
      <w:ind w:left="660"/>
    </w:pPr>
  </w:style>
  <w:style w:type="paragraph" w:styleId="TOC5">
    <w:name w:val="toc 5"/>
    <w:basedOn w:val="Normal"/>
    <w:next w:val="Normal"/>
    <w:autoRedefine/>
    <w:uiPriority w:val="39"/>
    <w:unhideWhenUsed/>
    <w:rsid w:val="003D16E0"/>
    <w:pPr>
      <w:spacing w:after="100"/>
      <w:ind w:left="880"/>
    </w:pPr>
  </w:style>
  <w:style w:type="paragraph" w:styleId="TOC6">
    <w:name w:val="toc 6"/>
    <w:basedOn w:val="Normal"/>
    <w:next w:val="Normal"/>
    <w:autoRedefine/>
    <w:uiPriority w:val="39"/>
    <w:unhideWhenUsed/>
    <w:rsid w:val="003D16E0"/>
    <w:pPr>
      <w:spacing w:after="100"/>
      <w:ind w:left="1100"/>
    </w:pPr>
  </w:style>
  <w:style w:type="table" w:styleId="TableGrid">
    <w:name w:val="Table Grid"/>
    <w:basedOn w:val="TableNormal"/>
    <w:uiPriority w:val="59"/>
    <w:rsid w:val="00B378C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autoRedefine/>
    <w:uiPriority w:val="35"/>
    <w:unhideWhenUsed/>
    <w:rsid w:val="00860D64"/>
    <w:rPr>
      <w:b/>
      <w:bCs/>
      <w:color w:val="572163"/>
      <w:sz w:val="18"/>
      <w:szCs w:val="18"/>
    </w:rPr>
  </w:style>
  <w:style w:type="paragraph" w:customStyle="1" w:styleId="MainHeading">
    <w:name w:val="Main Heading"/>
    <w:basedOn w:val="TOC2"/>
    <w:next w:val="Normal"/>
    <w:link w:val="MainHeadingChar"/>
    <w:autoRedefine/>
    <w:rsid w:val="00351EBD"/>
    <w:pPr>
      <w:spacing w:before="100" w:beforeAutospacing="1" w:afterAutospacing="1"/>
      <w:ind w:left="0"/>
    </w:pPr>
    <w:rPr>
      <w:rFonts w:ascii="Calibri" w:hAnsi="Calibri"/>
      <w:b/>
      <w:color w:val="56426E"/>
      <w:sz w:val="34"/>
      <w:szCs w:val="30"/>
    </w:rPr>
  </w:style>
  <w:style w:type="character" w:customStyle="1" w:styleId="MainHeadingChar">
    <w:name w:val="Main Heading Char"/>
    <w:basedOn w:val="DefaultParagraphFont"/>
    <w:link w:val="MainHeading"/>
    <w:rsid w:val="00351EBD"/>
    <w:rPr>
      <w:rFonts w:ascii="Calibri" w:hAnsi="Calibri"/>
      <w:b/>
      <w:color w:val="56426E"/>
      <w:sz w:val="34"/>
      <w:szCs w:val="30"/>
    </w:rPr>
  </w:style>
  <w:style w:type="paragraph" w:styleId="ListParagraph">
    <w:name w:val="List Paragraph"/>
    <w:basedOn w:val="Normal"/>
    <w:uiPriority w:val="34"/>
    <w:rsid w:val="00055737"/>
    <w:pPr>
      <w:ind w:left="720"/>
      <w:contextualSpacing/>
    </w:pPr>
  </w:style>
  <w:style w:type="character" w:styleId="FollowedHyperlink">
    <w:name w:val="FollowedHyperlink"/>
    <w:basedOn w:val="DefaultParagraphFont"/>
    <w:uiPriority w:val="99"/>
    <w:semiHidden/>
    <w:unhideWhenUsed/>
    <w:rsid w:val="001B45CE"/>
    <w:rPr>
      <w:color w:val="800080" w:themeColor="followedHyperlink"/>
      <w:u w:val="single"/>
    </w:rPr>
  </w:style>
  <w:style w:type="character" w:styleId="Strong">
    <w:name w:val="Strong"/>
    <w:basedOn w:val="DefaultParagraphFont"/>
    <w:uiPriority w:val="22"/>
    <w:rsid w:val="0094423D"/>
    <w:rPr>
      <w:b/>
      <w:bCs/>
    </w:rPr>
  </w:style>
  <w:style w:type="paragraph" w:styleId="FootnoteText">
    <w:name w:val="footnote text"/>
    <w:basedOn w:val="Normal"/>
    <w:link w:val="FootnoteTextChar"/>
    <w:uiPriority w:val="99"/>
    <w:semiHidden/>
    <w:unhideWhenUsed/>
    <w:rsid w:val="00A95C1F"/>
    <w:pPr>
      <w:spacing w:after="0"/>
    </w:pPr>
    <w:rPr>
      <w:sz w:val="20"/>
      <w:szCs w:val="20"/>
    </w:rPr>
  </w:style>
  <w:style w:type="character" w:customStyle="1" w:styleId="FootnoteTextChar">
    <w:name w:val="Footnote Text Char"/>
    <w:basedOn w:val="DefaultParagraphFont"/>
    <w:link w:val="FootnoteText"/>
    <w:uiPriority w:val="99"/>
    <w:semiHidden/>
    <w:rsid w:val="00A95C1F"/>
    <w:rPr>
      <w:sz w:val="20"/>
      <w:szCs w:val="20"/>
    </w:rPr>
  </w:style>
  <w:style w:type="character" w:styleId="FootnoteReference">
    <w:name w:val="footnote reference"/>
    <w:basedOn w:val="DefaultParagraphFont"/>
    <w:uiPriority w:val="99"/>
    <w:semiHidden/>
    <w:unhideWhenUsed/>
    <w:rsid w:val="00A95C1F"/>
    <w:rPr>
      <w:vertAlign w:val="superscript"/>
    </w:rPr>
  </w:style>
  <w:style w:type="character" w:styleId="PlaceholderText">
    <w:name w:val="Placeholder Text"/>
    <w:basedOn w:val="DefaultParagraphFont"/>
    <w:uiPriority w:val="99"/>
    <w:semiHidden/>
    <w:rsid w:val="00796A05"/>
    <w:rPr>
      <w:color w:val="808080"/>
    </w:rPr>
  </w:style>
  <w:style w:type="paragraph" w:styleId="NormalWeb">
    <w:name w:val="Normal (Web)"/>
    <w:basedOn w:val="Normal"/>
    <w:uiPriority w:val="99"/>
    <w:semiHidden/>
    <w:unhideWhenUsed/>
    <w:rsid w:val="00B30ECE"/>
    <w:pPr>
      <w:spacing w:before="100" w:beforeAutospacing="1" w:after="100" w:afterAutospacing="1"/>
    </w:pPr>
    <w:rPr>
      <w:rFonts w:ascii="Times New Roman" w:eastAsia="Times New Roman" w:hAnsi="Times New Roman" w:cs="Times New Roman"/>
      <w:szCs w:val="24"/>
    </w:rPr>
  </w:style>
  <w:style w:type="paragraph" w:customStyle="1" w:styleId="cgBodyText">
    <w:name w:val="cgBodyText"/>
    <w:basedOn w:val="Normal"/>
    <w:qFormat/>
    <w:rsid w:val="001116F6"/>
    <w:pPr>
      <w:spacing w:after="0"/>
    </w:pPr>
    <w:rPr>
      <w:rFonts w:eastAsia="Times New Roman" w:cs="Arial"/>
      <w:szCs w:val="24"/>
      <w:lang w:eastAsia="en-US"/>
    </w:rPr>
  </w:style>
  <w:style w:type="paragraph" w:customStyle="1" w:styleId="cgBoxText">
    <w:name w:val="cgBoxText"/>
    <w:basedOn w:val="Normal"/>
    <w:rsid w:val="00066952"/>
    <w:pPr>
      <w:widowControl w:val="0"/>
      <w:pBdr>
        <w:top w:val="single" w:sz="4" w:space="4" w:color="auto"/>
        <w:left w:val="single" w:sz="4" w:space="4" w:color="auto"/>
        <w:bottom w:val="single" w:sz="4" w:space="4" w:color="auto"/>
        <w:right w:val="single" w:sz="4" w:space="4" w:color="auto"/>
      </w:pBdr>
      <w:suppressAutoHyphens/>
      <w:spacing w:after="0"/>
      <w:outlineLvl w:val="0"/>
    </w:pPr>
    <w:rPr>
      <w:rFonts w:ascii="Arial" w:eastAsia="Times New Roman" w:hAnsi="Arial" w:cs="Arial"/>
      <w:color w:val="000000"/>
      <w:szCs w:val="24"/>
      <w:lang w:eastAsia="en-US"/>
    </w:rPr>
  </w:style>
  <w:style w:type="paragraph" w:customStyle="1" w:styleId="cgCaption">
    <w:name w:val="cgCaption"/>
    <w:basedOn w:val="cgBodyText"/>
    <w:autoRedefine/>
    <w:rsid w:val="00066952"/>
    <w:rPr>
      <w:color w:val="666699"/>
      <w:sz w:val="20"/>
    </w:rPr>
  </w:style>
  <w:style w:type="paragraph" w:customStyle="1" w:styleId="cgComment">
    <w:name w:val="cgComment"/>
    <w:basedOn w:val="Normal"/>
    <w:rsid w:val="00066952"/>
    <w:pPr>
      <w:widowControl w:val="0"/>
      <w:pBdr>
        <w:top w:val="dotted" w:sz="4" w:space="1" w:color="auto"/>
        <w:left w:val="dotted" w:sz="4" w:space="4" w:color="auto"/>
        <w:bottom w:val="dotted" w:sz="4" w:space="1" w:color="auto"/>
        <w:right w:val="dotted" w:sz="4" w:space="4" w:color="auto"/>
      </w:pBdr>
      <w:suppressAutoHyphens/>
      <w:spacing w:after="0"/>
      <w:outlineLvl w:val="0"/>
    </w:pPr>
    <w:rPr>
      <w:rFonts w:ascii="Arial" w:eastAsia="Times New Roman" w:hAnsi="Arial" w:cs="Arial"/>
      <w:i/>
      <w:iCs/>
      <w:color w:val="000000"/>
      <w:szCs w:val="24"/>
      <w:lang w:eastAsia="en-US"/>
    </w:rPr>
  </w:style>
  <w:style w:type="paragraph" w:customStyle="1" w:styleId="cgDefinition">
    <w:name w:val="cgDefinition"/>
    <w:basedOn w:val="Normal"/>
    <w:rsid w:val="00066952"/>
    <w:pPr>
      <w:widowControl w:val="0"/>
      <w:shd w:val="clear" w:color="auto" w:fill="CCECFF"/>
      <w:suppressAutoHyphens/>
      <w:spacing w:after="0"/>
      <w:outlineLvl w:val="0"/>
    </w:pPr>
    <w:rPr>
      <w:rFonts w:ascii="Arial" w:eastAsia="Times New Roman" w:hAnsi="Arial" w:cs="Arial"/>
      <w:color w:val="000000"/>
      <w:szCs w:val="24"/>
      <w:lang w:eastAsia="en-US"/>
    </w:rPr>
  </w:style>
  <w:style w:type="paragraph" w:customStyle="1" w:styleId="cgHeading">
    <w:name w:val="cgHeading"/>
    <w:basedOn w:val="Normal"/>
    <w:autoRedefine/>
    <w:rsid w:val="00066952"/>
    <w:pPr>
      <w:spacing w:after="120"/>
    </w:pPr>
    <w:rPr>
      <w:rFonts w:ascii="Arial" w:eastAsia="Times New Roman" w:hAnsi="Arial" w:cs="Arial"/>
      <w:b/>
      <w:sz w:val="28"/>
      <w:szCs w:val="24"/>
      <w:lang w:eastAsia="en-US"/>
    </w:rPr>
  </w:style>
  <w:style w:type="paragraph" w:customStyle="1" w:styleId="cgHTMLInclude">
    <w:name w:val="cgHTMLInclude"/>
    <w:basedOn w:val="Normal"/>
    <w:rsid w:val="00066952"/>
    <w:pPr>
      <w:widowControl w:val="0"/>
      <w:pBdr>
        <w:top w:val="dashed" w:sz="4" w:space="1" w:color="auto"/>
        <w:left w:val="dashed" w:sz="4" w:space="4" w:color="auto"/>
        <w:bottom w:val="dashed" w:sz="4" w:space="1" w:color="auto"/>
        <w:right w:val="dashed" w:sz="4" w:space="4" w:color="auto"/>
      </w:pBdr>
      <w:shd w:val="clear" w:color="auto" w:fill="BDC7D0"/>
      <w:tabs>
        <w:tab w:val="left" w:pos="1134"/>
        <w:tab w:val="left" w:pos="2268"/>
        <w:tab w:val="left" w:pos="3402"/>
      </w:tabs>
      <w:suppressAutoHyphens/>
      <w:spacing w:after="0"/>
      <w:outlineLvl w:val="0"/>
    </w:pPr>
    <w:rPr>
      <w:rFonts w:ascii="Arial" w:eastAsia="Times New Roman" w:hAnsi="Arial" w:cs="Arial"/>
      <w:color w:val="000000"/>
      <w:szCs w:val="24"/>
      <w:lang w:eastAsia="en-US"/>
    </w:rPr>
  </w:style>
  <w:style w:type="paragraph" w:customStyle="1" w:styleId="cgHTMLHeadInclude">
    <w:name w:val="cgHTMLHeadInclude"/>
    <w:basedOn w:val="cgHTMLInclude"/>
    <w:rsid w:val="00066952"/>
  </w:style>
  <w:style w:type="paragraph" w:customStyle="1" w:styleId="cgInclude">
    <w:name w:val="cgInclude"/>
    <w:basedOn w:val="cgBodyText"/>
    <w:rsid w:val="00066952"/>
    <w:pPr>
      <w:shd w:val="clear" w:color="auto" w:fill="A4A4C2"/>
    </w:pPr>
  </w:style>
  <w:style w:type="paragraph" w:customStyle="1" w:styleId="cgLiteral">
    <w:name w:val="cgLiteral"/>
    <w:basedOn w:val="Normal"/>
    <w:rsid w:val="00066952"/>
    <w:pPr>
      <w:widowControl w:val="0"/>
      <w:shd w:val="clear" w:color="auto" w:fill="DC8688"/>
      <w:tabs>
        <w:tab w:val="left" w:pos="1134"/>
        <w:tab w:val="left" w:pos="2268"/>
        <w:tab w:val="left" w:pos="3402"/>
      </w:tabs>
      <w:suppressAutoHyphens/>
      <w:spacing w:after="0"/>
      <w:outlineLvl w:val="0"/>
    </w:pPr>
    <w:rPr>
      <w:rFonts w:ascii="Arial" w:eastAsia="Times New Roman" w:hAnsi="Arial" w:cs="Arial"/>
      <w:color w:val="000000"/>
      <w:szCs w:val="24"/>
      <w:lang w:eastAsia="en-US"/>
    </w:rPr>
  </w:style>
  <w:style w:type="paragraph" w:customStyle="1" w:styleId="cgPageTitle">
    <w:name w:val="cgPageTitle"/>
    <w:basedOn w:val="Normal"/>
    <w:rsid w:val="00066952"/>
    <w:pPr>
      <w:widowControl w:val="0"/>
      <w:shd w:val="clear" w:color="auto" w:fill="83A8C1"/>
      <w:suppressAutoHyphens/>
      <w:spacing w:after="0"/>
      <w:outlineLvl w:val="0"/>
    </w:pPr>
    <w:rPr>
      <w:rFonts w:ascii="Arial" w:eastAsia="Times New Roman" w:hAnsi="Arial" w:cs="Arial"/>
      <w:b/>
      <w:bCs/>
      <w:color w:val="000000"/>
      <w:sz w:val="28"/>
      <w:szCs w:val="24"/>
      <w:lang w:eastAsia="en-US"/>
    </w:rPr>
  </w:style>
  <w:style w:type="paragraph" w:customStyle="1" w:styleId="cgPanelText">
    <w:name w:val="cgPanelText"/>
    <w:basedOn w:val="Normal"/>
    <w:rsid w:val="00066952"/>
    <w:pPr>
      <w:shd w:val="clear" w:color="auto" w:fill="D9D9D9"/>
      <w:spacing w:after="0"/>
    </w:pPr>
    <w:rPr>
      <w:rFonts w:ascii="Arial" w:eastAsia="Times New Roman" w:hAnsi="Arial" w:cs="Arial"/>
      <w:szCs w:val="24"/>
      <w:lang w:eastAsia="en-US"/>
    </w:rPr>
  </w:style>
  <w:style w:type="paragraph" w:customStyle="1" w:styleId="cgPopup">
    <w:name w:val="cgPopup"/>
    <w:basedOn w:val="cgBodyText"/>
    <w:rsid w:val="00066952"/>
    <w:pPr>
      <w:pBdr>
        <w:top w:val="dashed" w:sz="4" w:space="4" w:color="auto"/>
        <w:left w:val="dashed" w:sz="4" w:space="4" w:color="auto"/>
        <w:bottom w:val="dashed" w:sz="4" w:space="4" w:color="auto"/>
        <w:right w:val="dashed" w:sz="4" w:space="4" w:color="auto"/>
      </w:pBdr>
      <w:shd w:val="clear" w:color="auto" w:fill="99CCFF"/>
    </w:pPr>
  </w:style>
  <w:style w:type="paragraph" w:customStyle="1" w:styleId="cgQuoteText">
    <w:name w:val="cgQuoteText"/>
    <w:basedOn w:val="cgBodyText"/>
    <w:rsid w:val="00066952"/>
    <w:pPr>
      <w:shd w:val="clear" w:color="auto" w:fill="FFFF99"/>
      <w:ind w:left="567" w:right="567"/>
    </w:pPr>
    <w:rPr>
      <w:i/>
      <w:iCs/>
    </w:rPr>
  </w:style>
  <w:style w:type="paragraph" w:customStyle="1" w:styleId="cgSectionTitle">
    <w:name w:val="cgSectionTitle"/>
    <w:basedOn w:val="cgBodyText"/>
    <w:next w:val="cgBodyText"/>
    <w:rsid w:val="00066952"/>
    <w:pPr>
      <w:shd w:val="clear" w:color="auto" w:fill="FF9900"/>
    </w:pPr>
    <w:rPr>
      <w:b/>
      <w:sz w:val="28"/>
    </w:rPr>
  </w:style>
  <w:style w:type="paragraph" w:customStyle="1" w:styleId="cgSubHeading">
    <w:name w:val="cgSubHeading"/>
    <w:basedOn w:val="Normal"/>
    <w:autoRedefine/>
    <w:rsid w:val="00066952"/>
    <w:pPr>
      <w:spacing w:after="60"/>
    </w:pPr>
    <w:rPr>
      <w:rFonts w:ascii="Arial" w:eastAsia="Times New Roman" w:hAnsi="Arial" w:cs="Arial"/>
      <w:b/>
      <w:bCs/>
      <w:szCs w:val="24"/>
      <w:lang w:eastAsia="en-US"/>
    </w:rPr>
  </w:style>
  <w:style w:type="paragraph" w:customStyle="1" w:styleId="cgSummary">
    <w:name w:val="cgSummary"/>
    <w:basedOn w:val="Normal"/>
    <w:rsid w:val="00066952"/>
    <w:pPr>
      <w:widowControl w:val="0"/>
      <w:shd w:val="clear" w:color="auto" w:fill="FFFF00"/>
      <w:tabs>
        <w:tab w:val="left" w:pos="1134"/>
        <w:tab w:val="left" w:pos="2268"/>
        <w:tab w:val="left" w:pos="3402"/>
      </w:tabs>
      <w:suppressAutoHyphens/>
      <w:spacing w:after="0"/>
      <w:outlineLvl w:val="0"/>
    </w:pPr>
    <w:rPr>
      <w:rFonts w:ascii="Arial" w:eastAsia="Times New Roman" w:hAnsi="Arial" w:cs="Arial"/>
      <w:color w:val="000000"/>
      <w:szCs w:val="24"/>
      <w:lang w:val="en-US" w:eastAsia="en-US"/>
    </w:rPr>
  </w:style>
  <w:style w:type="paragraph" w:customStyle="1" w:styleId="cgTableColumnHead">
    <w:name w:val="cgTableColumnHead"/>
    <w:basedOn w:val="cgLiteral"/>
    <w:rsid w:val="00066952"/>
    <w:pPr>
      <w:shd w:val="clear" w:color="auto" w:fill="FFCC00"/>
    </w:pPr>
    <w:rPr>
      <w:lang w:val="en-US"/>
    </w:rPr>
  </w:style>
  <w:style w:type="paragraph" w:customStyle="1" w:styleId="cgTableRowHead">
    <w:name w:val="cgTableRowHead"/>
    <w:basedOn w:val="cgTableColumnHead"/>
    <w:rsid w:val="00066952"/>
    <w:pPr>
      <w:shd w:val="clear" w:color="auto" w:fill="FFCC99"/>
    </w:pPr>
  </w:style>
  <w:style w:type="character" w:customStyle="1" w:styleId="author-p-7799">
    <w:name w:val="author-p-7799"/>
    <w:basedOn w:val="DefaultParagraphFont"/>
    <w:rsid w:val="00066952"/>
  </w:style>
  <w:style w:type="character" w:customStyle="1" w:styleId="author-p-17687">
    <w:name w:val="author-p-17687"/>
    <w:basedOn w:val="DefaultParagraphFont"/>
    <w:rsid w:val="00066952"/>
  </w:style>
  <w:style w:type="paragraph" w:styleId="NoSpacing">
    <w:name w:val="No Spacing"/>
    <w:aliases w:val="Sub-heading"/>
    <w:basedOn w:val="TOC3"/>
    <w:next w:val="Normal"/>
    <w:link w:val="NoSpacingChar"/>
    <w:autoRedefine/>
    <w:uiPriority w:val="1"/>
    <w:rsid w:val="00306AA2"/>
    <w:pPr>
      <w:spacing w:before="100" w:beforeAutospacing="1" w:afterAutospacing="1"/>
    </w:pPr>
    <w:rPr>
      <w:b/>
      <w:color w:val="56426E"/>
      <w:sz w:val="28"/>
    </w:rPr>
  </w:style>
  <w:style w:type="paragraph" w:customStyle="1" w:styleId="HeaderTitle">
    <w:name w:val="Header Title"/>
    <w:basedOn w:val="TOC1"/>
    <w:next w:val="Normal"/>
    <w:link w:val="HeaderTitleChar"/>
    <w:autoRedefine/>
    <w:rsid w:val="00306AA2"/>
    <w:rPr>
      <w:rFonts w:eastAsiaTheme="majorEastAsia"/>
      <w:b/>
      <w:color w:val="403152" w:themeColor="accent4" w:themeShade="80"/>
      <w:sz w:val="40"/>
    </w:rPr>
  </w:style>
  <w:style w:type="paragraph" w:customStyle="1" w:styleId="Bold">
    <w:name w:val="Bold"/>
    <w:basedOn w:val="Normal"/>
    <w:autoRedefine/>
    <w:rsid w:val="00BA2806"/>
    <w:pPr>
      <w:spacing w:line="276" w:lineRule="auto"/>
    </w:pPr>
    <w:rPr>
      <w:b/>
      <w:lang w:val="en-IE"/>
    </w:rPr>
  </w:style>
  <w:style w:type="numbering" w:customStyle="1" w:styleId="Bullets">
    <w:name w:val="Bullets"/>
    <w:basedOn w:val="NoList"/>
    <w:uiPriority w:val="99"/>
    <w:rsid w:val="007569DE"/>
    <w:pPr>
      <w:numPr>
        <w:numId w:val="11"/>
      </w:numPr>
    </w:pPr>
  </w:style>
  <w:style w:type="paragraph" w:customStyle="1" w:styleId="BulletList">
    <w:name w:val="Bullet List"/>
    <w:basedOn w:val="Normal"/>
    <w:autoRedefine/>
    <w:qFormat/>
    <w:rsid w:val="00C72050"/>
    <w:pPr>
      <w:spacing w:line="360" w:lineRule="auto"/>
      <w:jc w:val="both"/>
    </w:pPr>
    <w:rPr>
      <w:lang w:val="en-IE"/>
    </w:rPr>
  </w:style>
  <w:style w:type="paragraph" w:customStyle="1" w:styleId="Italics">
    <w:name w:val="Italics"/>
    <w:basedOn w:val="Normal"/>
    <w:next w:val="Normal"/>
    <w:autoRedefine/>
    <w:rsid w:val="00EE14F4"/>
    <w:rPr>
      <w:i/>
    </w:rPr>
  </w:style>
  <w:style w:type="character" w:customStyle="1" w:styleId="NoSpacingChar">
    <w:name w:val="No Spacing Char"/>
    <w:aliases w:val="Sub-heading Char"/>
    <w:basedOn w:val="DefaultParagraphFont"/>
    <w:link w:val="NoSpacing"/>
    <w:uiPriority w:val="1"/>
    <w:rsid w:val="004320ED"/>
    <w:rPr>
      <w:b/>
      <w:color w:val="56426E"/>
      <w:sz w:val="28"/>
    </w:rPr>
  </w:style>
  <w:style w:type="table" w:styleId="PlainTable1">
    <w:name w:val="Plain Table 1"/>
    <w:basedOn w:val="TableNormal"/>
    <w:uiPriority w:val="41"/>
    <w:rsid w:val="007A30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List1-Accent4">
    <w:name w:val="Medium List 1 Accent 4"/>
    <w:basedOn w:val="TableNormal"/>
    <w:uiPriority w:val="65"/>
    <w:rsid w:val="002B617D"/>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paragraph" w:customStyle="1" w:styleId="EDUTitle">
    <w:name w:val="EDU_Title"/>
    <w:basedOn w:val="HeaderTitle"/>
    <w:link w:val="EDUTitleChar"/>
    <w:rsid w:val="00A54311"/>
  </w:style>
  <w:style w:type="character" w:customStyle="1" w:styleId="TOC1Char">
    <w:name w:val="TOC 1 Char"/>
    <w:basedOn w:val="DefaultParagraphFont"/>
    <w:link w:val="TOC1"/>
    <w:uiPriority w:val="39"/>
    <w:rsid w:val="00A54311"/>
    <w:rPr>
      <w:sz w:val="24"/>
    </w:rPr>
  </w:style>
  <w:style w:type="character" w:customStyle="1" w:styleId="HeaderTitleChar">
    <w:name w:val="Header Title Char"/>
    <w:basedOn w:val="TOC1Char"/>
    <w:link w:val="HeaderTitle"/>
    <w:rsid w:val="00A54311"/>
    <w:rPr>
      <w:rFonts w:eastAsiaTheme="majorEastAsia"/>
      <w:b/>
      <w:color w:val="403152" w:themeColor="accent4" w:themeShade="80"/>
      <w:sz w:val="40"/>
    </w:rPr>
  </w:style>
  <w:style w:type="character" w:customStyle="1" w:styleId="EDUTitleChar">
    <w:name w:val="EDU_Title Char"/>
    <w:basedOn w:val="HeaderTitleChar"/>
    <w:link w:val="EDUTitle"/>
    <w:rsid w:val="00A54311"/>
    <w:rPr>
      <w:rFonts w:eastAsiaTheme="majorEastAsia"/>
      <w:b/>
      <w:color w:val="403152" w:themeColor="accent4" w:themeShade="80"/>
      <w:sz w:val="40"/>
    </w:rPr>
  </w:style>
  <w:style w:type="paragraph" w:customStyle="1" w:styleId="EDUHeading1">
    <w:name w:val="EDU Heading 1"/>
    <w:basedOn w:val="Heading1"/>
    <w:next w:val="cgBodyText"/>
    <w:qFormat/>
    <w:rsid w:val="001116F6"/>
    <w:rPr>
      <w:rFonts w:asciiTheme="minorHAnsi" w:hAnsiTheme="minorHAnsi"/>
      <w:sz w:val="36"/>
    </w:rPr>
  </w:style>
  <w:style w:type="paragraph" w:customStyle="1" w:styleId="EDUMainHeader">
    <w:name w:val="EDU Main Header"/>
    <w:basedOn w:val="Heading2"/>
    <w:next w:val="cgBodyText"/>
    <w:qFormat/>
    <w:rsid w:val="001116F6"/>
  </w:style>
  <w:style w:type="paragraph" w:customStyle="1" w:styleId="EDUSub-header">
    <w:name w:val="EDU Sub-header"/>
    <w:basedOn w:val="Heading3"/>
    <w:next w:val="cgBodyText"/>
    <w:qFormat/>
    <w:rsid w:val="001116F6"/>
    <w:rPr>
      <w:rFonts w:asciiTheme="minorHAnsi" w:hAnsiTheme="minorHAnsi"/>
      <w:sz w:val="28"/>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398149">
      <w:bodyDiv w:val="1"/>
      <w:marLeft w:val="0"/>
      <w:marRight w:val="0"/>
      <w:marTop w:val="0"/>
      <w:marBottom w:val="0"/>
      <w:divBdr>
        <w:top w:val="none" w:sz="0" w:space="0" w:color="auto"/>
        <w:left w:val="none" w:sz="0" w:space="0" w:color="auto"/>
        <w:bottom w:val="none" w:sz="0" w:space="0" w:color="auto"/>
        <w:right w:val="none" w:sz="0" w:space="0" w:color="auto"/>
      </w:divBdr>
      <w:divsChild>
        <w:div w:id="30110936">
          <w:marLeft w:val="0"/>
          <w:marRight w:val="0"/>
          <w:marTop w:val="0"/>
          <w:marBottom w:val="0"/>
          <w:divBdr>
            <w:top w:val="none" w:sz="0" w:space="0" w:color="auto"/>
            <w:left w:val="none" w:sz="0" w:space="0" w:color="auto"/>
            <w:bottom w:val="none" w:sz="0" w:space="0" w:color="auto"/>
            <w:right w:val="none" w:sz="0" w:space="0" w:color="auto"/>
          </w:divBdr>
        </w:div>
        <w:div w:id="304699921">
          <w:marLeft w:val="0"/>
          <w:marRight w:val="0"/>
          <w:marTop w:val="0"/>
          <w:marBottom w:val="0"/>
          <w:divBdr>
            <w:top w:val="none" w:sz="0" w:space="0" w:color="auto"/>
            <w:left w:val="none" w:sz="0" w:space="0" w:color="auto"/>
            <w:bottom w:val="none" w:sz="0" w:space="0" w:color="auto"/>
            <w:right w:val="none" w:sz="0" w:space="0" w:color="auto"/>
          </w:divBdr>
        </w:div>
        <w:div w:id="747196775">
          <w:marLeft w:val="0"/>
          <w:marRight w:val="0"/>
          <w:marTop w:val="0"/>
          <w:marBottom w:val="0"/>
          <w:divBdr>
            <w:top w:val="none" w:sz="0" w:space="0" w:color="auto"/>
            <w:left w:val="none" w:sz="0" w:space="0" w:color="auto"/>
            <w:bottom w:val="none" w:sz="0" w:space="0" w:color="auto"/>
            <w:right w:val="none" w:sz="0" w:space="0" w:color="auto"/>
          </w:divBdr>
        </w:div>
        <w:div w:id="1019889996">
          <w:marLeft w:val="0"/>
          <w:marRight w:val="0"/>
          <w:marTop w:val="0"/>
          <w:marBottom w:val="0"/>
          <w:divBdr>
            <w:top w:val="none" w:sz="0" w:space="0" w:color="auto"/>
            <w:left w:val="none" w:sz="0" w:space="0" w:color="auto"/>
            <w:bottom w:val="none" w:sz="0" w:space="0" w:color="auto"/>
            <w:right w:val="none" w:sz="0" w:space="0" w:color="auto"/>
          </w:divBdr>
        </w:div>
        <w:div w:id="1286307032">
          <w:marLeft w:val="0"/>
          <w:marRight w:val="0"/>
          <w:marTop w:val="0"/>
          <w:marBottom w:val="0"/>
          <w:divBdr>
            <w:top w:val="none" w:sz="0" w:space="0" w:color="auto"/>
            <w:left w:val="none" w:sz="0" w:space="0" w:color="auto"/>
            <w:bottom w:val="none" w:sz="0" w:space="0" w:color="auto"/>
            <w:right w:val="none" w:sz="0" w:space="0" w:color="auto"/>
          </w:divBdr>
        </w:div>
        <w:div w:id="1294796967">
          <w:marLeft w:val="0"/>
          <w:marRight w:val="0"/>
          <w:marTop w:val="0"/>
          <w:marBottom w:val="0"/>
          <w:divBdr>
            <w:top w:val="none" w:sz="0" w:space="0" w:color="auto"/>
            <w:left w:val="none" w:sz="0" w:space="0" w:color="auto"/>
            <w:bottom w:val="none" w:sz="0" w:space="0" w:color="auto"/>
            <w:right w:val="none" w:sz="0" w:space="0" w:color="auto"/>
          </w:divBdr>
        </w:div>
        <w:div w:id="1517117714">
          <w:marLeft w:val="0"/>
          <w:marRight w:val="0"/>
          <w:marTop w:val="0"/>
          <w:marBottom w:val="0"/>
          <w:divBdr>
            <w:top w:val="none" w:sz="0" w:space="0" w:color="auto"/>
            <w:left w:val="none" w:sz="0" w:space="0" w:color="auto"/>
            <w:bottom w:val="none" w:sz="0" w:space="0" w:color="auto"/>
            <w:right w:val="none" w:sz="0" w:space="0" w:color="auto"/>
          </w:divBdr>
        </w:div>
        <w:div w:id="1545948455">
          <w:marLeft w:val="0"/>
          <w:marRight w:val="0"/>
          <w:marTop w:val="0"/>
          <w:marBottom w:val="0"/>
          <w:divBdr>
            <w:top w:val="none" w:sz="0" w:space="0" w:color="auto"/>
            <w:left w:val="none" w:sz="0" w:space="0" w:color="auto"/>
            <w:bottom w:val="none" w:sz="0" w:space="0" w:color="auto"/>
            <w:right w:val="none" w:sz="0" w:space="0" w:color="auto"/>
          </w:divBdr>
        </w:div>
        <w:div w:id="1593198271">
          <w:marLeft w:val="0"/>
          <w:marRight w:val="0"/>
          <w:marTop w:val="0"/>
          <w:marBottom w:val="0"/>
          <w:divBdr>
            <w:top w:val="none" w:sz="0" w:space="0" w:color="auto"/>
            <w:left w:val="none" w:sz="0" w:space="0" w:color="auto"/>
            <w:bottom w:val="none" w:sz="0" w:space="0" w:color="auto"/>
            <w:right w:val="none" w:sz="0" w:space="0" w:color="auto"/>
          </w:divBdr>
        </w:div>
        <w:div w:id="1732271935">
          <w:marLeft w:val="0"/>
          <w:marRight w:val="0"/>
          <w:marTop w:val="0"/>
          <w:marBottom w:val="0"/>
          <w:divBdr>
            <w:top w:val="none" w:sz="0" w:space="0" w:color="auto"/>
            <w:left w:val="none" w:sz="0" w:space="0" w:color="auto"/>
            <w:bottom w:val="none" w:sz="0" w:space="0" w:color="auto"/>
            <w:right w:val="none" w:sz="0" w:space="0" w:color="auto"/>
          </w:divBdr>
        </w:div>
        <w:div w:id="1914243100">
          <w:marLeft w:val="0"/>
          <w:marRight w:val="0"/>
          <w:marTop w:val="0"/>
          <w:marBottom w:val="0"/>
          <w:divBdr>
            <w:top w:val="none" w:sz="0" w:space="0" w:color="auto"/>
            <w:left w:val="none" w:sz="0" w:space="0" w:color="auto"/>
            <w:bottom w:val="none" w:sz="0" w:space="0" w:color="auto"/>
            <w:right w:val="none" w:sz="0" w:space="0" w:color="auto"/>
          </w:divBdr>
        </w:div>
        <w:div w:id="1928996979">
          <w:marLeft w:val="0"/>
          <w:marRight w:val="0"/>
          <w:marTop w:val="0"/>
          <w:marBottom w:val="0"/>
          <w:divBdr>
            <w:top w:val="none" w:sz="0" w:space="0" w:color="auto"/>
            <w:left w:val="none" w:sz="0" w:space="0" w:color="auto"/>
            <w:bottom w:val="none" w:sz="0" w:space="0" w:color="auto"/>
            <w:right w:val="none" w:sz="0" w:space="0" w:color="auto"/>
          </w:divBdr>
        </w:div>
        <w:div w:id="2099204804">
          <w:marLeft w:val="0"/>
          <w:marRight w:val="0"/>
          <w:marTop w:val="0"/>
          <w:marBottom w:val="0"/>
          <w:divBdr>
            <w:top w:val="none" w:sz="0" w:space="0" w:color="auto"/>
            <w:left w:val="none" w:sz="0" w:space="0" w:color="auto"/>
            <w:bottom w:val="none" w:sz="0" w:space="0" w:color="auto"/>
            <w:right w:val="none" w:sz="0" w:space="0" w:color="auto"/>
          </w:divBdr>
        </w:div>
      </w:divsChild>
    </w:div>
    <w:div w:id="758060643">
      <w:bodyDiv w:val="1"/>
      <w:marLeft w:val="0"/>
      <w:marRight w:val="0"/>
      <w:marTop w:val="0"/>
      <w:marBottom w:val="0"/>
      <w:divBdr>
        <w:top w:val="none" w:sz="0" w:space="0" w:color="auto"/>
        <w:left w:val="none" w:sz="0" w:space="0" w:color="auto"/>
        <w:bottom w:val="none" w:sz="0" w:space="0" w:color="auto"/>
        <w:right w:val="none" w:sz="0" w:space="0" w:color="auto"/>
      </w:divBdr>
      <w:divsChild>
        <w:div w:id="1015502081">
          <w:marLeft w:val="0"/>
          <w:marRight w:val="0"/>
          <w:marTop w:val="0"/>
          <w:marBottom w:val="0"/>
          <w:divBdr>
            <w:top w:val="none" w:sz="0" w:space="0" w:color="auto"/>
            <w:left w:val="none" w:sz="0" w:space="0" w:color="auto"/>
            <w:bottom w:val="none" w:sz="0" w:space="0" w:color="auto"/>
            <w:right w:val="none" w:sz="0" w:space="0" w:color="auto"/>
          </w:divBdr>
          <w:divsChild>
            <w:div w:id="113652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535">
      <w:bodyDiv w:val="1"/>
      <w:marLeft w:val="0"/>
      <w:marRight w:val="0"/>
      <w:marTop w:val="0"/>
      <w:marBottom w:val="0"/>
      <w:divBdr>
        <w:top w:val="none" w:sz="0" w:space="0" w:color="auto"/>
        <w:left w:val="none" w:sz="0" w:space="0" w:color="auto"/>
        <w:bottom w:val="none" w:sz="0" w:space="0" w:color="auto"/>
        <w:right w:val="none" w:sz="0" w:space="0" w:color="auto"/>
      </w:divBdr>
    </w:div>
    <w:div w:id="970552670">
      <w:bodyDiv w:val="1"/>
      <w:marLeft w:val="0"/>
      <w:marRight w:val="0"/>
      <w:marTop w:val="0"/>
      <w:marBottom w:val="0"/>
      <w:divBdr>
        <w:top w:val="none" w:sz="0" w:space="0" w:color="auto"/>
        <w:left w:val="none" w:sz="0" w:space="0" w:color="auto"/>
        <w:bottom w:val="none" w:sz="0" w:space="0" w:color="auto"/>
        <w:right w:val="none" w:sz="0" w:space="0" w:color="auto"/>
      </w:divBdr>
    </w:div>
    <w:div w:id="1156726727">
      <w:bodyDiv w:val="1"/>
      <w:marLeft w:val="0"/>
      <w:marRight w:val="0"/>
      <w:marTop w:val="0"/>
      <w:marBottom w:val="0"/>
      <w:divBdr>
        <w:top w:val="none" w:sz="0" w:space="0" w:color="auto"/>
        <w:left w:val="none" w:sz="0" w:space="0" w:color="auto"/>
        <w:bottom w:val="none" w:sz="0" w:space="0" w:color="auto"/>
        <w:right w:val="none" w:sz="0" w:space="0" w:color="auto"/>
      </w:divBdr>
    </w:div>
    <w:div w:id="1457724870">
      <w:bodyDiv w:val="1"/>
      <w:marLeft w:val="0"/>
      <w:marRight w:val="0"/>
      <w:marTop w:val="0"/>
      <w:marBottom w:val="0"/>
      <w:divBdr>
        <w:top w:val="none" w:sz="0" w:space="0" w:color="auto"/>
        <w:left w:val="none" w:sz="0" w:space="0" w:color="auto"/>
        <w:bottom w:val="none" w:sz="0" w:space="0" w:color="auto"/>
        <w:right w:val="none" w:sz="0" w:space="0" w:color="auto"/>
      </w:divBdr>
    </w:div>
    <w:div w:id="1498764948">
      <w:bodyDiv w:val="1"/>
      <w:marLeft w:val="0"/>
      <w:marRight w:val="0"/>
      <w:marTop w:val="0"/>
      <w:marBottom w:val="0"/>
      <w:divBdr>
        <w:top w:val="none" w:sz="0" w:space="0" w:color="auto"/>
        <w:left w:val="none" w:sz="0" w:space="0" w:color="auto"/>
        <w:bottom w:val="none" w:sz="0" w:space="0" w:color="auto"/>
        <w:right w:val="none" w:sz="0" w:space="0" w:color="auto"/>
      </w:divBdr>
    </w:div>
    <w:div w:id="1656495102">
      <w:bodyDiv w:val="1"/>
      <w:marLeft w:val="0"/>
      <w:marRight w:val="0"/>
      <w:marTop w:val="0"/>
      <w:marBottom w:val="0"/>
      <w:divBdr>
        <w:top w:val="none" w:sz="0" w:space="0" w:color="auto"/>
        <w:left w:val="none" w:sz="0" w:space="0" w:color="auto"/>
        <w:bottom w:val="none" w:sz="0" w:space="0" w:color="auto"/>
        <w:right w:val="none" w:sz="0" w:space="0" w:color="auto"/>
      </w:divBdr>
      <w:divsChild>
        <w:div w:id="223150942">
          <w:marLeft w:val="0"/>
          <w:marRight w:val="0"/>
          <w:marTop w:val="0"/>
          <w:marBottom w:val="0"/>
          <w:divBdr>
            <w:top w:val="none" w:sz="0" w:space="0" w:color="auto"/>
            <w:left w:val="none" w:sz="0" w:space="0" w:color="auto"/>
            <w:bottom w:val="none" w:sz="0" w:space="0" w:color="auto"/>
            <w:right w:val="none" w:sz="0" w:space="0" w:color="auto"/>
          </w:divBdr>
        </w:div>
        <w:div w:id="547913149">
          <w:marLeft w:val="0"/>
          <w:marRight w:val="0"/>
          <w:marTop w:val="0"/>
          <w:marBottom w:val="0"/>
          <w:divBdr>
            <w:top w:val="none" w:sz="0" w:space="0" w:color="auto"/>
            <w:left w:val="none" w:sz="0" w:space="0" w:color="auto"/>
            <w:bottom w:val="none" w:sz="0" w:space="0" w:color="auto"/>
            <w:right w:val="none" w:sz="0" w:space="0" w:color="auto"/>
          </w:divBdr>
        </w:div>
        <w:div w:id="596446493">
          <w:marLeft w:val="0"/>
          <w:marRight w:val="0"/>
          <w:marTop w:val="0"/>
          <w:marBottom w:val="0"/>
          <w:divBdr>
            <w:top w:val="none" w:sz="0" w:space="0" w:color="auto"/>
            <w:left w:val="none" w:sz="0" w:space="0" w:color="auto"/>
            <w:bottom w:val="none" w:sz="0" w:space="0" w:color="auto"/>
            <w:right w:val="none" w:sz="0" w:space="0" w:color="auto"/>
          </w:divBdr>
        </w:div>
        <w:div w:id="1054424043">
          <w:marLeft w:val="0"/>
          <w:marRight w:val="0"/>
          <w:marTop w:val="0"/>
          <w:marBottom w:val="0"/>
          <w:divBdr>
            <w:top w:val="none" w:sz="0" w:space="0" w:color="auto"/>
            <w:left w:val="none" w:sz="0" w:space="0" w:color="auto"/>
            <w:bottom w:val="none" w:sz="0" w:space="0" w:color="auto"/>
            <w:right w:val="none" w:sz="0" w:space="0" w:color="auto"/>
          </w:divBdr>
        </w:div>
        <w:div w:id="1559707346">
          <w:marLeft w:val="0"/>
          <w:marRight w:val="0"/>
          <w:marTop w:val="0"/>
          <w:marBottom w:val="0"/>
          <w:divBdr>
            <w:top w:val="none" w:sz="0" w:space="0" w:color="auto"/>
            <w:left w:val="none" w:sz="0" w:space="0" w:color="auto"/>
            <w:bottom w:val="none" w:sz="0" w:space="0" w:color="auto"/>
            <w:right w:val="none" w:sz="0" w:space="0" w:color="auto"/>
          </w:divBdr>
        </w:div>
        <w:div w:id="1613511929">
          <w:marLeft w:val="0"/>
          <w:marRight w:val="0"/>
          <w:marTop w:val="0"/>
          <w:marBottom w:val="0"/>
          <w:divBdr>
            <w:top w:val="none" w:sz="0" w:space="0" w:color="auto"/>
            <w:left w:val="none" w:sz="0" w:space="0" w:color="auto"/>
            <w:bottom w:val="none" w:sz="0" w:space="0" w:color="auto"/>
            <w:right w:val="none" w:sz="0" w:space="0" w:color="auto"/>
          </w:divBdr>
        </w:div>
        <w:div w:id="1622344910">
          <w:marLeft w:val="0"/>
          <w:marRight w:val="0"/>
          <w:marTop w:val="0"/>
          <w:marBottom w:val="0"/>
          <w:divBdr>
            <w:top w:val="none" w:sz="0" w:space="0" w:color="auto"/>
            <w:left w:val="none" w:sz="0" w:space="0" w:color="auto"/>
            <w:bottom w:val="none" w:sz="0" w:space="0" w:color="auto"/>
            <w:right w:val="none" w:sz="0" w:space="0" w:color="auto"/>
          </w:divBdr>
        </w:div>
      </w:divsChild>
    </w:div>
    <w:div w:id="1728335533">
      <w:bodyDiv w:val="1"/>
      <w:marLeft w:val="0"/>
      <w:marRight w:val="0"/>
      <w:marTop w:val="0"/>
      <w:marBottom w:val="0"/>
      <w:divBdr>
        <w:top w:val="none" w:sz="0" w:space="0" w:color="auto"/>
        <w:left w:val="none" w:sz="0" w:space="0" w:color="auto"/>
        <w:bottom w:val="none" w:sz="0" w:space="0" w:color="auto"/>
        <w:right w:val="none" w:sz="0" w:space="0" w:color="auto"/>
      </w:divBdr>
    </w:div>
    <w:div w:id="1826243527">
      <w:bodyDiv w:val="1"/>
      <w:marLeft w:val="0"/>
      <w:marRight w:val="0"/>
      <w:marTop w:val="0"/>
      <w:marBottom w:val="0"/>
      <w:divBdr>
        <w:top w:val="none" w:sz="0" w:space="0" w:color="auto"/>
        <w:left w:val="none" w:sz="0" w:space="0" w:color="auto"/>
        <w:bottom w:val="none" w:sz="0" w:space="0" w:color="auto"/>
        <w:right w:val="none" w:sz="0" w:space="0" w:color="auto"/>
      </w:divBdr>
      <w:divsChild>
        <w:div w:id="1342005471">
          <w:marLeft w:val="0"/>
          <w:marRight w:val="0"/>
          <w:marTop w:val="0"/>
          <w:marBottom w:val="0"/>
          <w:divBdr>
            <w:top w:val="none" w:sz="0" w:space="0" w:color="auto"/>
            <w:left w:val="none" w:sz="0" w:space="0" w:color="auto"/>
            <w:bottom w:val="none" w:sz="0" w:space="0" w:color="auto"/>
            <w:right w:val="none" w:sz="0" w:space="0" w:color="auto"/>
          </w:divBdr>
        </w:div>
        <w:div w:id="1523516764">
          <w:marLeft w:val="0"/>
          <w:marRight w:val="0"/>
          <w:marTop w:val="0"/>
          <w:marBottom w:val="0"/>
          <w:divBdr>
            <w:top w:val="none" w:sz="0" w:space="0" w:color="auto"/>
            <w:left w:val="none" w:sz="0" w:space="0" w:color="auto"/>
            <w:bottom w:val="none" w:sz="0" w:space="0" w:color="auto"/>
            <w:right w:val="none" w:sz="0" w:space="0" w:color="auto"/>
          </w:divBdr>
        </w:div>
        <w:div w:id="1659268654">
          <w:marLeft w:val="0"/>
          <w:marRight w:val="0"/>
          <w:marTop w:val="0"/>
          <w:marBottom w:val="0"/>
          <w:divBdr>
            <w:top w:val="none" w:sz="0" w:space="0" w:color="auto"/>
            <w:left w:val="none" w:sz="0" w:space="0" w:color="auto"/>
            <w:bottom w:val="none" w:sz="0" w:space="0" w:color="auto"/>
            <w:right w:val="none" w:sz="0" w:space="0" w:color="auto"/>
          </w:divBdr>
        </w:div>
        <w:div w:id="1721241867">
          <w:marLeft w:val="0"/>
          <w:marRight w:val="0"/>
          <w:marTop w:val="0"/>
          <w:marBottom w:val="0"/>
          <w:divBdr>
            <w:top w:val="none" w:sz="0" w:space="0" w:color="auto"/>
            <w:left w:val="none" w:sz="0" w:space="0" w:color="auto"/>
            <w:bottom w:val="none" w:sz="0" w:space="0" w:color="auto"/>
            <w:right w:val="none" w:sz="0" w:space="0" w:color="auto"/>
          </w:divBdr>
        </w:div>
        <w:div w:id="18845179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microsoft.com/office/2007/relationships/hdphoto" Target="media/hdphoto2.wdp"/><Relationship Id="rId26" Type="http://schemas.openxmlformats.org/officeDocument/2006/relationships/image" Target="media/image9.png"/><Relationship Id="rId21" Type="http://schemas.microsoft.com/office/2007/relationships/hdphoto" Target="media/hdphoto3.wdp"/><Relationship Id="rId34"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07/relationships/hdphoto" Target="media/hdphoto4.wdp"/><Relationship Id="rId32" Type="http://schemas.microsoft.com/office/2007/relationships/hdphoto" Target="media/hdphoto7.wdp"/><Relationship Id="rId37" Type="http://schemas.openxmlformats.org/officeDocument/2006/relationships/theme" Target="theme/theme1.xml"/><Relationship Id="rId5" Type="http://schemas.openxmlformats.org/officeDocument/2006/relationships/customXml" Target="../customXml/item5.xml"/><Relationship Id="rId15" Type="http://schemas.microsoft.com/office/2007/relationships/hdphoto" Target="media/hdphoto1.wdp"/><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ebmail.uhi.ac.uk" TargetMode="External"/><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6.png"/><Relationship Id="rId27" Type="http://schemas.microsoft.com/office/2007/relationships/hdphoto" Target="media/hdphoto5.wdp"/><Relationship Id="rId30" Type="http://schemas.microsoft.com/office/2007/relationships/hdphoto" Target="media/hdphoto6.wdp"/><Relationship Id="rId35" Type="http://schemas.openxmlformats.org/officeDocument/2006/relationships/footer" Target="footer2.xml"/><Relationship Id="rId8" Type="http://schemas.openxmlformats.org/officeDocument/2006/relationships/styles" Target="styl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3" Type="http://schemas.openxmlformats.org/officeDocument/2006/relationships/hyperlink" Target="http://www.uhi.ac.uk/en/educational-development-unit" TargetMode="External"/><Relationship Id="rId2" Type="http://schemas.openxmlformats.org/officeDocument/2006/relationships/image" Target="media/image130.png"/><Relationship Id="rId1" Type="http://schemas.openxmlformats.org/officeDocument/2006/relationships/image" Target="media/image13.png"/><Relationship Id="rId4" Type="http://schemas.openxmlformats.org/officeDocument/2006/relationships/hyperlink" Target="mailto:edu@uhi.ac.uk"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www.uhi.ac.uk/en/educational-development-unit" TargetMode="External"/><Relationship Id="rId2" Type="http://schemas.openxmlformats.org/officeDocument/2006/relationships/image" Target="media/image130.png"/><Relationship Id="rId1" Type="http://schemas.openxmlformats.org/officeDocument/2006/relationships/image" Target="media/image13.png"/><Relationship Id="rId4" Type="http://schemas.openxmlformats.org/officeDocument/2006/relationships/hyperlink" Target="mailto:edu@uhi.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1-02-2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EDU Blank document - portrait" ma:contentTypeID="0x010100AAD73BA2634B424AB47E3F5D439BEB5900ECA5C75B0916A2449759268F92EB239A01003C0764728DA00740A164ADAE6B1031C4" ma:contentTypeVersion="3" ma:contentTypeDescription="" ma:contentTypeScope="" ma:versionID="4a48fe4f27dd028d275cd04ddc9639b4">
  <xsd:schema xmlns:xsd="http://www.w3.org/2001/XMLSchema" xmlns:xs="http://www.w3.org/2001/XMLSchema" xmlns:p="http://schemas.microsoft.com/office/2006/metadata/properties" xmlns:ns2="0e688173-6920-4db4-a106-52e1f932be5c" xmlns:ns4="17d6c32d-82cc-437d-b688-3811a1f5b52b" targetNamespace="http://schemas.microsoft.com/office/2006/metadata/properties" ma:root="true" ma:fieldsID="6f082c4855d4021bf279bfbba4057015" ns2:_="" ns4:_="">
    <xsd:import namespace="0e688173-6920-4db4-a106-52e1f932be5c"/>
    <xsd:import namespace="17d6c32d-82cc-437d-b688-3811a1f5b52b"/>
    <xsd:element name="properties">
      <xsd:complexType>
        <xsd:sequence>
          <xsd:element name="documentManagement">
            <xsd:complexType>
              <xsd:all>
                <xsd:element ref="ns2:j928f9099e4145f8a1f3a9d8f7b9fe40" minOccurs="0"/>
                <xsd:element ref="ns2:TaxCatchAll" minOccurs="0"/>
                <xsd:element ref="ns2:TaxCatchAllLabel" minOccurs="0"/>
                <xsd:element ref="ns2:Academic_x0020_year" minOccurs="0"/>
                <xsd:element ref="ns2:Retention_x0020_schedule" minOccurs="0"/>
                <xsd:element ref="ns2:n0164ad3d5b84a57907af32d91eb6282"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688173-6920-4db4-a106-52e1f932be5c" elementFormDefault="qualified">
    <xsd:import namespace="http://schemas.microsoft.com/office/2006/documentManagement/types"/>
    <xsd:import namespace="http://schemas.microsoft.com/office/infopath/2007/PartnerControls"/>
    <xsd:element name="j928f9099e4145f8a1f3a9d8f7b9fe40" ma:index="8" ma:taxonomy="true" ma:internalName="j928f9099e4145f8a1f3a9d8f7b9fe40" ma:taxonomyFieldName="UHI_x0020_classification" ma:displayName="UHI classification" ma:indexed="true" ma:readOnly="false" ma:default="" ma:fieldId="{3928f909-9e41-45f8-a1f3-a9d8f7b9fe40}" ma:sspId="b08f9bd9-3094-4ce7-b0b7-c3aa025461b8" ma:termSetId="61a1d7e9-b8a9-4e39-b9ad-4b81c8c47e62"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f0a8bb29-6a7d-4ff2-9c35-73e1cdc7419f}" ma:internalName="TaxCatchAll" ma:showField="CatchAllData" ma:web="6d7df7e9-a547-4747-9586-6d021e9f116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f0a8bb29-6a7d-4ff2-9c35-73e1cdc7419f}" ma:internalName="TaxCatchAllLabel" ma:readOnly="true" ma:showField="CatchAllDataLabel" ma:web="6d7df7e9-a547-4747-9586-6d021e9f116a">
      <xsd:complexType>
        <xsd:complexContent>
          <xsd:extension base="dms:MultiChoiceLookup">
            <xsd:sequence>
              <xsd:element name="Value" type="dms:Lookup" maxOccurs="unbounded" minOccurs="0" nillable="true"/>
            </xsd:sequence>
          </xsd:extension>
        </xsd:complexContent>
      </xsd:complexType>
    </xsd:element>
    <xsd:element name="Academic_x0020_year" ma:index="12" nillable="true" ma:displayName="Academic year" ma:default="2018/19" ma:format="Dropdown" ma:internalName="Academic_x0020_year">
      <xsd:simpleType>
        <xsd:restriction base="dms:Choice">
          <xsd:enumeration value="1992/93"/>
          <xsd:enumeration value="1993/94"/>
          <xsd:enumeration value="1994/95"/>
          <xsd:enumeration value="1995/96"/>
          <xsd:enumeration value="1996/97"/>
          <xsd:enumeration value="1997/98"/>
          <xsd:enumeration value="1998/99"/>
          <xsd:enumeration value="1999/00"/>
          <xsd:enumeration value="2000/01"/>
          <xsd:enumeration value="2001/02"/>
          <xsd:enumeration value="2002/03"/>
          <xsd:enumeration value="2003/04"/>
          <xsd:enumeration value="2004/05"/>
          <xsd:enumeration value="2005/06"/>
          <xsd:enumeration value="2006/07"/>
          <xsd:enumeration value="2007/08"/>
          <xsd:enumeration value="2008/09"/>
          <xsd:enumeration value="2009/10"/>
          <xsd:enumeration value="2010/11"/>
          <xsd:enumeration value="2011/12"/>
          <xsd:enumeration value="2012/13"/>
          <xsd:enumeration value="2013/14"/>
          <xsd:enumeration value="2014/15"/>
          <xsd:enumeration value="2015/16"/>
          <xsd:enumeration value="2016/17"/>
          <xsd:enumeration value="2017/18"/>
          <xsd:enumeration value="2018/19"/>
          <xsd:enumeration value="2019/20"/>
        </xsd:restriction>
      </xsd:simpleType>
    </xsd:element>
    <xsd:element name="Retention_x0020_schedule" ma:index="13" nillable="true" ma:displayName="Retention schedule" ma:format="Dropdown" ma:internalName="Retention_x0020_schedule">
      <xsd:simpleType>
        <xsd:restriction base="dms:Choice">
          <xsd:enumeration value="1 Year"/>
          <xsd:enumeration value="2 Years"/>
          <xsd:enumeration value="3 Years"/>
          <xsd:enumeration value="4 Years"/>
          <xsd:enumeration value="5 Years"/>
          <xsd:enumeration value="6 Years"/>
          <xsd:enumeration value="7 Years"/>
          <xsd:enumeration value="8 Years"/>
          <xsd:enumeration value="9 Years"/>
          <xsd:enumeration value="10 Years"/>
          <xsd:enumeration value="15 Years"/>
          <xsd:enumeration value="20 Years"/>
          <xsd:enumeration value="30 Years"/>
          <xsd:enumeration value="40 Years"/>
          <xsd:enumeration value="50 Years"/>
          <xsd:enumeration value="Abandonment of plans + 1 year"/>
          <xsd:enumeration value="Agreement of contract"/>
          <xsd:enumeration value="As stipulated by SQA requirements"/>
          <xsd:enumeration value="As stipulated by SQA retention of candidate assessment records policy"/>
          <xsd:enumeration value="Award of supply contract + 1 year"/>
          <xsd:enumeration value="Closure of account + 1 year"/>
          <xsd:enumeration value="Closure of account + 6 years"/>
          <xsd:enumeration value="Closure of case + 6 years"/>
          <xsd:enumeration value="Closure of investigation + 40 years"/>
          <xsd:enumeration value="Closure of negotiations + 6 years"/>
          <xsd:enumeration value="Closure of scheme + 5 years"/>
          <xsd:enumeration value="Commencement/Renewal of policy + 40 years"/>
          <xsd:enumeration value="Completion of admissions process + 6 months"/>
          <xsd:enumeration value="Completion of admissions process + 1 year"/>
          <xsd:enumeration value="Completion of actions + 5 years"/>
          <xsd:enumeration value="Completion of analysis of data"/>
          <xsd:enumeration value="Completion of analysis of feedback"/>
          <xsd:enumeration value="Completion of analysis of responses"/>
          <xsd:enumeration value="Completion of analysis of survey responses"/>
          <xsd:enumeration value="Completion of audit + 3 years"/>
          <xsd:enumeration value="Completion of audit + 5 years"/>
          <xsd:enumeration value="Completion of campaign + 3 years"/>
          <xsd:enumeration value="Completion of campaign + 5 years"/>
          <xsd:enumeration value="Completion of ceremony + 1 year"/>
          <xsd:enumeration value="Completion of disposal process + 6 years"/>
          <xsd:enumeration value="Completion of election + 1 year"/>
          <xsd:enumeration value="Completion of entitlement + 6 years"/>
          <xsd:enumeration value="Completion of event + 1 year"/>
          <xsd:enumeration value="Completion of event + 3 years"/>
          <xsd:enumeration value="Completion of event + 5 years"/>
          <xsd:enumeration value="Completion of induction + 1 year"/>
          <xsd:enumeration value="Completion of induction programme + 5 years"/>
          <xsd:enumeration value="Completion of process + 5 years"/>
          <xsd:enumeration value="Completion of programme + 1 year OR Termination of programme + 1 year"/>
          <xsd:enumeration value="Completion of programme + 5 years"/>
          <xsd:enumeration value="Completion of project"/>
          <xsd:enumeration value="Completion of project + 3 years"/>
          <xsd:enumeration value="Completion of project + 3 years (Check with Records Management Officer before taking action)"/>
          <xsd:enumeration value="Completion of project + 6 years"/>
          <xsd:enumeration value="Completion of project + 6 years (Check with Records Management Officer before taking action)"/>
          <xsd:enumeration value="Completion of project + 10 years"/>
          <xsd:enumeration value="Completion of project + 10 years (Check with Records Management Officer before taking action)"/>
          <xsd:enumeration value="Completion of project + 20 years"/>
          <xsd:enumeration value="Completion of project + 30 years"/>
          <xsd:enumeration value="Completion of project (i.e. termination of award) + 6 years"/>
          <xsd:enumeration value="Completion of purchase"/>
          <xsd:enumeration value="Completion of recruitment"/>
          <xsd:enumeration value="Completion of recruitment process"/>
          <xsd:enumeration value="Completion of recruitment process + 3 months"/>
          <xsd:enumeration value="Completion of request handling process + 3 years"/>
          <xsd:enumeration value="Completion of research + 5 years"/>
          <xsd:enumeration value="Completion of review + 5 years"/>
          <xsd:enumeration value="Completion of revised Records Retention Schedule + 1 year"/>
          <xsd:enumeration value="Completion of revision of Publication Scheme + 5 years"/>
          <xsd:enumeration value="Completion of student's programme + 6 years"/>
          <xsd:enumeration value="Completion of subsequent audit + 5 years"/>
          <xsd:enumeration value="Completion of subsequent inspection"/>
          <xsd:enumeration value="Completion of subsequent test on article OR Disposal of article + 2 years"/>
          <xsd:enumeration value="Completion of subsequent survey/audit"/>
          <xsd:enumeration value="Completion of survey + 3 years"/>
          <xsd:enumeration value="Completion of survey + 5 years"/>
          <xsd:enumeration value="Completion of survey/audit"/>
          <xsd:enumeration value="Completion of survey/consultation + 5 years"/>
          <xsd:enumeration value="Completion of the scheme + 1 year"/>
          <xsd:enumeration value="Completion of travel + 3 months"/>
          <xsd:enumeration value="Completion of two subsequent inspections"/>
          <xsd:enumeration value="Completion of two subsequent reviews"/>
          <xsd:enumeration value="Completion of use + 5 years"/>
          <xsd:enumeration value="Completion of visit + 1 year"/>
          <xsd:enumeration value="Completion of work to which plan relates"/>
          <xsd:enumeration value="Completion of work to which the assessment relates + 10 years"/>
          <xsd:enumeration value="Completion of works + 15 years"/>
          <xsd:enumeration value="Conferment of award + 1 year"/>
          <xsd:enumeration value="Confirmation of marks/grades + 6 months"/>
          <xsd:enumeration value="Confirmation of marks/grades by Board of Examiners + 6 months"/>
          <xsd:enumeration value="Creation + 1 month"/>
          <xsd:enumeration value="Creation + 1 year"/>
          <xsd:enumeration value="Creation + 2 years"/>
          <xsd:enumeration value="Current"/>
          <xsd:enumeration value="Current + 1 year"/>
          <xsd:enumeration value="Current + 5 years"/>
          <xsd:enumeration value="Current + 40 years"/>
          <xsd:enumeration value="Current academic year"/>
          <xsd:enumeration value="Current academic year + 1 years"/>
          <xsd:enumeration value="Current academic year + 2 years"/>
          <xsd:enumeration value="Current academic year + 3 years"/>
          <xsd:enumeration value="Current academic year + 4 years"/>
          <xsd:enumeration value="Current academic year + 5 years"/>
          <xsd:enumeration value="Current academic year + 5 years OR Life of course + 1 year"/>
          <xsd:enumeration value="Current academic year + 5 years OR Termination of scheme + 5 years"/>
          <xsd:enumeration value="Current academic year + 6 years"/>
          <xsd:enumeration value="Current academic year + 10 years"/>
          <xsd:enumeration value="Current financial/academic year + 5 years"/>
          <xsd:enumeration value="Current financial/academic year + 6 years"/>
          <xsd:enumeration value="Current financial year + 1 year"/>
          <xsd:enumeration value="Current financial year + 6 years"/>
          <xsd:enumeration value="Current financial year + 10 years"/>
          <xsd:enumeration value="Current financial year (of disposal) + 6 years"/>
          <xsd:enumeration value="Current financial year (of transaction) + 6 years"/>
          <xsd:enumeration value="Current tax year + 3 years"/>
          <xsd:enumeration value="Current tax year + 6 years"/>
          <xsd:enumeration value="Current year + 1 year"/>
          <xsd:enumeration value="Current year + 2 years"/>
          <xsd:enumeration value="Current year + 3 years"/>
          <xsd:enumeration value="Current year + 5 years"/>
          <xsd:enumeration value="Current year + 5 years OR Superseded + 1 year"/>
          <xsd:enumeration value="Current year + 5 years or Superseded + 5 years"/>
          <xsd:enumeration value="Current year + 10 years"/>
          <xsd:enumeration value="Current year + 20 years"/>
          <xsd:enumeration value="Current year + 50 years"/>
          <xsd:enumeration value="Date of access + 1 year"/>
          <xsd:enumeration value="Date of accident + 50 years OR Until the employee reaches (or would have reached, if deceased) 75 years, whichever is the later"/>
          <xsd:enumeration value="Date of assessment + 50 years OR Until the employee reaches (or would have reached, if deceased) 75 years, whichever is the later"/>
          <xsd:enumeration value="Date of briefing + 1 year"/>
          <xsd:enumeration value="Date of briefing + 5 years"/>
          <xsd:enumeration value="Date of certificate + 4 years"/>
          <xsd:enumeration value="Date of examination/test/repair + 2 years"/>
          <xsd:enumeration value="Date of examination/test/repair + 5 years"/>
          <xsd:enumeration value="Date of inspection + 5 years"/>
          <xsd:enumeration value="Date of interview + 1 year"/>
          <xsd:enumeration value="Date of interview + 5 years"/>
          <xsd:enumeration value="Date of last entry + 50 years OR Until the employee reaches (or would have reached, if deceased) 75 years, whichever is the later"/>
          <xsd:enumeration value="Date of last entry on record + 40 years"/>
          <xsd:enumeration value="Date of maintenance/testing + 2 years"/>
          <xsd:enumeration value="Date of meeting"/>
          <xsd:enumeration value="Date of monitoring + 2 years"/>
          <xsd:enumeration value="Date of monitoring + 5 years"/>
          <xsd:enumeration value="Date of monitoring + 40 years"/>
          <xsd:enumeration value="Date of notification + 3 years"/>
          <xsd:enumeration value="Date of notification + 5 years"/>
          <xsd:enumeration value="Date of record + 2 years"/>
          <xsd:enumeration value="Date of recording + 3 years"/>
          <xsd:enumeration value="Date of report + 2 years"/>
          <xsd:enumeration value="Date of report + 50 years"/>
          <xsd:enumeration value="Date of report + 50 years OR Until the employee reaches (or would have reached, if deceased) 75 years, whichever is the later"/>
          <xsd:enumeration value="Date of report of investigation + 2 years"/>
          <xsd:enumeration value="Date of subsequent report OR Date of report + 2 years, whichever is the later"/>
          <xsd:enumeration value="Decommissioning"/>
          <xsd:enumeration value="Decommissioning of system + 5 years"/>
          <xsd:enumeration value="Decommissioning/removal"/>
          <xsd:enumeration value="Decommissioning/removal of plant"/>
          <xsd:enumeration value="Decommissioning/removal + 6 years"/>
          <xsd:enumeration value="Decommissioning/Disposal + 15 years"/>
          <xsd:enumeration value="Decommissioning/removal + 40 years"/>
          <xsd:enumeration value="Demolition of property OR Disposal of interest in property"/>
          <xsd:enumeration value="Derecognition + 6 years"/>
          <xsd:enumeration value="Determination of application + 1 year"/>
          <xsd:enumeration value="Determination of application + 6 years"/>
          <xsd:enumeration value="Disposal of equipment + 1 year"/>
          <xsd:enumeration value="Disposal of item + 1 year"/>
          <xsd:enumeration value="Disposal of item + 6 years"/>
          <xsd:enumeration value="Disposal of item + 15 years"/>
          <xsd:enumeration value="Disposal of property"/>
          <xsd:enumeration value="Disposal of property + 12 years"/>
          <xsd:enumeration value="Disposal of property or expiry of consent"/>
          <xsd:enumeration value="Disposal of publications + 1 year"/>
          <xsd:enumeration value="Disposal of radioactive substance + 2 years OR Date of record + 2 years, whichever is the longer"/>
          <xsd:enumeration value="Disposal of records"/>
          <xsd:enumeration value="Disposal of records + 25 years"/>
          <xsd:enumeration value="Dissolution of committee + 50 years"/>
          <xsd:enumeration value="Divestment + 6 years"/>
          <xsd:enumeration value="Duration of job + 1 year"/>
          <xsd:enumeration value="Duration of relationship + 6 years"/>
          <xsd:enumeration value="Duration of work + 10 years"/>
          <xsd:enumeration value="Elimination of risk + 5 years OR Updating of risk assessment + 5 years"/>
          <xsd:enumeration value="End of 'registered student' relationship with institution + 6 years"/>
          <xsd:enumeration value="End of registration + 6 years"/>
          <xsd:enumeration value="Expiry of certification + 6 years OR Superseded + 6 years"/>
          <xsd:enumeration value="Expiry of invitation OR Rejection of application + 6 months OR Completion of approval"/>
          <xsd:enumeration value="Expiry of lease + 12 years"/>
          <xsd:enumeration value="Expiry of lease + 15 years"/>
          <xsd:enumeration value="Expiry of pass + 1 month"/>
          <xsd:enumeration value="Expiry of pass + 1 year"/>
          <xsd:enumeration value="Expiry of policy + 6 years"/>
          <xsd:enumeration value="Final payment on the programme to the UK + 3 years (see note)"/>
          <xsd:enumeration value="Issue + 1 year"/>
          <xsd:enumeration value="Issue of communication + 1 year"/>
          <xsd:enumeration value="Issue of list + 10 years"/>
          <xsd:enumeration value="Issue of new licence"/>
          <xsd:enumeration value="Issue of policy/procedures/strategy + 1 year"/>
          <xsd:enumeration value="Issue of policy/procedures/strategy + 2 years"/>
          <xsd:enumeration value="Issue of policy/procedures/strategy + 3 years"/>
          <xsd:enumeration value="Issue of policy/procedures/strategy + 4 years"/>
          <xsd:enumeration value="Issue of policy/procedures/strategy + 5 years"/>
          <xsd:enumeration value="Issue of publication + 1 year"/>
          <xsd:enumeration value="Issue of revised Code of Practice + 1 year"/>
          <xsd:enumeration value="Last action + 5 years"/>
          <xsd:enumeration value="Last action on application + 1 year"/>
          <xsd:enumeration value="Last action on campaign + 5 years"/>
          <xsd:enumeration value="Last action on case + 1 year"/>
          <xsd:enumeration value="Last action on case + 6 years"/>
          <xsd:enumeration value="Last action on complaint + 1 year"/>
          <xsd:enumeration value="Last action on complaint + 3 years"/>
          <xsd:enumeration value="Last action on consultation + 1 year"/>
          <xsd:enumeration value="Last action on consultation + 3 years"/>
          <xsd:enumeration value="Last action on consultation + 5 years"/>
          <xsd:enumeration value="Last action on development + 5 years"/>
          <xsd:enumeration value="Last action on donation + 6 years"/>
          <xsd:enumeration value="Last action on enquiry + 1 year"/>
          <xsd:enumeration value="Last action on enquiry + 3 years"/>
          <xsd:enumeration value="Last action on event + 5 years"/>
          <xsd:enumeration value="Last action on event + 10 years"/>
          <xsd:enumeration value="Last action on fault + 1 year"/>
          <xsd:enumeration value="Last action on feedback + 1 year"/>
          <xsd:enumeration value="Last action on feedback + 3 years"/>
          <xsd:enumeration value="Last action on incident + 1 year"/>
          <xsd:enumeration value="Last action on incident + 40 years"/>
          <xsd:enumeration value="Last action on inquiry + 10 years"/>
          <xsd:enumeration value="Last action on issue + 1 year"/>
          <xsd:enumeration value="Last action on issue + 20 years"/>
          <xsd:enumeration value="Last action on project + 5 years"/>
          <xsd:enumeration value="Last action on proposal + 1 year"/>
          <xsd:enumeration value="Last action on request + 3 months"/>
          <xsd:enumeration value="Last action on request + 1 year"/>
          <xsd:enumeration value="Last action on request + 5 years"/>
          <xsd:enumeration value="Last action on suggestion + 1 year"/>
          <xsd:enumeration value="Last action on survey + 3 years"/>
          <xsd:enumeration value="Last entry + 5 years"/>
          <xsd:enumeration value="Last entry + 40 years"/>
          <xsd:enumeration value="Life of archives"/>
          <xsd:enumeration value="Life of committee + 3 years"/>
          <xsd:enumeration value="Life of committee + 5 years"/>
          <xsd:enumeration value="Life of committee + 6 years"/>
          <xsd:enumeration value="Life of company + 10 years"/>
          <xsd:enumeration value="Life of course + 1 year"/>
          <xsd:enumeration value="Life of equipment + 6 years"/>
          <xsd:enumeration value="Life of instruction + 6 years"/>
          <xsd:enumeration value="Life of IPR + 6 years"/>
          <xsd:enumeration value="Life of item"/>
          <xsd:enumeration value="Life of item + 6 years"/>
          <xsd:enumeration value="Life of item + 40 years"/>
          <xsd:enumeration value="Life of partnership/arrangement + 6 years"/>
          <xsd:enumeration value="Life of patent + 50 years"/>
          <xsd:enumeration value="Life of patent/End of registration"/>
          <xsd:enumeration value="Life of programme"/>
          <xsd:enumeration value="Life of programme + 5 years"/>
          <xsd:enumeration value="Life of programme + 10 years"/>
          <xsd:enumeration value="Life of publication"/>
          <xsd:enumeration value="Life of records"/>
          <xsd:enumeration value="Life of records + 25 years"/>
          <xsd:enumeration value="Life of records arranged according to the scheme"/>
          <xsd:enumeration value="Life of records described using the model"/>
          <xsd:enumeration value="Life of resource + 2 years"/>
          <xsd:enumeration value="Life of institution"/>
          <xsd:enumeration value="Life of instruction + 6 years"/>
          <xsd:enumeration value="Life of items"/>
          <xsd:enumeration value="Life of records"/>
          <xsd:enumeration value="Life of records + 25 years"/>
          <xsd:enumeration value="Life of system + 5 years"/>
          <xsd:enumeration value="Life of UHI"/>
          <xsd:enumeration value="N/A"/>
          <xsd:enumeration value="Period for which permission is granted + 6 years"/>
          <xsd:enumeration value="Permanent"/>
          <xsd:enumeration value="Provision of reference + 1 year"/>
          <xsd:enumeration value="Publication/Delivery + 1 year"/>
          <xsd:enumeration value="Publication/Delivery + 1 year (Check with Records Management Officer before taking action)"/>
          <xsd:enumeration value="Publication/Delivery + 3 years"/>
          <xsd:enumeration value="Publication of strategic plan + 1 year"/>
          <xsd:enumeration value="Receipt of application + 1 year"/>
          <xsd:enumeration value="Receipt of notification that application was unsuccessful + 1 year"/>
          <xsd:enumeration value="Receipt of notification that proposal/tender was unsuccessful + 1 year"/>
          <xsd:enumeration value="Rejection + 1 year"/>
          <xsd:enumeration value="Removal of asbestos + 10 years OR Subsequent inspection + 10 years"/>
          <xsd:enumeration value="Removal of waste + 3 years"/>
          <xsd:enumeration value="Removal of waste consignment + 3 years"/>
          <xsd:enumeration value="Return of equipment + 3 months"/>
          <xsd:enumeration value="Return of issued equipment + 1 year"/>
          <xsd:enumeration value="Return of item + 10 years"/>
          <xsd:enumeration value="Return of items + 1 year"/>
          <xsd:enumeration value="Return of loaned item + 10 years"/>
          <xsd:enumeration value="Return of records + 1 year"/>
          <xsd:enumeration value="Review of assessment + 5 years"/>
          <xsd:enumeration value="Review of assessment + 10 years"/>
          <xsd:enumeration value="See HEALTH &amp; SAFETY MANAGEMENT - HAZARDOUS SUBSTANCE EXPOSURE CONTROL."/>
          <xsd:enumeration value="Send to UHI Archive"/>
          <xsd:enumeration value="Send to Academic Partner Library"/>
          <xsd:enumeration value="Settlement of case + 6 years"/>
          <xsd:enumeration value="Settlement of claim + 6 years"/>
          <xsd:enumeration value="Settlement of claim + 6 years OR Withdrawal of claim + 6 years"/>
          <xsd:enumeration value="Settlement of complaint + 6 years"/>
          <xsd:enumeration value="Submission of report + 3 years"/>
          <xsd:enumeration value="Superseded"/>
          <xsd:enumeration value="Superseded + 1 year"/>
          <xsd:enumeration value="Superseded + 2 years"/>
          <xsd:enumeration value="Superseded + 3 years"/>
          <xsd:enumeration value="Superseded + 4 years"/>
          <xsd:enumeration value="Superseded + 5 years"/>
          <xsd:enumeration value="Superseded + 6 Years"/>
          <xsd:enumeration value="Superseded + 10 Years"/>
          <xsd:enumeration value="Superseded + 40 Years"/>
          <xsd:enumeration value="Superseded + 50 Years"/>
          <xsd:enumeration value="Termination of accreditation + 1 year"/>
          <xsd:enumeration value="Termination of agreement + 10 years"/>
          <xsd:enumeration value="Termination of appointment"/>
          <xsd:enumeration value="Termination of appointment + 1 year"/>
          <xsd:enumeration value="Termination of appointment + 6 years"/>
          <xsd:enumeration value="Termination of approval"/>
          <xsd:enumeration value="Termination of connection + 1 year"/>
          <xsd:enumeration value="Termination of contract"/>
          <xsd:enumeration value="Termination of contract + 1 year"/>
          <xsd:enumeration value="Termination of contract + 3 years"/>
          <xsd:enumeration value="Termination of contract + 6 years"/>
          <xsd:enumeration value="Termination of contract + 10 years"/>
          <xsd:enumeration value="Termination of contract + 12 years"/>
          <xsd:enumeration value="Termination of contractual relationship + 6 years"/>
          <xsd:enumeration value="Termination of employment + 6 years"/>
          <xsd:enumeration value="Termination of employment + 6 years (as part of employee contract records) except information which is not relevant to the ongoing employment relationship"/>
          <xsd:enumeration value="Termination of employment + 40 years"/>
          <xsd:enumeration value="Termination of employment + 75 years"/>
          <xsd:enumeration value="Termination of grant + 6 years"/>
          <xsd:enumeration value="Termination of involvement + 1 year"/>
          <xsd:enumeration value="Termination of loan + 6 years"/>
          <xsd:enumeration value="Termination of licence + 6 years"/>
          <xsd:enumeration value="Termination of membership + 1 year"/>
          <xsd:enumeration value="Termination of membership + 6 years"/>
          <xsd:enumeration value="Termination of project + 5 years"/>
          <xsd:enumeration value="Termination of relationship + 5 years"/>
          <xsd:enumeration value="Termination of representation"/>
          <xsd:enumeration value="Termination of scheme + 5 years"/>
          <xsd:enumeration value="Termination of sponsorship + 6 years"/>
          <xsd:enumeration value="Termination of status as 'competent person'"/>
          <xsd:enumeration value="Termination of student relationship + 6 years"/>
          <xsd:enumeration value="Termination of supply contract awarded + 6 years"/>
          <xsd:enumeration value="Until all catalogues based on the scheme are superseded"/>
          <xsd:enumeration value="While current"/>
          <xsd:enumeration value="While current (or likely to be current)"/>
          <xsd:enumeration value="While current + 1 year"/>
          <xsd:enumeration value="While materials are current"/>
          <xsd:enumeration value="While prize is awarded"/>
          <xsd:enumeration value="Wind-up/Disposal of company + 6 years"/>
          <xsd:enumeration value="Retain permanently – do not delete"/>
          <xsd:enumeration value="Year of assessment + 3 years"/>
        </xsd:restriction>
      </xsd:simpleType>
    </xsd:element>
    <xsd:element name="n0164ad3d5b84a57907af32d91eb6282" ma:index="15" nillable="true" ma:taxonomy="true" ma:internalName="n0164ad3d5b84a57907af32d91eb6282" ma:taxonomyFieldName="Document_x0020_category" ma:displayName="Document category" ma:default="" ma:fieldId="{70164ad3-d5b8-4a57-907a-f32d91eb6282}" ma:sspId="b08f9bd9-3094-4ce7-b0b7-c3aa025461b8" ma:termSetId="dada7266-7d6e-475c-8748-82fe8ccbf04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7d6c32d-82cc-437d-b688-3811a1f5b52b" elementFormDefault="qualified">
    <xsd:import namespace="http://schemas.microsoft.com/office/2006/documentManagement/types"/>
    <xsd:import namespace="http://schemas.microsoft.com/office/infopath/2007/PartnerControls"/>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0164ad3d5b84a57907af32d91eb6282 xmlns="0e688173-6920-4db4-a106-52e1f932be5c">
      <Terms xmlns="http://schemas.microsoft.com/office/infopath/2007/PartnerControls">
        <TermInfo xmlns="http://schemas.microsoft.com/office/infopath/2007/PartnerControls">
          <TermName xmlns="http://schemas.microsoft.com/office/infopath/2007/PartnerControls">EDU templates</TermName>
          <TermId xmlns="http://schemas.microsoft.com/office/infopath/2007/PartnerControls">f38ed120-e591-48f6-aa46-d7f7f8b0929a</TermId>
        </TermInfo>
      </Terms>
    </n0164ad3d5b84a57907af32d91eb6282>
    <Academic_x0020_year xmlns="0e688173-6920-4db4-a106-52e1f932be5c">2016/17</Academic_x0020_year>
    <j928f9099e4145f8a1f3a9d8f7b9fe40 xmlns="0e688173-6920-4db4-a106-52e1f932be5c">
      <Terms xmlns="http://schemas.microsoft.com/office/infopath/2007/PartnerControls">
        <TermInfo xmlns="http://schemas.microsoft.com/office/infopath/2007/PartnerControls">
          <TermName xmlns="http://schemas.microsoft.com/office/infopath/2007/PartnerControls">Non-statutory committee business documentation</TermName>
          <TermId xmlns="http://schemas.microsoft.com/office/infopath/2007/PartnerControls">7feeb65c-cc00-4bb9-9eac-287ff263c2d3</TermId>
        </TermInfo>
      </Terms>
    </j928f9099e4145f8a1f3a9d8f7b9fe40>
    <Retention_x0020_schedule xmlns="0e688173-6920-4db4-a106-52e1f932be5c" xsi:nil="true"/>
    <TaxCatchAll xmlns="0e688173-6920-4db4-a106-52e1f932be5c">
      <Value>50</Value>
      <Value>4</Value>
    </TaxCatchAl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b08f9bd9-3094-4ce7-b0b7-c3aa025461b8" ContentTypeId="0x010100AAD73BA2634B424AB47E3F5D439BEB59"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88B078-3228-461F-A38C-3EF1BD5EBE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688173-6920-4db4-a106-52e1f932be5c"/>
    <ds:schemaRef ds:uri="17d6c32d-82cc-437d-b688-3811a1f5b5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97F26B-1D5E-4F4E-BD32-384B12A474CF}">
  <ds:schemaRefs>
    <ds:schemaRef ds:uri="http://purl.org/dc/terms/"/>
    <ds:schemaRef ds:uri="http://www.w3.org/XML/1998/namespace"/>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17d6c32d-82cc-437d-b688-3811a1f5b52b"/>
    <ds:schemaRef ds:uri="0e688173-6920-4db4-a106-52e1f932be5c"/>
    <ds:schemaRef ds:uri="http://schemas.microsoft.com/office/2006/metadata/properties"/>
  </ds:schemaRefs>
</ds:datastoreItem>
</file>

<file path=customXml/itemProps4.xml><?xml version="1.0" encoding="utf-8"?>
<ds:datastoreItem xmlns:ds="http://schemas.openxmlformats.org/officeDocument/2006/customXml" ds:itemID="{DCEEE677-55DE-4FBB-924D-D9B5E8ABA528}">
  <ds:schemaRefs>
    <ds:schemaRef ds:uri="http://schemas.openxmlformats.org/officeDocument/2006/bibliography"/>
  </ds:schemaRefs>
</ds:datastoreItem>
</file>

<file path=customXml/itemProps5.xml><?xml version="1.0" encoding="utf-8"?>
<ds:datastoreItem xmlns:ds="http://schemas.openxmlformats.org/officeDocument/2006/customXml" ds:itemID="{29C2ADA0-97E0-420A-91C3-98BB2E4CC5AB}">
  <ds:schemaRefs>
    <ds:schemaRef ds:uri="Microsoft.SharePoint.Taxonomy.ContentTypeSync"/>
  </ds:schemaRefs>
</ds:datastoreItem>
</file>

<file path=customXml/itemProps6.xml><?xml version="1.0" encoding="utf-8"?>
<ds:datastoreItem xmlns:ds="http://schemas.openxmlformats.org/officeDocument/2006/customXml" ds:itemID="{6BCB723D-C8A7-43D7-990B-A1D970C184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7</Pages>
  <Words>610</Words>
  <Characters>347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EDU Document Portrait Template</vt:lpstr>
    </vt:vector>
  </TitlesOfParts>
  <Company>UHI Millennium Institute</Company>
  <LinksUpToDate>false</LinksUpToDate>
  <CharactersWithSpaces>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export a calendar from Brightspace</dc:title>
  <dc:subject/>
  <dc:creator>Jacky MacMillan</dc:creator>
  <cp:keywords/>
  <dc:description/>
  <cp:lastModifiedBy>Carolin Radtke</cp:lastModifiedBy>
  <cp:revision>46</cp:revision>
  <cp:lastPrinted>2019-07-09T14:31:00Z</cp:lastPrinted>
  <dcterms:created xsi:type="dcterms:W3CDTF">2020-08-11T10:12:00Z</dcterms:created>
  <dcterms:modified xsi:type="dcterms:W3CDTF">2020-08-11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AAD73BA2634B424AB47E3F5D439BEB5900ECA5C75B0916A2449759268F92EB239A01003C0764728DA00740A164ADAE6B1031C4</vt:lpwstr>
  </property>
  <property fmtid="{D5CDD505-2E9C-101B-9397-08002B2CF9AE}" pid="4" name="Document category">
    <vt:lpwstr>4;#EDU templates|f38ed120-e591-48f6-aa46-d7f7f8b0929a</vt:lpwstr>
  </property>
  <property fmtid="{D5CDD505-2E9C-101B-9397-08002B2CF9AE}" pid="5" name="UHI classification">
    <vt:lpwstr>50;#Non-statutory committee business documentation|7feeb65c-cc00-4bb9-9eac-287ff263c2d3</vt:lpwstr>
  </property>
  <property fmtid="{D5CDD505-2E9C-101B-9397-08002B2CF9AE}" pid="6" name="AuthorIds_UIVersion_512">
    <vt:lpwstr>628</vt:lpwstr>
  </property>
  <property fmtid="{D5CDD505-2E9C-101B-9397-08002B2CF9AE}" pid="7" name="AuthorIds_UIVersion_1024">
    <vt:lpwstr>628</vt:lpwstr>
  </property>
  <property fmtid="{D5CDD505-2E9C-101B-9397-08002B2CF9AE}" pid="8" name="AuthorIds_UIVersion_1536">
    <vt:lpwstr>628</vt:lpwstr>
  </property>
  <property fmtid="{D5CDD505-2E9C-101B-9397-08002B2CF9AE}" pid="9" name="n0164ad3d5b84a57907af32d91eb6282">
    <vt:lpwstr>EDU templates|f38ed120-e591-48f6-aa46-d7f7f8b0929a</vt:lpwstr>
  </property>
  <property fmtid="{D5CDD505-2E9C-101B-9397-08002B2CF9AE}" pid="10" name="Academic year">
    <vt:lpwstr>2016/17</vt:lpwstr>
  </property>
  <property fmtid="{D5CDD505-2E9C-101B-9397-08002B2CF9AE}" pid="11" name="j928f9099e4145f8a1f3a9d8f7b9fe40">
    <vt:lpwstr>Non-statutory committee business documentation|7feeb65c-cc00-4bb9-9eac-287ff263c2d3</vt:lpwstr>
  </property>
  <property fmtid="{D5CDD505-2E9C-101B-9397-08002B2CF9AE}" pid="12" name="Retention schedule">
    <vt:lpwstr/>
  </property>
  <property fmtid="{D5CDD505-2E9C-101B-9397-08002B2CF9AE}" pid="13" name="TaxCatchAll">
    <vt:lpwstr>50;#;#4;#</vt:lpwstr>
  </property>
</Properties>
</file>